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AF2E4F" w:rsidRDefault="00AF2E4F"/>
    <w:p w:rsidR="00AF2E4F" w:rsidRPr="00AF2E4F" w:rsidRDefault="00AF2E4F" w:rsidP="00AF2E4F"/>
    <w:p w:rsidR="00E25BFD" w:rsidRDefault="00AD5C9E">
      <w:r>
        <w:rPr>
          <w:noProof/>
          <w:lang w:val="de-DE" w:eastAsia="de-DE"/>
        </w:rPr>
        <w:drawing>
          <wp:inline distT="0" distB="0" distL="0" distR="0">
            <wp:extent cx="2924583" cy="87545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87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E4F" w:rsidRPr="00AF2E4F" w:rsidRDefault="00AF2E4F" w:rsidP="00AF2E4F"/>
    <w:p w:rsidR="00AF2E4F" w:rsidRPr="00AF2E4F" w:rsidRDefault="00AF2E4F" w:rsidP="00AF2E4F"/>
    <w:p w:rsidR="00AF2E4F" w:rsidRPr="00AF2E4F" w:rsidRDefault="00AF2E4F" w:rsidP="00AF2E4F"/>
    <w:p w:rsidR="00AF2E4F" w:rsidRPr="00AF2E4F" w:rsidRDefault="00AF2E4F" w:rsidP="00AF2E4F"/>
    <w:p w:rsidR="00AF2E4F" w:rsidRDefault="00AF2E4F" w:rsidP="00AF2E4F"/>
    <w:tbl>
      <w:tblPr>
        <w:tblStyle w:val="Tabellenraster"/>
        <w:tblpPr w:leftFromText="180" w:rightFromText="180" w:vertAnchor="text" w:horzAnchor="margin" w:tblpXSpec="center" w:tblpY="668"/>
        <w:tblW w:w="114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3BEBE"/>
        <w:tblLook w:val="04A0" w:firstRow="1" w:lastRow="0" w:firstColumn="1" w:lastColumn="0" w:noHBand="0" w:noVBand="1"/>
      </w:tblPr>
      <w:tblGrid>
        <w:gridCol w:w="11453"/>
      </w:tblGrid>
      <w:tr w:rsidR="00DC2603" w:rsidTr="00AB7E8E">
        <w:trPr>
          <w:trHeight w:val="1195"/>
        </w:trPr>
        <w:tc>
          <w:tcPr>
            <w:tcW w:w="11453" w:type="dxa"/>
            <w:shd w:val="clear" w:color="auto" w:fill="23BEBE"/>
            <w:vAlign w:val="bottom"/>
          </w:tcPr>
          <w:p w:rsidR="00E25BFD" w:rsidRDefault="00AD5C9E">
            <w:pPr>
              <w:ind w:left="284"/>
              <w:rPr>
                <w:rFonts w:cs="Arial"/>
                <w:color w:val="FFFFFF" w:themeColor="background1"/>
                <w:sz w:val="42"/>
                <w:szCs w:val="42"/>
              </w:rPr>
            </w:pPr>
            <w:r>
              <w:rPr>
                <w:rFonts w:cs="Arial"/>
                <w:color w:val="FFFFFF" w:themeColor="background1"/>
                <w:sz w:val="42"/>
                <w:szCs w:val="42"/>
              </w:rPr>
              <w:t>Document Customization Trial Prototype</w:t>
            </w:r>
          </w:p>
        </w:tc>
      </w:tr>
      <w:tr w:rsidR="00DC2603" w:rsidTr="00AB7E8E">
        <w:trPr>
          <w:trHeight w:val="646"/>
        </w:trPr>
        <w:tc>
          <w:tcPr>
            <w:tcW w:w="11453" w:type="dxa"/>
            <w:shd w:val="clear" w:color="auto" w:fill="23BEBE"/>
            <w:vAlign w:val="center"/>
          </w:tcPr>
          <w:p w:rsidR="00E25BFD" w:rsidRDefault="00AD5C9E">
            <w:pPr>
              <w:ind w:left="284"/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28/08/20 13:54</w:t>
            </w:r>
          </w:p>
        </w:tc>
      </w:tr>
      <w:tr w:rsidR="00DC2603" w:rsidTr="00AB7E8E">
        <w:trPr>
          <w:trHeight w:val="499"/>
        </w:trPr>
        <w:tc>
          <w:tcPr>
            <w:tcW w:w="11453" w:type="dxa"/>
            <w:shd w:val="clear" w:color="auto" w:fill="23BEBE"/>
            <w:vAlign w:val="bottom"/>
          </w:tcPr>
          <w:p w:rsidR="00DC2603" w:rsidRDefault="000618DD" w:rsidP="000618DD">
            <w:pPr>
              <w:ind w:left="284"/>
              <w:rPr>
                <w:rFonts w:cs="Arial"/>
                <w:sz w:val="16"/>
                <w:szCs w:val="16"/>
              </w:rPr>
            </w:pPr>
            <w:r w:rsidRPr="000618DD">
              <w:rPr>
                <w:rFonts w:cs="Arial"/>
                <w:b/>
                <w:sz w:val="16"/>
                <w:szCs w:val="16"/>
              </w:rPr>
              <w:t>Author:</w:t>
            </w:r>
            <w:r w:rsidRPr="000618DD">
              <w:rPr>
                <w:rFonts w:cs="Arial"/>
                <w:sz w:val="16"/>
                <w:szCs w:val="16"/>
              </w:rPr>
              <w:t xml:space="preserve"> </w:t>
            </w:r>
            <w:r w:rsidR="00FD35EE" w:rsidRPr="00FD35EE">
              <w:rPr>
                <w:rFonts w:cs="Arial"/>
                <w:sz w:val="16"/>
                <w:szCs w:val="16"/>
              </w:rPr>
              <w:t>John Doe</w:t>
            </w:r>
          </w:p>
          <w:p w:rsidR="000618DD" w:rsidRDefault="000618DD" w:rsidP="000618DD">
            <w:pPr>
              <w:ind w:left="284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ile name:</w:t>
            </w:r>
            <w:r>
              <w:rPr>
                <w:rFonts w:cs="Arial"/>
                <w:sz w:val="16"/>
                <w:szCs w:val="16"/>
              </w:rPr>
              <w:t xml:space="preserve"> Document Customization Trial Prototype.vp</w:t>
            </w:r>
          </w:p>
          <w:p w:rsidR="00F77DF7" w:rsidRPr="000618DD" w:rsidRDefault="00F77DF7" w:rsidP="000618DD">
            <w:pPr>
              <w:ind w:left="284"/>
              <w:rPr>
                <w:rFonts w:cs="Arial"/>
                <w:sz w:val="16"/>
                <w:szCs w:val="16"/>
              </w:rPr>
            </w:pPr>
            <w:r w:rsidRPr="000618DD">
              <w:rPr>
                <w:rFonts w:cs="Arial"/>
                <w:b/>
                <w:sz w:val="16"/>
                <w:szCs w:val="16"/>
              </w:rPr>
              <w:t xml:space="preserve">Version </w:t>
            </w:r>
            <w:r w:rsidRPr="00E26423">
              <w:rPr>
                <w:rFonts w:cs="Arial"/>
                <w:sz w:val="16"/>
                <w:szCs w:val="16"/>
              </w:rPr>
              <w:t>1.0</w:t>
            </w:r>
          </w:p>
        </w:tc>
      </w:tr>
    </w:tbl>
    <w:p w:rsidR="00935B57" w:rsidRDefault="00935B57" w:rsidP="008918ED"/>
    <w:p w:rsidR="008918ED" w:rsidRDefault="008918ED" w:rsidP="008918ED"/>
    <w:p w:rsidR="008918ED" w:rsidRDefault="008918ED" w:rsidP="008918ED"/>
    <w:p w:rsidR="008918ED" w:rsidRPr="008918ED" w:rsidRDefault="008918ED" w:rsidP="008918ED">
      <w:pPr>
        <w:rPr>
          <w:sz w:val="38"/>
          <w:szCs w:val="38"/>
        </w:rPr>
      </w:pPr>
    </w:p>
    <w:p w:rsidR="00935B57" w:rsidRDefault="00935B57" w:rsidP="00935B57"/>
    <w:p w:rsidR="00635BFF" w:rsidRDefault="00635BFF" w:rsidP="00AB24D2">
      <w:pPr>
        <w:ind w:left="284"/>
        <w:rPr>
          <w:sz w:val="20"/>
          <w:szCs w:val="20"/>
          <w:lang w:val="de-DE"/>
        </w:rPr>
      </w:pPr>
    </w:p>
    <w:p w:rsidR="00763C08" w:rsidRPr="00AB24D2" w:rsidRDefault="00763C08" w:rsidP="00AB24D2">
      <w:pPr>
        <w:ind w:left="284"/>
        <w:rPr>
          <w:sz w:val="20"/>
          <w:szCs w:val="20"/>
          <w:lang w:val="de-DE"/>
        </w:rPr>
      </w:pPr>
      <w:bookmarkStart w:id="0" w:name="_GoBack"/>
      <w:bookmarkEnd w:id="0"/>
    </w:p>
    <w:p w:rsidR="007F0ECC" w:rsidRPr="00AB24D2" w:rsidRDefault="007F0ECC" w:rsidP="00797B5B">
      <w:pPr>
        <w:ind w:left="284"/>
        <w:rPr>
          <w:sz w:val="20"/>
          <w:szCs w:val="20"/>
          <w:lang w:val="de-DE"/>
        </w:rPr>
      </w:pPr>
    </w:p>
    <w:p w:rsidR="007F0ECC" w:rsidRPr="00AB24D2" w:rsidRDefault="007F0ECC" w:rsidP="00797B5B">
      <w:pPr>
        <w:ind w:left="284"/>
        <w:rPr>
          <w:sz w:val="20"/>
          <w:szCs w:val="20"/>
          <w:lang w:val="de-DE"/>
        </w:rPr>
      </w:pPr>
    </w:p>
    <w:p w:rsidR="007F0ECC" w:rsidRPr="00AB24D2" w:rsidRDefault="00797B5B" w:rsidP="00E90341">
      <w:pPr>
        <w:pStyle w:val="Kopfzeile"/>
        <w:tabs>
          <w:tab w:val="clear" w:pos="8838"/>
          <w:tab w:val="right" w:pos="11057"/>
        </w:tabs>
        <w:rPr>
          <w:sz w:val="20"/>
          <w:szCs w:val="20"/>
          <w:lang w:val="de-DE"/>
        </w:rPr>
      </w:pPr>
      <w:r w:rsidRPr="00AB24D2">
        <w:rPr>
          <w:sz w:val="20"/>
          <w:szCs w:val="20"/>
          <w:lang w:val="de-DE"/>
        </w:rPr>
        <w:t xml:space="preserve"> </w:t>
      </w:r>
    </w:p>
    <w:p w:rsidR="007F0ECC" w:rsidRPr="00AB24D2" w:rsidRDefault="007F0ECC" w:rsidP="007F0ECC">
      <w:pPr>
        <w:ind w:right="-54"/>
        <w:rPr>
          <w:sz w:val="20"/>
          <w:szCs w:val="20"/>
          <w:lang w:val="de-DE"/>
        </w:rPr>
      </w:pPr>
    </w:p>
    <w:p w:rsidR="00BC39EE" w:rsidRDefault="00BC39EE">
      <w:pPr>
        <w:rPr>
          <w:sz w:val="20"/>
          <w:szCs w:val="20"/>
        </w:rPr>
      </w:pPr>
    </w:p>
    <w:tbl>
      <w:tblPr>
        <w:tblStyle w:val="Tabellenraster"/>
        <w:tblpPr w:leftFromText="180" w:rightFromText="180" w:vertAnchor="text" w:horzAnchor="margin" w:tblpY="68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9"/>
      </w:tblGrid>
      <w:tr w:rsidR="00BC39EE" w:rsidTr="00BC39EE">
        <w:tc>
          <w:tcPr>
            <w:tcW w:w="11638" w:type="dxa"/>
          </w:tcPr>
          <w:p w:rsidR="00BC39EE" w:rsidRDefault="00BC39EE" w:rsidP="00BC39EE">
            <w:pPr>
              <w:pStyle w:val="berschrift1"/>
              <w:outlineLvl w:val="0"/>
              <w:rPr>
                <w:sz w:val="16"/>
                <w:szCs w:val="16"/>
              </w:rPr>
            </w:pPr>
            <w:r>
              <w:lastRenderedPageBreak/>
              <w:t xml:space="preserve">    Requirements</w:t>
            </w:r>
          </w:p>
        </w:tc>
      </w:tr>
      <w:tr w:rsidR="00BC39EE" w:rsidTr="00BC39EE">
        <w:trPr>
          <w:trHeight w:val="1381"/>
        </w:trPr>
        <w:tc>
          <w:tcPr>
            <w:tcW w:w="11638" w:type="dxa"/>
          </w:tcPr>
          <w:p w:rsidR="00BC39EE" w:rsidRDefault="00BC39EE" w:rsidP="00BC39EE">
            <w:pPr>
              <w:pStyle w:val="berschrift2"/>
              <w:numPr>
                <w:ilvl w:val="0"/>
                <w:numId w:val="1"/>
              </w:numPr>
              <w:spacing w:before="0"/>
              <w:outlineLvl w:val="1"/>
              <w:rPr>
                <w:sz w:val="16"/>
                <w:szCs w:val="16"/>
              </w:rPr>
            </w:pPr>
          </w:p>
        </w:tc>
      </w:tr>
    </w:tbl>
    <w:p w:rsidR="00BC39EE" w:rsidRDefault="00BC39EE" w:rsidP="00BC39EE">
      <w:pPr>
        <w:ind w:right="82"/>
        <w:rPr>
          <w:sz w:val="38"/>
          <w:szCs w:val="38"/>
        </w:rPr>
      </w:pPr>
    </w:p>
    <w:p w:rsidR="00BC39EE" w:rsidRDefault="00BC39EE" w:rsidP="00BC39EE">
      <w:pPr>
        <w:ind w:right="82"/>
        <w:rPr>
          <w:sz w:val="16"/>
          <w:szCs w:val="16"/>
        </w:rPr>
      </w:pPr>
    </w:p>
    <w:tbl>
      <w:tblPr>
        <w:tblStyle w:val="Tabellenraster"/>
        <w:tblpPr w:leftFromText="180" w:rightFromText="180" w:vertAnchor="text" w:tblpY="6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1089"/>
      </w:tblGrid>
      <w:tr w:rsidR="00BC39EE" w:rsidTr="00BC39EE">
        <w:trPr>
          <w:trHeight w:val="8504"/>
        </w:trPr>
        <w:tc>
          <w:tcPr>
            <w:tcW w:w="116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C39EE" w:rsidRDefault="00BC39EE" w:rsidP="00BC39EE">
            <w:pPr>
              <w:ind w:right="82"/>
              <w:rPr>
                <w:color w:val="23BEBE"/>
                <w:sz w:val="136"/>
                <w:szCs w:val="136"/>
              </w:rPr>
            </w:pPr>
            <w:r>
              <w:rPr>
                <w:sz w:val="38"/>
                <w:szCs w:val="38"/>
              </w:rPr>
              <w:t xml:space="preserve">   </w:t>
            </w:r>
          </w:p>
        </w:tc>
      </w:tr>
    </w:tbl>
    <w:p w:rsidR="00BC39EE" w:rsidRPr="00FA0B6D" w:rsidRDefault="00BC39EE" w:rsidP="00BC39EE">
      <w:pPr>
        <w:ind w:right="82"/>
        <w:rPr>
          <w:sz w:val="16"/>
          <w:szCs w:val="16"/>
        </w:rPr>
      </w:pPr>
    </w:p>
    <w:p w:rsidR="00BC39EE" w:rsidRDefault="00BC39EE" w:rsidP="00BC39EE">
      <w:r>
        <w:br w:type="page"/>
      </w:r>
    </w:p>
    <w:p w:rsidR="00BC39EE" w:rsidRDefault="00BC39EE" w:rsidP="00BC39EE">
      <w:pPr>
        <w:sectPr w:rsidR="00BC39EE" w:rsidSect="00B74892">
          <w:headerReference w:type="default" r:id="rId17"/>
          <w:footerReference w:type="default" r:id="rId18"/>
          <w:type w:val="continuous"/>
          <w:pgSz w:w="11907" w:h="16839" w:code="9"/>
          <w:pgMar w:top="1417" w:right="440" w:bottom="284" w:left="378" w:header="708" w:footer="708" w:gutter="0"/>
          <w:cols w:space="708"/>
          <w:docGrid w:linePitch="360"/>
        </w:sectPr>
      </w:pPr>
    </w:p>
    <w:p w:rsidR="00BC39EE" w:rsidRDefault="00BC39EE" w:rsidP="00BC39EE">
      <w:pPr>
        <w:pStyle w:val="Kopfzeile"/>
        <w:tabs>
          <w:tab w:val="clear" w:pos="8838"/>
          <w:tab w:val="right" w:pos="11057"/>
        </w:tabs>
      </w:pPr>
      <w:r>
        <w:rPr>
          <w:color w:val="23BEBE"/>
          <w:sz w:val="28"/>
          <w:szCs w:val="28"/>
        </w:rPr>
        <w:lastRenderedPageBreak/>
        <w:t>06.</w:t>
      </w:r>
      <w:r>
        <w:t xml:space="preserve"> Requirements</w:t>
      </w:r>
      <w:r w:rsidRPr="000D06E5">
        <w:t xml:space="preserve"> / </w:t>
      </w:r>
      <w:r>
        <w:rPr>
          <w:color w:val="23BEBE"/>
        </w:rPr>
        <w:t>Document Customization Trial Prototype</w:t>
      </w:r>
      <w:r>
        <w:tab/>
      </w:r>
      <w:r>
        <w:tab/>
      </w:r>
      <w:r>
        <w:rPr>
          <w:noProof/>
          <w:lang w:val="de-DE" w:eastAsia="de-DE"/>
        </w:rPr>
        <w:drawing>
          <wp:inline distT="0" distB="0" distL="0" distR="0">
            <wp:extent cx="1191210" cy="356579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91210" cy="35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5C9E">
        <w:pict>
          <v:rect id="_x0000_i1025" style="width:571.1pt;height:1.5pt" o:hralign="center" o:hrstd="t" o:hrnoshade="t" o:hr="t" fillcolor="#23bebe" stroked="f"/>
        </w:pict>
      </w:r>
    </w:p>
    <w:p w:rsidR="00BC39EE" w:rsidRDefault="00BC39EE" w:rsidP="00BC39EE">
      <w:pPr>
        <w:spacing w:before="120"/>
        <w:ind w:left="392"/>
        <w:rPr>
          <w:color w:val="21C0C0"/>
        </w:rPr>
      </w:pPr>
    </w:p>
    <w:p w:rsidR="00E25BFD" w:rsidRDefault="00AD5C9E">
      <w:pPr>
        <w:spacing w:before="120" w:after="120"/>
        <w:ind w:left="391"/>
        <w:rPr>
          <w:color w:val="21C0C0"/>
        </w:rPr>
      </w:pPr>
      <w:r>
        <w:t>Trial System Message</w:t>
      </w:r>
    </w:p>
    <w:p w:rsidR="00BC39EE" w:rsidRDefault="00BC39EE" w:rsidP="00BC39EE">
      <w:pPr>
        <w:sectPr w:rsidR="00BC39EE" w:rsidSect="00B74892">
          <w:headerReference w:type="default" r:id="rId19"/>
          <w:footerReference w:type="default" r:id="rId20"/>
          <w:type w:val="continuous"/>
          <w:pgSz w:w="11907" w:h="16839" w:code="9"/>
          <w:pgMar w:top="142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10597" w:type="dxa"/>
        <w:tblInd w:w="402" w:type="dxa"/>
        <w:tblLook w:val="04A0" w:firstRow="1" w:lastRow="0" w:firstColumn="1" w:lastColumn="0" w:noHBand="0" w:noVBand="1"/>
      </w:tblPr>
      <w:tblGrid>
        <w:gridCol w:w="1851"/>
        <w:gridCol w:w="5003"/>
        <w:gridCol w:w="3743"/>
      </w:tblGrid>
      <w:tr w:rsidR="00D27671" w:rsidTr="003E1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39EE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sz w:val="18"/>
                <w:szCs w:val="18"/>
              </w:rPr>
              <w:t>REQUIREMENT #</w:t>
            </w:r>
            <w:r>
              <w:rPr>
                <w:sz w:val="18"/>
                <w:szCs w:val="18"/>
              </w:rPr>
              <w:t>1</w:t>
            </w:r>
          </w:p>
          <w:p w:rsidR="00D27671" w:rsidRPr="00D27671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AUTHOR:</w:t>
            </w:r>
            <w:r>
              <w:rPr>
                <w:sz w:val="18"/>
                <w:szCs w:val="18"/>
              </w:rPr>
              <w:t xml:space="preserve"> Mel</w:t>
            </w:r>
          </w:p>
        </w:tc>
        <w:tc>
          <w:tcPr>
            <w:tcW w:w="4855" w:type="dxa"/>
          </w:tcPr>
          <w:p w:rsidR="00BC39EE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REQUIREMENT TYPE:</w:t>
            </w:r>
            <w:r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</w:rPr>
                <w:alias w:val="RequirementActiveVersionType"/>
                <w:tag w:val="RequirementActiveVersionType"/>
                <w:id w:val="598875910"/>
              </w:sdtPr>
              <w:sdtEndPr/>
              <w:sdtContent>
                <w:r>
                  <w:rPr>
                    <w:sz w:val="18"/>
                    <w:szCs w:val="18"/>
                  </w:rPr>
                  <w:t>SECURITY</w:t>
                </w:r>
              </w:sdtContent>
            </w:sdt>
          </w:p>
          <w:p w:rsidR="00D27671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CREATION DATE:</w:t>
            </w:r>
            <w:r>
              <w:rPr>
                <w:sz w:val="18"/>
                <w:szCs w:val="18"/>
              </w:rPr>
              <w:t xml:space="preserve"> 25/08/20 19:59</w:t>
            </w:r>
          </w:p>
        </w:tc>
        <w:tc>
          <w:tcPr>
            <w:tcW w:w="3632" w:type="dxa"/>
          </w:tcPr>
          <w:p w:rsid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VERSION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1.0</w:t>
            </w:r>
          </w:p>
          <w:p w:rsidR="00BC39EE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LAST MODIFIED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25/08/20 19:59</w:t>
            </w:r>
          </w:p>
        </w:tc>
      </w:tr>
      <w:tr w:rsidR="00D27671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D27671" w:rsidP="00BC39EE">
            <w:pPr>
              <w:rPr>
                <w:b/>
                <w:szCs w:val="16"/>
              </w:rPr>
            </w:pPr>
            <w:r w:rsidRPr="00D27671">
              <w:rPr>
                <w:b/>
                <w:szCs w:val="16"/>
              </w:rPr>
              <w:t>Description</w:t>
            </w:r>
          </w:p>
          <w:p w:rsidR="00D27671" w:rsidRPr="00D27671" w:rsidRDefault="00D27671" w:rsidP="00BC39EE">
            <w:pPr>
              <w:rPr>
                <w:b/>
                <w:sz w:val="6"/>
                <w:szCs w:val="6"/>
              </w:rPr>
            </w:pPr>
          </w:p>
          <w:p w:rsidR="00E25BFD" w:rsidRDefault="00AD5C9E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Examplary error message for invalid in-filling of data</w:t>
            </w: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Category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 Type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Details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B74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Where shown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F77AEE" w:rsidTr="00B74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Borders>
              <w:top w:val="single" w:sz="4" w:space="0" w:color="D9D9D9" w:themeColor="background1" w:themeShade="D9"/>
              <w:bottom w:val="none" w:sz="0" w:space="0" w:color="auto"/>
            </w:tcBorders>
            <w:shd w:val="clear" w:color="auto" w:fill="FFFFFF" w:themeFill="background1"/>
            <w:tcMar>
              <w:top w:w="227" w:type="dxa"/>
              <w:bottom w:w="227" w:type="dxa"/>
            </w:tcMar>
          </w:tcPr>
          <w:p w:rsidR="00F77AEE" w:rsidRDefault="00F77AEE" w:rsidP="00F77AEE">
            <w:pPr>
              <w:ind w:left="720" w:hanging="720"/>
              <w:rPr>
                <w:szCs w:val="16"/>
              </w:rPr>
            </w:pPr>
            <w:r w:rsidRPr="003E1F24">
              <w:rPr>
                <w:color w:val="000000" w:themeColor="text1"/>
                <w:szCs w:val="16"/>
              </w:rPr>
              <w:t>Related to</w:t>
            </w:r>
          </w:p>
          <w:p w:rsidR="00F77AEE" w:rsidRDefault="00F77AEE" w:rsidP="004A7A06">
            <w:pPr>
              <w:rPr>
                <w:b/>
                <w:szCs w:val="16"/>
              </w:rPr>
            </w:pPr>
          </w:p>
        </w:tc>
      </w:tr>
    </w:tbl>
    <w:p w:rsidR="003E1F24" w:rsidRDefault="003E1F24" w:rsidP="003E1F24">
      <w:pPr>
        <w:ind w:left="1440" w:hanging="1440"/>
        <w:rPr>
          <w:szCs w:val="16"/>
        </w:rPr>
        <w:sectPr w:rsidR="003E1F24" w:rsidSect="00B74892">
          <w:headerReference w:type="default" r:id="rId21"/>
          <w:footerReference w:type="default" r:id="rId22"/>
          <w:type w:val="continuous"/>
          <w:pgSz w:w="11907" w:h="16839" w:code="9"/>
          <w:pgMar w:top="1246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2967" w:type="dxa"/>
        <w:tblInd w:w="40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967"/>
      </w:tblGrid>
      <w:tr w:rsidR="004A7A06" w:rsidRPr="00E2120C" w:rsidTr="00B74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shd w:val="clear" w:color="auto" w:fill="FFFFFF" w:themeFill="background1"/>
            <w:tcMar>
              <w:top w:w="227" w:type="dxa"/>
              <w:bottom w:w="227" w:type="dxa"/>
            </w:tcMar>
            <w:vAlign w:val="top"/>
          </w:tcPr>
          <w:tbl>
            <w:tblPr>
              <w:tblStyle w:val="Tabellenraster"/>
              <w:tblW w:w="0" w:type="auto"/>
              <w:tblBorders>
                <w:top w:val="single" w:sz="4" w:space="0" w:color="D9D9D9" w:themeColor="background1" w:themeShade="D9"/>
                <w:left w:val="single" w:sz="4" w:space="0" w:color="D9D9D9" w:themeColor="background1" w:themeShade="D9"/>
                <w:bottom w:val="single" w:sz="4" w:space="0" w:color="D9D9D9" w:themeColor="background1" w:themeShade="D9"/>
                <w:right w:val="single" w:sz="4" w:space="0" w:color="D9D9D9" w:themeColor="background1" w:themeShade="D9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06"/>
            </w:tblGrid>
            <w:tr w:rsidR="00E2120C" w:rsidTr="00B74892">
              <w:tc>
                <w:tcPr>
                  <w:tcW w:w="0" w:type="auto"/>
                </w:tcPr>
                <w:p w:rsidR="00E25BFD" w:rsidRDefault="00AD5C9E">
                  <w:r>
                    <w:rPr>
                      <w:noProof/>
                      <w:lang w:val="de-DE" w:eastAsia="de-DE"/>
                    </w:rPr>
                    <w:drawing>
                      <wp:inline distT="0" distB="0" distL="0" distR="0">
                        <wp:extent cx="1581150" cy="1483009"/>
                        <wp:effectExtent l="0" t="0" r="0" b="0"/>
                        <wp:docPr id="5" name="Grafik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81150" cy="14830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E2120C" w:rsidRPr="00E2120C" w:rsidRDefault="00E2120C" w:rsidP="00E2120C">
            <w:pPr>
              <w:jc w:val="left"/>
              <w:rPr>
                <w:szCs w:val="16"/>
                <w:lang w:val="es-ES"/>
              </w:rPr>
            </w:pPr>
          </w:p>
        </w:tc>
      </w:tr>
    </w:tbl>
    <w:p w:rsidR="003E1F24" w:rsidRPr="00E2120C" w:rsidRDefault="003E1F24" w:rsidP="00BC39EE">
      <w:pPr>
        <w:rPr>
          <w:sz w:val="20"/>
          <w:szCs w:val="20"/>
          <w:lang w:val="es-ES"/>
        </w:rPr>
        <w:sectPr w:rsidR="003E1F24" w:rsidRPr="00E2120C" w:rsidSect="00B74892">
          <w:type w:val="continuous"/>
          <w:pgSz w:w="11907" w:h="16839" w:code="9"/>
          <w:pgMar w:top="1246" w:right="440" w:bottom="284" w:left="378" w:header="708" w:footer="203" w:gutter="0"/>
          <w:cols w:num="3" w:space="0"/>
          <w:docGrid w:linePitch="360"/>
        </w:sectPr>
      </w:pPr>
    </w:p>
    <w:p w:rsidR="004A7A06" w:rsidRPr="008918ED" w:rsidRDefault="00BC39EE" w:rsidP="00BC39EE">
      <w:pPr>
        <w:rPr>
          <w:sz w:val="20"/>
          <w:szCs w:val="20"/>
          <w:lang w:val="en-GB"/>
        </w:rPr>
      </w:pPr>
      <w:r w:rsidRPr="008918ED">
        <w:rPr>
          <w:sz w:val="20"/>
          <w:szCs w:val="20"/>
          <w:lang w:val="en-GB"/>
        </w:rPr>
        <w:lastRenderedPageBreak/>
        <w:t xml:space="preserve"> </w:t>
      </w:r>
    </w:p>
    <w:p w:rsidR="004A7A06" w:rsidRDefault="004A7A06" w:rsidP="00934A3C">
      <w:pPr>
        <w:rPr>
          <w:sz w:val="20"/>
          <w:szCs w:val="20"/>
        </w:rPr>
      </w:pPr>
      <w:r w:rsidRPr="008918ED">
        <w:rPr>
          <w:sz w:val="20"/>
          <w:szCs w:val="20"/>
          <w:lang w:val="en-GB"/>
        </w:rPr>
        <w:br w:type="page"/>
      </w:r>
    </w:p>
    <w:p w:rsidR="00BC39EE" w:rsidRDefault="00BC39EE" w:rsidP="00BC39EE">
      <w:pPr>
        <w:pStyle w:val="Kopfzeile"/>
        <w:tabs>
          <w:tab w:val="clear" w:pos="8838"/>
          <w:tab w:val="right" w:pos="11057"/>
        </w:tabs>
      </w:pPr>
      <w:r>
        <w:rPr>
          <w:color w:val="23BEBE"/>
          <w:sz w:val="28"/>
          <w:szCs w:val="28"/>
        </w:rPr>
        <w:lastRenderedPageBreak/>
        <w:t>06.</w:t>
      </w:r>
      <w:r>
        <w:t xml:space="preserve"> Requirements</w:t>
      </w:r>
      <w:r w:rsidRPr="000D06E5">
        <w:t xml:space="preserve"> / </w:t>
      </w:r>
      <w:r>
        <w:rPr>
          <w:color w:val="23BEBE"/>
        </w:rPr>
        <w:t>Document Customization Trial Prototype</w:t>
      </w:r>
      <w:r>
        <w:tab/>
      </w:r>
      <w:r>
        <w:tab/>
      </w:r>
      <w:r>
        <w:rPr>
          <w:noProof/>
          <w:lang w:val="de-DE" w:eastAsia="de-DE"/>
        </w:rPr>
        <w:drawing>
          <wp:inline distT="0" distB="0" distL="0" distR="0">
            <wp:extent cx="1191210" cy="356579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91210" cy="35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5C9E">
        <w:pict>
          <v:rect id="_x0000_i1026" style="width:571.1pt;height:1.5pt" o:hralign="center" o:hrstd="t" o:hrnoshade="t" o:hr="t" fillcolor="#23bebe" stroked="f"/>
        </w:pict>
      </w:r>
    </w:p>
    <w:p w:rsidR="00BC39EE" w:rsidRDefault="00BC39EE" w:rsidP="00BC39EE">
      <w:pPr>
        <w:spacing w:before="120"/>
        <w:ind w:left="392"/>
        <w:rPr>
          <w:color w:val="21C0C0"/>
        </w:rPr>
      </w:pPr>
    </w:p>
    <w:p w:rsidR="00E25BFD" w:rsidRDefault="00AD5C9E">
      <w:pPr>
        <w:spacing w:before="120" w:after="120"/>
        <w:ind w:left="391"/>
        <w:rPr>
          <w:color w:val="21C0C0"/>
        </w:rPr>
      </w:pPr>
      <w:r>
        <w:t>Banane</w:t>
      </w:r>
    </w:p>
    <w:p w:rsidR="00BC39EE" w:rsidRDefault="00BC39EE" w:rsidP="00BC39EE">
      <w:pPr>
        <w:sectPr w:rsidR="00BC39EE" w:rsidSect="00B74892">
          <w:headerReference w:type="default" r:id="rId24"/>
          <w:footerReference w:type="default" r:id="rId25"/>
          <w:type w:val="continuous"/>
          <w:pgSz w:w="11907" w:h="16839" w:code="9"/>
          <w:pgMar w:top="142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10597" w:type="dxa"/>
        <w:tblInd w:w="402" w:type="dxa"/>
        <w:tblLook w:val="04A0" w:firstRow="1" w:lastRow="0" w:firstColumn="1" w:lastColumn="0" w:noHBand="0" w:noVBand="1"/>
      </w:tblPr>
      <w:tblGrid>
        <w:gridCol w:w="1851"/>
        <w:gridCol w:w="5003"/>
        <w:gridCol w:w="3743"/>
      </w:tblGrid>
      <w:tr w:rsidR="00D27671" w:rsidTr="003E1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39EE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sz w:val="18"/>
                <w:szCs w:val="18"/>
              </w:rPr>
              <w:t>REQUIREMENT #</w:t>
            </w:r>
            <w:r>
              <w:rPr>
                <w:sz w:val="18"/>
                <w:szCs w:val="18"/>
              </w:rPr>
              <w:t>2</w:t>
            </w:r>
          </w:p>
          <w:p w:rsidR="00D27671" w:rsidRPr="00D27671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AUTHOR:</w:t>
            </w:r>
            <w:r>
              <w:rPr>
                <w:sz w:val="18"/>
                <w:szCs w:val="18"/>
              </w:rPr>
              <w:t xml:space="preserve"> Mel</w:t>
            </w:r>
          </w:p>
        </w:tc>
        <w:tc>
          <w:tcPr>
            <w:tcW w:w="4855" w:type="dxa"/>
          </w:tcPr>
          <w:p w:rsidR="00BC39EE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REQUIREMENT TYPE:</w:t>
            </w:r>
            <w:r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</w:rPr>
                <w:alias w:val="RequirementActiveVersionType"/>
                <w:tag w:val="RequirementActiveVersionType"/>
                <w:id w:val="558012119"/>
              </w:sdtPr>
              <w:sdtEndPr/>
              <w:sdtContent>
                <w:r>
                  <w:rPr>
                    <w:sz w:val="18"/>
                    <w:szCs w:val="18"/>
                  </w:rPr>
                  <w:t>SECURITY</w:t>
                </w:r>
              </w:sdtContent>
            </w:sdt>
          </w:p>
          <w:p w:rsidR="00D27671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CREATION DATE:</w:t>
            </w:r>
            <w:r>
              <w:rPr>
                <w:sz w:val="18"/>
                <w:szCs w:val="18"/>
              </w:rPr>
              <w:t xml:space="preserve"> 28/08/20 13:52</w:t>
            </w:r>
          </w:p>
        </w:tc>
        <w:tc>
          <w:tcPr>
            <w:tcW w:w="3632" w:type="dxa"/>
          </w:tcPr>
          <w:p w:rsid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VERSION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1.0</w:t>
            </w:r>
          </w:p>
          <w:p w:rsidR="00BC39EE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LAST MODIFIED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28/08/20 13:52</w:t>
            </w:r>
          </w:p>
        </w:tc>
      </w:tr>
      <w:tr w:rsidR="00D27671" w:rsidRPr="008918ED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Pr="008918ED" w:rsidRDefault="00D27671" w:rsidP="00BC39EE">
            <w:pPr>
              <w:rPr>
                <w:b/>
                <w:szCs w:val="16"/>
                <w:lang w:val="de-DE"/>
              </w:rPr>
            </w:pPr>
            <w:r w:rsidRPr="008918ED">
              <w:rPr>
                <w:b/>
                <w:szCs w:val="16"/>
                <w:lang w:val="de-DE"/>
              </w:rPr>
              <w:t>Description</w:t>
            </w:r>
          </w:p>
          <w:p w:rsidR="00D27671" w:rsidRPr="008918ED" w:rsidRDefault="00D27671" w:rsidP="00BC39EE">
            <w:pPr>
              <w:rPr>
                <w:b/>
                <w:sz w:val="6"/>
                <w:szCs w:val="6"/>
                <w:lang w:val="de-DE"/>
              </w:rPr>
            </w:pPr>
          </w:p>
          <w:p w:rsidR="00E25BFD" w:rsidRPr="008918ED" w:rsidRDefault="00AD5C9E">
            <w:pPr>
              <w:rPr>
                <w:sz w:val="15"/>
                <w:szCs w:val="15"/>
                <w:lang w:val="de-DE"/>
              </w:rPr>
            </w:pPr>
            <w:r w:rsidRPr="008918ED">
              <w:rPr>
                <w:sz w:val="15"/>
                <w:szCs w:val="15"/>
                <w:lang w:val="de-DE"/>
              </w:rPr>
              <w:t>Alles nehmen, waschen, schälen, schneiden</w:t>
            </w: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Category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 Type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Details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B74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Where shown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F77AEE" w:rsidTr="00B74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Borders>
              <w:top w:val="single" w:sz="4" w:space="0" w:color="D9D9D9" w:themeColor="background1" w:themeShade="D9"/>
              <w:bottom w:val="none" w:sz="0" w:space="0" w:color="auto"/>
            </w:tcBorders>
            <w:shd w:val="clear" w:color="auto" w:fill="FFFFFF" w:themeFill="background1"/>
            <w:tcMar>
              <w:top w:w="227" w:type="dxa"/>
              <w:bottom w:w="227" w:type="dxa"/>
            </w:tcMar>
          </w:tcPr>
          <w:p w:rsidR="00F77AEE" w:rsidRDefault="00F77AEE" w:rsidP="00F77AEE">
            <w:pPr>
              <w:ind w:left="720" w:hanging="720"/>
              <w:rPr>
                <w:szCs w:val="16"/>
              </w:rPr>
            </w:pPr>
            <w:r w:rsidRPr="003E1F24">
              <w:rPr>
                <w:color w:val="000000" w:themeColor="text1"/>
                <w:szCs w:val="16"/>
              </w:rPr>
              <w:t>Related to</w:t>
            </w:r>
          </w:p>
          <w:p w:rsidR="00F77AEE" w:rsidRDefault="00F77AEE" w:rsidP="004A7A06">
            <w:pPr>
              <w:rPr>
                <w:b/>
                <w:szCs w:val="16"/>
              </w:rPr>
            </w:pPr>
          </w:p>
        </w:tc>
      </w:tr>
    </w:tbl>
    <w:p w:rsidR="003E1F24" w:rsidRDefault="003E1F24" w:rsidP="00763C08">
      <w:pPr>
        <w:rPr>
          <w:szCs w:val="16"/>
        </w:rPr>
        <w:sectPr w:rsidR="003E1F24" w:rsidSect="00B74892">
          <w:headerReference w:type="default" r:id="rId26"/>
          <w:footerReference w:type="default" r:id="rId27"/>
          <w:type w:val="continuous"/>
          <w:pgSz w:w="11907" w:h="16839" w:code="9"/>
          <w:pgMar w:top="1246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2967" w:type="dxa"/>
        <w:tblInd w:w="40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967"/>
      </w:tblGrid>
      <w:tr w:rsidR="004A7A06" w:rsidRPr="00E2120C" w:rsidTr="00B74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shd w:val="clear" w:color="auto" w:fill="FFFFFF" w:themeFill="background1"/>
            <w:tcMar>
              <w:top w:w="227" w:type="dxa"/>
              <w:bottom w:w="227" w:type="dxa"/>
            </w:tcMar>
            <w:vAlign w:val="top"/>
          </w:tcPr>
          <w:tbl>
            <w:tblPr>
              <w:tblStyle w:val="Tabellenraster"/>
              <w:tblW w:w="0" w:type="auto"/>
              <w:tblBorders>
                <w:top w:val="single" w:sz="4" w:space="0" w:color="D9D9D9" w:themeColor="background1" w:themeShade="D9"/>
                <w:left w:val="single" w:sz="4" w:space="0" w:color="D9D9D9" w:themeColor="background1" w:themeShade="D9"/>
                <w:bottom w:val="single" w:sz="4" w:space="0" w:color="D9D9D9" w:themeColor="background1" w:themeShade="D9"/>
                <w:right w:val="single" w:sz="4" w:space="0" w:color="D9D9D9" w:themeColor="background1" w:themeShade="D9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</w:tblGrid>
            <w:tr w:rsidR="00E2120C" w:rsidTr="00B74892">
              <w:tc>
                <w:tcPr>
                  <w:tcW w:w="0" w:type="auto"/>
                </w:tcPr>
                <w:p w:rsidR="00E25BFD" w:rsidRDefault="00E25BFD"/>
              </w:tc>
            </w:tr>
          </w:tbl>
          <w:p w:rsidR="00E2120C" w:rsidRPr="00E2120C" w:rsidRDefault="00E2120C" w:rsidP="00E2120C">
            <w:pPr>
              <w:jc w:val="left"/>
              <w:rPr>
                <w:szCs w:val="16"/>
                <w:lang w:val="es-ES"/>
              </w:rPr>
            </w:pPr>
          </w:p>
        </w:tc>
      </w:tr>
    </w:tbl>
    <w:p w:rsidR="003E1F24" w:rsidRPr="00E2120C" w:rsidRDefault="003E1F24" w:rsidP="00BC39EE">
      <w:pPr>
        <w:rPr>
          <w:sz w:val="20"/>
          <w:szCs w:val="20"/>
          <w:lang w:val="es-ES"/>
        </w:rPr>
        <w:sectPr w:rsidR="003E1F24" w:rsidRPr="00E2120C" w:rsidSect="00B74892">
          <w:type w:val="continuous"/>
          <w:pgSz w:w="11907" w:h="16839" w:code="9"/>
          <w:pgMar w:top="1246" w:right="440" w:bottom="284" w:left="378" w:header="708" w:footer="203" w:gutter="0"/>
          <w:cols w:num="3" w:space="0"/>
          <w:docGrid w:linePitch="360"/>
        </w:sectPr>
      </w:pPr>
    </w:p>
    <w:p w:rsidR="004A7A06" w:rsidRPr="008918ED" w:rsidRDefault="00BC39EE" w:rsidP="00BC39EE">
      <w:pPr>
        <w:rPr>
          <w:sz w:val="20"/>
          <w:szCs w:val="20"/>
          <w:lang w:val="en-GB"/>
        </w:rPr>
      </w:pPr>
      <w:r w:rsidRPr="008918ED">
        <w:rPr>
          <w:sz w:val="20"/>
          <w:szCs w:val="20"/>
          <w:lang w:val="en-GB"/>
        </w:rPr>
        <w:t xml:space="preserve"> </w:t>
      </w:r>
    </w:p>
    <w:p w:rsidR="004A7A06" w:rsidRDefault="004A7A06" w:rsidP="00934A3C">
      <w:pPr>
        <w:rPr>
          <w:sz w:val="20"/>
          <w:szCs w:val="20"/>
        </w:rPr>
      </w:pPr>
      <w:r w:rsidRPr="008918ED">
        <w:rPr>
          <w:sz w:val="20"/>
          <w:szCs w:val="20"/>
          <w:lang w:val="en-GB"/>
        </w:rPr>
        <w:br w:type="page"/>
      </w:r>
    </w:p>
    <w:p w:rsidR="00BC39EE" w:rsidRDefault="00BC39EE" w:rsidP="00BC39EE">
      <w:pPr>
        <w:pStyle w:val="Kopfzeile"/>
        <w:tabs>
          <w:tab w:val="clear" w:pos="8838"/>
          <w:tab w:val="right" w:pos="11057"/>
        </w:tabs>
      </w:pPr>
      <w:r>
        <w:rPr>
          <w:color w:val="23BEBE"/>
          <w:sz w:val="28"/>
          <w:szCs w:val="28"/>
        </w:rPr>
        <w:lastRenderedPageBreak/>
        <w:t>06.</w:t>
      </w:r>
      <w:r>
        <w:t xml:space="preserve"> Requirements</w:t>
      </w:r>
      <w:r w:rsidRPr="000D06E5">
        <w:t xml:space="preserve"> / </w:t>
      </w:r>
      <w:r>
        <w:rPr>
          <w:color w:val="23BEBE"/>
        </w:rPr>
        <w:t>Document Customization Trial Prototype</w:t>
      </w:r>
      <w:r>
        <w:tab/>
      </w:r>
      <w:r>
        <w:tab/>
      </w:r>
      <w:r>
        <w:rPr>
          <w:noProof/>
          <w:lang w:val="de-DE" w:eastAsia="de-DE"/>
        </w:rPr>
        <w:drawing>
          <wp:inline distT="0" distB="0" distL="0" distR="0">
            <wp:extent cx="1191210" cy="356579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91210" cy="35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5C9E">
        <w:pict>
          <v:rect id="_x0000_i1027" style="width:571.1pt;height:1.5pt" o:hralign="center" o:hrstd="t" o:hrnoshade="t" o:hr="t" fillcolor="#23bebe" stroked="f"/>
        </w:pict>
      </w:r>
    </w:p>
    <w:p w:rsidR="00BC39EE" w:rsidRDefault="00BC39EE" w:rsidP="00BC39EE">
      <w:pPr>
        <w:spacing w:before="120"/>
        <w:ind w:left="392"/>
        <w:rPr>
          <w:color w:val="21C0C0"/>
        </w:rPr>
      </w:pPr>
    </w:p>
    <w:p w:rsidR="00E25BFD" w:rsidRDefault="00AD5C9E">
      <w:pPr>
        <w:spacing w:before="120" w:after="120"/>
        <w:ind w:left="391"/>
        <w:rPr>
          <w:color w:val="21C0C0"/>
        </w:rPr>
      </w:pPr>
      <w:r>
        <w:t>Dreieck</w:t>
      </w:r>
    </w:p>
    <w:p w:rsidR="00BC39EE" w:rsidRDefault="00BC39EE" w:rsidP="00BC39EE">
      <w:pPr>
        <w:sectPr w:rsidR="00BC39EE" w:rsidSect="00B74892">
          <w:headerReference w:type="default" r:id="rId28"/>
          <w:footerReference w:type="default" r:id="rId29"/>
          <w:type w:val="continuous"/>
          <w:pgSz w:w="11907" w:h="16839" w:code="9"/>
          <w:pgMar w:top="142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10597" w:type="dxa"/>
        <w:tblInd w:w="402" w:type="dxa"/>
        <w:tblLook w:val="04A0" w:firstRow="1" w:lastRow="0" w:firstColumn="1" w:lastColumn="0" w:noHBand="0" w:noVBand="1"/>
      </w:tblPr>
      <w:tblGrid>
        <w:gridCol w:w="1851"/>
        <w:gridCol w:w="5003"/>
        <w:gridCol w:w="3743"/>
      </w:tblGrid>
      <w:tr w:rsidR="00D27671" w:rsidTr="003E1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39EE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sz w:val="18"/>
                <w:szCs w:val="18"/>
              </w:rPr>
              <w:t>REQUIREMENT #</w:t>
            </w:r>
            <w:r>
              <w:rPr>
                <w:sz w:val="18"/>
                <w:szCs w:val="18"/>
              </w:rPr>
              <w:t>3</w:t>
            </w:r>
          </w:p>
          <w:p w:rsidR="00D27671" w:rsidRPr="00D27671" w:rsidRDefault="00D27671" w:rsidP="00BC39EE">
            <w:pPr>
              <w:jc w:val="left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AUTHOR:</w:t>
            </w:r>
            <w:r>
              <w:rPr>
                <w:sz w:val="18"/>
                <w:szCs w:val="18"/>
              </w:rPr>
              <w:t xml:space="preserve"> Mel</w:t>
            </w:r>
          </w:p>
        </w:tc>
        <w:tc>
          <w:tcPr>
            <w:tcW w:w="4855" w:type="dxa"/>
          </w:tcPr>
          <w:p w:rsidR="00BC39EE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REQUIREMENT TYPE:</w:t>
            </w:r>
            <w:r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</w:rPr>
                <w:alias w:val="RequirementActiveVersionType"/>
                <w:tag w:val="RequirementActiveVersionType"/>
                <w:id w:val="1287709264"/>
              </w:sdtPr>
              <w:sdtEndPr/>
              <w:sdtContent>
                <w:r>
                  <w:rPr>
                    <w:sz w:val="18"/>
                    <w:szCs w:val="18"/>
                  </w:rPr>
                  <w:t>SECURITY</w:t>
                </w:r>
              </w:sdtContent>
            </w:sdt>
          </w:p>
          <w:p w:rsidR="00D27671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27671">
              <w:rPr>
                <w:b w:val="0"/>
                <w:sz w:val="18"/>
                <w:szCs w:val="18"/>
              </w:rPr>
              <w:t>CREATION DATE:</w:t>
            </w:r>
            <w:r>
              <w:rPr>
                <w:sz w:val="18"/>
                <w:szCs w:val="18"/>
              </w:rPr>
              <w:t xml:space="preserve"> 28/08/20 13:54</w:t>
            </w:r>
          </w:p>
        </w:tc>
        <w:tc>
          <w:tcPr>
            <w:tcW w:w="3632" w:type="dxa"/>
          </w:tcPr>
          <w:p w:rsid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VERSION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1.0</w:t>
            </w:r>
          </w:p>
          <w:p w:rsidR="00BC39EE" w:rsidRPr="00D27671" w:rsidRDefault="00D27671" w:rsidP="00D2767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LAST MODIFIED</w:t>
            </w:r>
            <w:r w:rsidRPr="00D27671">
              <w:rPr>
                <w:b w:val="0"/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28/08/20 13:54</w:t>
            </w:r>
          </w:p>
        </w:tc>
      </w:tr>
      <w:tr w:rsidR="00D27671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D27671" w:rsidP="00BC39EE">
            <w:pPr>
              <w:rPr>
                <w:b/>
                <w:szCs w:val="16"/>
              </w:rPr>
            </w:pPr>
            <w:r w:rsidRPr="00D27671">
              <w:rPr>
                <w:b/>
                <w:szCs w:val="16"/>
              </w:rPr>
              <w:t>Description</w:t>
            </w:r>
          </w:p>
          <w:p w:rsidR="00D27671" w:rsidRPr="00D27671" w:rsidRDefault="00D27671" w:rsidP="00BC39EE">
            <w:pPr>
              <w:rPr>
                <w:b/>
                <w:sz w:val="6"/>
                <w:szCs w:val="6"/>
              </w:rPr>
            </w:pPr>
          </w:p>
          <w:p w:rsidR="00E25BFD" w:rsidRDefault="00AD5C9E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Viele bunte Flächen</w:t>
            </w: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Category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 Type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D27671" w:rsidTr="00D276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D27671" w:rsidRDefault="00BF3A4D" w:rsidP="00D27671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Message</w:t>
            </w:r>
          </w:p>
          <w:p w:rsidR="00D27671" w:rsidRPr="00D27671" w:rsidRDefault="00D27671" w:rsidP="00D27671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D27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Details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4A7A06" w:rsidTr="00B748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Mar>
              <w:top w:w="227" w:type="dxa"/>
              <w:bottom w:w="227" w:type="dxa"/>
            </w:tcMar>
          </w:tcPr>
          <w:p w:rsidR="004A7A06" w:rsidRDefault="00BF3A4D" w:rsidP="004A7A06">
            <w:pPr>
              <w:rPr>
                <w:b/>
                <w:szCs w:val="16"/>
              </w:rPr>
            </w:pPr>
            <w:r>
              <w:rPr>
                <w:b/>
                <w:szCs w:val="16"/>
              </w:rPr>
              <w:t>Where shown</w:t>
            </w:r>
          </w:p>
          <w:p w:rsidR="004A7A06" w:rsidRPr="00D27671" w:rsidRDefault="004A7A06" w:rsidP="004A7A06">
            <w:pPr>
              <w:rPr>
                <w:b/>
                <w:sz w:val="6"/>
                <w:szCs w:val="6"/>
              </w:rPr>
            </w:pPr>
          </w:p>
          <w:p w:rsidR="00E25BFD" w:rsidRDefault="00E25BFD">
            <w:pPr>
              <w:rPr>
                <w:b/>
                <w:szCs w:val="16"/>
              </w:rPr>
            </w:pPr>
          </w:p>
        </w:tc>
      </w:tr>
      <w:tr w:rsidR="00F77AEE" w:rsidTr="00B74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7" w:type="dxa"/>
            <w:gridSpan w:val="3"/>
            <w:tcBorders>
              <w:top w:val="single" w:sz="4" w:space="0" w:color="D9D9D9" w:themeColor="background1" w:themeShade="D9"/>
              <w:bottom w:val="none" w:sz="0" w:space="0" w:color="auto"/>
            </w:tcBorders>
            <w:shd w:val="clear" w:color="auto" w:fill="FFFFFF" w:themeFill="background1"/>
            <w:tcMar>
              <w:top w:w="227" w:type="dxa"/>
              <w:bottom w:w="227" w:type="dxa"/>
            </w:tcMar>
          </w:tcPr>
          <w:p w:rsidR="00F77AEE" w:rsidRDefault="00F77AEE" w:rsidP="00F77AEE">
            <w:pPr>
              <w:ind w:left="720" w:hanging="720"/>
              <w:rPr>
                <w:szCs w:val="16"/>
              </w:rPr>
            </w:pPr>
            <w:r w:rsidRPr="003E1F24">
              <w:rPr>
                <w:color w:val="000000" w:themeColor="text1"/>
                <w:szCs w:val="16"/>
              </w:rPr>
              <w:t>Related to</w:t>
            </w:r>
          </w:p>
          <w:p w:rsidR="00F77AEE" w:rsidRDefault="00F77AEE" w:rsidP="004A7A06">
            <w:pPr>
              <w:rPr>
                <w:b/>
                <w:szCs w:val="16"/>
              </w:rPr>
            </w:pPr>
          </w:p>
        </w:tc>
      </w:tr>
    </w:tbl>
    <w:p w:rsidR="003E1F24" w:rsidRDefault="003E1F24" w:rsidP="003E1F24">
      <w:pPr>
        <w:ind w:left="1440" w:hanging="1440"/>
        <w:rPr>
          <w:szCs w:val="16"/>
        </w:rPr>
        <w:sectPr w:rsidR="003E1F24" w:rsidSect="00B74892">
          <w:headerReference w:type="default" r:id="rId30"/>
          <w:footerReference w:type="default" r:id="rId31"/>
          <w:type w:val="continuous"/>
          <w:pgSz w:w="11907" w:h="16839" w:code="9"/>
          <w:pgMar w:top="1246" w:right="440" w:bottom="284" w:left="378" w:header="708" w:footer="203" w:gutter="0"/>
          <w:cols w:space="708"/>
          <w:docGrid w:linePitch="360"/>
        </w:sectPr>
      </w:pPr>
    </w:p>
    <w:tbl>
      <w:tblPr>
        <w:tblStyle w:val="Estilo1"/>
        <w:tblW w:w="2967" w:type="dxa"/>
        <w:tblInd w:w="40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967"/>
      </w:tblGrid>
      <w:tr w:rsidR="004A7A06" w:rsidRPr="00E2120C" w:rsidTr="00B74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shd w:val="clear" w:color="auto" w:fill="FFFFFF" w:themeFill="background1"/>
            <w:tcMar>
              <w:top w:w="227" w:type="dxa"/>
              <w:bottom w:w="227" w:type="dxa"/>
            </w:tcMar>
            <w:vAlign w:val="top"/>
          </w:tcPr>
          <w:p w:rsidR="00E25BFD" w:rsidRDefault="00E25BFD"/>
        </w:tc>
      </w:tr>
    </w:tbl>
    <w:p w:rsidR="003E1F24" w:rsidRPr="00E2120C" w:rsidRDefault="003E1F24" w:rsidP="00BC39EE">
      <w:pPr>
        <w:rPr>
          <w:sz w:val="20"/>
          <w:szCs w:val="20"/>
          <w:lang w:val="es-ES"/>
        </w:rPr>
        <w:sectPr w:rsidR="003E1F24" w:rsidRPr="00E2120C" w:rsidSect="00B74892">
          <w:type w:val="continuous"/>
          <w:pgSz w:w="11907" w:h="16839" w:code="9"/>
          <w:pgMar w:top="1246" w:right="440" w:bottom="284" w:left="378" w:header="708" w:footer="203" w:gutter="0"/>
          <w:cols w:num="3" w:space="0"/>
          <w:docGrid w:linePitch="360"/>
        </w:sectPr>
      </w:pPr>
    </w:p>
    <w:p w:rsidR="004A7A06" w:rsidRPr="008918ED" w:rsidRDefault="004A7A06" w:rsidP="00934A3C">
      <w:pPr>
        <w:rPr>
          <w:sz w:val="20"/>
          <w:szCs w:val="20"/>
          <w:lang w:val="es-ES"/>
        </w:rPr>
      </w:pPr>
    </w:p>
    <w:sectPr w:rsidR="004A7A06" w:rsidRPr="008918ED" w:rsidSect="00B74892">
      <w:type w:val="continuous"/>
      <w:pgSz w:w="11907" w:h="16839" w:code="9"/>
      <w:pgMar w:top="1246" w:right="440" w:bottom="284" w:left="378" w:header="708" w:footer="2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5C9E" w:rsidRDefault="00AD5C9E" w:rsidP="00E26423">
      <w:pPr>
        <w:spacing w:after="0" w:line="240" w:lineRule="auto"/>
      </w:pPr>
      <w:r>
        <w:separator/>
      </w:r>
    </w:p>
  </w:endnote>
  <w:endnote w:type="continuationSeparator" w:id="0">
    <w:p w:rsidR="00AD5C9E" w:rsidRDefault="00AD5C9E" w:rsidP="00E26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763C08">
      <w:rPr>
        <w:noProof/>
        <w:color w:val="23BEBE"/>
        <w:sz w:val="14"/>
        <w:szCs w:val="14"/>
      </w:rPr>
      <w:t>3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735A1C">
      <w:rPr>
        <w:noProof/>
        <w:color w:val="23BEBE"/>
        <w:sz w:val="14"/>
        <w:szCs w:val="14"/>
      </w:rPr>
      <w:t>7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763C08">
      <w:rPr>
        <w:noProof/>
        <w:color w:val="23BEBE"/>
        <w:sz w:val="14"/>
        <w:szCs w:val="14"/>
      </w:rPr>
      <w:t>5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735A1C">
      <w:rPr>
        <w:noProof/>
        <w:color w:val="23BEBE"/>
        <w:sz w:val="14"/>
        <w:szCs w:val="14"/>
      </w:rPr>
      <w:t>7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763C08">
      <w:rPr>
        <w:noProof/>
        <w:color w:val="23BEBE"/>
        <w:sz w:val="14"/>
        <w:szCs w:val="14"/>
      </w:rPr>
      <w:t>6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0D06E5" w:rsidRDefault="00481337" w:rsidP="008A780E">
    <w:pPr>
      <w:pStyle w:val="Fuzeile"/>
      <w:rPr>
        <w:color w:val="23BEBE"/>
        <w:sz w:val="14"/>
        <w:szCs w:val="14"/>
      </w:rPr>
    </w:pPr>
    <w:r w:rsidRPr="000D06E5">
      <w:rPr>
        <w:color w:val="23BEBE"/>
        <w:sz w:val="14"/>
        <w:szCs w:val="14"/>
      </w:rPr>
      <w:fldChar w:fldCharType="begin"/>
    </w:r>
    <w:r w:rsidRPr="000D06E5">
      <w:rPr>
        <w:color w:val="23BEBE"/>
        <w:sz w:val="14"/>
        <w:szCs w:val="14"/>
      </w:rPr>
      <w:instrText xml:space="preserve"> PAGE   \* MERGEFORMAT </w:instrText>
    </w:r>
    <w:r w:rsidRPr="000D06E5">
      <w:rPr>
        <w:color w:val="23BEBE"/>
        <w:sz w:val="14"/>
        <w:szCs w:val="14"/>
      </w:rPr>
      <w:fldChar w:fldCharType="separate"/>
    </w:r>
    <w:r w:rsidR="008918ED">
      <w:rPr>
        <w:noProof/>
        <w:color w:val="23BEBE"/>
        <w:sz w:val="14"/>
        <w:szCs w:val="14"/>
      </w:rPr>
      <w:t>8</w:t>
    </w:r>
    <w:r w:rsidRPr="000D06E5">
      <w:rPr>
        <w:color w:val="23BEBE"/>
        <w:sz w:val="14"/>
        <w:szCs w:val="14"/>
      </w:rPr>
      <w:fldChar w:fldCharType="end"/>
    </w:r>
    <w:r>
      <w:rPr>
        <w:color w:val="23BEBE"/>
        <w:sz w:val="14"/>
        <w:szCs w:val="14"/>
      </w:rPr>
      <w:t xml:space="preserve">  </w:t>
    </w:r>
    <w:r w:rsidRPr="008A780E">
      <w:rPr>
        <w:sz w:val="14"/>
        <w:szCs w:val="14"/>
      </w:rPr>
      <w:fldChar w:fldCharType="begin"/>
    </w:r>
    <w:r w:rsidRPr="008A780E">
      <w:rPr>
        <w:sz w:val="14"/>
        <w:szCs w:val="14"/>
      </w:rPr>
      <w:instrText xml:space="preserve"> CREATEDATE  \@ "M.d.yyyy"  \* MERGEFORMAT </w:instrText>
    </w:r>
    <w:r w:rsidRPr="008A780E">
      <w:rPr>
        <w:sz w:val="14"/>
        <w:szCs w:val="14"/>
      </w:rPr>
      <w:fldChar w:fldCharType="separate"/>
    </w:r>
    <w:r w:rsidRPr="008A780E">
      <w:rPr>
        <w:noProof/>
        <w:sz w:val="14"/>
        <w:szCs w:val="14"/>
      </w:rPr>
      <w:t>5.23.2014</w:t>
    </w:r>
    <w:r w:rsidRPr="008A780E">
      <w:rPr>
        <w:sz w:val="14"/>
        <w:szCs w:val="14"/>
      </w:rPr>
      <w:fldChar w:fldCharType="end"/>
    </w:r>
  </w:p>
  <w:p w:rsidR="00481337" w:rsidRPr="000D06E5" w:rsidRDefault="00481337">
    <w:pPr>
      <w:pStyle w:val="Fuzeile"/>
      <w:rPr>
        <w:color w:val="23BEBE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5C9E" w:rsidRDefault="00AD5C9E" w:rsidP="00E26423">
      <w:pPr>
        <w:spacing w:after="0" w:line="240" w:lineRule="auto"/>
      </w:pPr>
      <w:r>
        <w:separator/>
      </w:r>
    </w:p>
  </w:footnote>
  <w:footnote w:type="continuationSeparator" w:id="0">
    <w:p w:rsidR="00AD5C9E" w:rsidRDefault="00AD5C9E" w:rsidP="00E26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935B57" w:rsidRDefault="00481337" w:rsidP="00935B57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337" w:rsidRPr="00311D00" w:rsidRDefault="00481337" w:rsidP="00311D00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6.5pt;height:18pt" o:bullet="t">
        <v:imagedata r:id="rId1" o:title="Image_1"/>
      </v:shape>
    </w:pict>
  </w:numPicBullet>
  <w:abstractNum w:abstractNumId="0" w15:restartNumberingAfterBreak="0">
    <w:nsid w:val="04A90041"/>
    <w:multiLevelType w:val="hybridMultilevel"/>
    <w:tmpl w:val="E2FC7768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6B7DF6"/>
    <w:multiLevelType w:val="hybridMultilevel"/>
    <w:tmpl w:val="E1367C06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C97810"/>
    <w:multiLevelType w:val="hybridMultilevel"/>
    <w:tmpl w:val="C966C6F6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C273E5"/>
    <w:multiLevelType w:val="hybridMultilevel"/>
    <w:tmpl w:val="9EEAE03C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C513618"/>
    <w:multiLevelType w:val="hybridMultilevel"/>
    <w:tmpl w:val="9510EE94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6852C62"/>
    <w:multiLevelType w:val="hybridMultilevel"/>
    <w:tmpl w:val="D9067B2E"/>
    <w:lvl w:ilvl="0" w:tplc="700C1310">
      <w:start w:val="1"/>
      <w:numFmt w:val="decimalZero"/>
      <w:lvlText w:val="%1."/>
      <w:lvlJc w:val="left"/>
      <w:pPr>
        <w:ind w:left="1080" w:hanging="360"/>
      </w:pPr>
      <w:rPr>
        <w:rFonts w:hint="default"/>
        <w:sz w:val="136"/>
        <w:szCs w:val="1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formsDesign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o:colormru v:ext="edit" colors="#21c0c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Dc0Mjc1NjA3szRU0lEKTi0uzszPAykwrwUAAaryRCwAAAA="/>
  </w:docVars>
  <w:rsids>
    <w:rsidRoot w:val="00D25D94"/>
    <w:rsid w:val="000300B0"/>
    <w:rsid w:val="00041015"/>
    <w:rsid w:val="00052A2B"/>
    <w:rsid w:val="000618DD"/>
    <w:rsid w:val="00085DA8"/>
    <w:rsid w:val="00092217"/>
    <w:rsid w:val="00095945"/>
    <w:rsid w:val="000A3C4F"/>
    <w:rsid w:val="000A46C5"/>
    <w:rsid w:val="000C45FF"/>
    <w:rsid w:val="000D06E5"/>
    <w:rsid w:val="000E1853"/>
    <w:rsid w:val="000E1F8D"/>
    <w:rsid w:val="001049BE"/>
    <w:rsid w:val="00113320"/>
    <w:rsid w:val="00115326"/>
    <w:rsid w:val="001169A0"/>
    <w:rsid w:val="00122E5B"/>
    <w:rsid w:val="00134BD2"/>
    <w:rsid w:val="001608AE"/>
    <w:rsid w:val="001638AA"/>
    <w:rsid w:val="00167376"/>
    <w:rsid w:val="00171AB6"/>
    <w:rsid w:val="00171AEE"/>
    <w:rsid w:val="00171FAA"/>
    <w:rsid w:val="00176973"/>
    <w:rsid w:val="0018538C"/>
    <w:rsid w:val="00186B5F"/>
    <w:rsid w:val="00197B31"/>
    <w:rsid w:val="001A46FA"/>
    <w:rsid w:val="001A5082"/>
    <w:rsid w:val="001A7293"/>
    <w:rsid w:val="001A793E"/>
    <w:rsid w:val="001B5128"/>
    <w:rsid w:val="001B62B5"/>
    <w:rsid w:val="001B741F"/>
    <w:rsid w:val="001C45A7"/>
    <w:rsid w:val="001D479A"/>
    <w:rsid w:val="001E426F"/>
    <w:rsid w:val="00205000"/>
    <w:rsid w:val="00206B12"/>
    <w:rsid w:val="00206D3A"/>
    <w:rsid w:val="00210496"/>
    <w:rsid w:val="00210F8B"/>
    <w:rsid w:val="002164C9"/>
    <w:rsid w:val="00223207"/>
    <w:rsid w:val="00223D05"/>
    <w:rsid w:val="00233BC5"/>
    <w:rsid w:val="002462AE"/>
    <w:rsid w:val="0025114E"/>
    <w:rsid w:val="00251C8A"/>
    <w:rsid w:val="00257EA8"/>
    <w:rsid w:val="00265C4E"/>
    <w:rsid w:val="00277AD1"/>
    <w:rsid w:val="00277B8A"/>
    <w:rsid w:val="00293C18"/>
    <w:rsid w:val="002A0C3F"/>
    <w:rsid w:val="002A0F40"/>
    <w:rsid w:val="002A3478"/>
    <w:rsid w:val="002A5E51"/>
    <w:rsid w:val="002C274D"/>
    <w:rsid w:val="002D1C40"/>
    <w:rsid w:val="002E34E7"/>
    <w:rsid w:val="002E6FDC"/>
    <w:rsid w:val="002E7911"/>
    <w:rsid w:val="002F013A"/>
    <w:rsid w:val="00300C55"/>
    <w:rsid w:val="003078BB"/>
    <w:rsid w:val="00311176"/>
    <w:rsid w:val="00311D00"/>
    <w:rsid w:val="0031686B"/>
    <w:rsid w:val="0031721A"/>
    <w:rsid w:val="00330F0C"/>
    <w:rsid w:val="00331D18"/>
    <w:rsid w:val="0033642A"/>
    <w:rsid w:val="00347A12"/>
    <w:rsid w:val="0035632A"/>
    <w:rsid w:val="0036252B"/>
    <w:rsid w:val="00364BEC"/>
    <w:rsid w:val="00371133"/>
    <w:rsid w:val="00371EC4"/>
    <w:rsid w:val="00373035"/>
    <w:rsid w:val="0037326A"/>
    <w:rsid w:val="00373D03"/>
    <w:rsid w:val="00385D68"/>
    <w:rsid w:val="00395448"/>
    <w:rsid w:val="003A02D3"/>
    <w:rsid w:val="003B1AA0"/>
    <w:rsid w:val="003E1F24"/>
    <w:rsid w:val="00401ADB"/>
    <w:rsid w:val="00416507"/>
    <w:rsid w:val="004262CE"/>
    <w:rsid w:val="0043109F"/>
    <w:rsid w:val="00433FA0"/>
    <w:rsid w:val="00465E2E"/>
    <w:rsid w:val="00472643"/>
    <w:rsid w:val="00474115"/>
    <w:rsid w:val="004806F9"/>
    <w:rsid w:val="00481337"/>
    <w:rsid w:val="00483880"/>
    <w:rsid w:val="00484764"/>
    <w:rsid w:val="00490B52"/>
    <w:rsid w:val="00496BD1"/>
    <w:rsid w:val="004A7A06"/>
    <w:rsid w:val="004B7964"/>
    <w:rsid w:val="004C0F6C"/>
    <w:rsid w:val="004C26DA"/>
    <w:rsid w:val="004D7457"/>
    <w:rsid w:val="0052671A"/>
    <w:rsid w:val="00533551"/>
    <w:rsid w:val="005336B9"/>
    <w:rsid w:val="00533B87"/>
    <w:rsid w:val="0055746E"/>
    <w:rsid w:val="005638E9"/>
    <w:rsid w:val="00576327"/>
    <w:rsid w:val="005878EF"/>
    <w:rsid w:val="00593B38"/>
    <w:rsid w:val="00594405"/>
    <w:rsid w:val="00594BF8"/>
    <w:rsid w:val="005A2FC0"/>
    <w:rsid w:val="005A338F"/>
    <w:rsid w:val="005A4BC9"/>
    <w:rsid w:val="005B02D7"/>
    <w:rsid w:val="005B1E3F"/>
    <w:rsid w:val="005B28EA"/>
    <w:rsid w:val="005D7B78"/>
    <w:rsid w:val="0060798E"/>
    <w:rsid w:val="00622ECD"/>
    <w:rsid w:val="00635BFF"/>
    <w:rsid w:val="0064022B"/>
    <w:rsid w:val="00666C19"/>
    <w:rsid w:val="00671FA0"/>
    <w:rsid w:val="00676B28"/>
    <w:rsid w:val="00677F6A"/>
    <w:rsid w:val="00691727"/>
    <w:rsid w:val="0069400B"/>
    <w:rsid w:val="0069632F"/>
    <w:rsid w:val="006978D8"/>
    <w:rsid w:val="006A14D8"/>
    <w:rsid w:val="006B7115"/>
    <w:rsid w:val="006D596C"/>
    <w:rsid w:val="006E5DDD"/>
    <w:rsid w:val="006E6165"/>
    <w:rsid w:val="006F0AB9"/>
    <w:rsid w:val="00701C3D"/>
    <w:rsid w:val="00720CB4"/>
    <w:rsid w:val="00726766"/>
    <w:rsid w:val="00735089"/>
    <w:rsid w:val="00735A1C"/>
    <w:rsid w:val="007455B7"/>
    <w:rsid w:val="00750375"/>
    <w:rsid w:val="007624F7"/>
    <w:rsid w:val="00763C08"/>
    <w:rsid w:val="00766A5D"/>
    <w:rsid w:val="007723C5"/>
    <w:rsid w:val="0077297B"/>
    <w:rsid w:val="00777244"/>
    <w:rsid w:val="00792663"/>
    <w:rsid w:val="007942C9"/>
    <w:rsid w:val="00797B5B"/>
    <w:rsid w:val="007A084A"/>
    <w:rsid w:val="007A2E3F"/>
    <w:rsid w:val="007A4C52"/>
    <w:rsid w:val="007A6D00"/>
    <w:rsid w:val="007B3B88"/>
    <w:rsid w:val="007B7266"/>
    <w:rsid w:val="007C37CD"/>
    <w:rsid w:val="007C3A0F"/>
    <w:rsid w:val="007D1E8C"/>
    <w:rsid w:val="007D2DE0"/>
    <w:rsid w:val="007D74E0"/>
    <w:rsid w:val="007D7586"/>
    <w:rsid w:val="007E1B11"/>
    <w:rsid w:val="007E538D"/>
    <w:rsid w:val="007E609A"/>
    <w:rsid w:val="007F0ECC"/>
    <w:rsid w:val="007F1753"/>
    <w:rsid w:val="007F1C39"/>
    <w:rsid w:val="007F652A"/>
    <w:rsid w:val="008056A5"/>
    <w:rsid w:val="0080727D"/>
    <w:rsid w:val="0082699C"/>
    <w:rsid w:val="00837B04"/>
    <w:rsid w:val="008519EC"/>
    <w:rsid w:val="00865409"/>
    <w:rsid w:val="0086544F"/>
    <w:rsid w:val="00886CAB"/>
    <w:rsid w:val="008918ED"/>
    <w:rsid w:val="008A780E"/>
    <w:rsid w:val="008C204C"/>
    <w:rsid w:val="008C50A1"/>
    <w:rsid w:val="008C5DB6"/>
    <w:rsid w:val="008D22D0"/>
    <w:rsid w:val="008D640A"/>
    <w:rsid w:val="008E42AC"/>
    <w:rsid w:val="00903A00"/>
    <w:rsid w:val="0090597C"/>
    <w:rsid w:val="0091206B"/>
    <w:rsid w:val="00912630"/>
    <w:rsid w:val="0091518A"/>
    <w:rsid w:val="00921ABF"/>
    <w:rsid w:val="00926D96"/>
    <w:rsid w:val="0092786C"/>
    <w:rsid w:val="00934A3C"/>
    <w:rsid w:val="00935B1B"/>
    <w:rsid w:val="00935B57"/>
    <w:rsid w:val="00940215"/>
    <w:rsid w:val="00945CB9"/>
    <w:rsid w:val="00946045"/>
    <w:rsid w:val="00953E11"/>
    <w:rsid w:val="009568AA"/>
    <w:rsid w:val="0096674E"/>
    <w:rsid w:val="00994A1B"/>
    <w:rsid w:val="009C2FB8"/>
    <w:rsid w:val="00A0346E"/>
    <w:rsid w:val="00A31D19"/>
    <w:rsid w:val="00A35E8E"/>
    <w:rsid w:val="00A41846"/>
    <w:rsid w:val="00A44356"/>
    <w:rsid w:val="00A44A96"/>
    <w:rsid w:val="00A703C1"/>
    <w:rsid w:val="00A71A04"/>
    <w:rsid w:val="00A8039C"/>
    <w:rsid w:val="00A90BCB"/>
    <w:rsid w:val="00AA6523"/>
    <w:rsid w:val="00AB24D2"/>
    <w:rsid w:val="00AB43D0"/>
    <w:rsid w:val="00AB7E8E"/>
    <w:rsid w:val="00AD0AE9"/>
    <w:rsid w:val="00AD5C9E"/>
    <w:rsid w:val="00AE1D0F"/>
    <w:rsid w:val="00AE5D7D"/>
    <w:rsid w:val="00AF2E4F"/>
    <w:rsid w:val="00B003D1"/>
    <w:rsid w:val="00B10103"/>
    <w:rsid w:val="00B11A99"/>
    <w:rsid w:val="00B20C48"/>
    <w:rsid w:val="00B40C17"/>
    <w:rsid w:val="00B54819"/>
    <w:rsid w:val="00B57088"/>
    <w:rsid w:val="00B57CFD"/>
    <w:rsid w:val="00B60F94"/>
    <w:rsid w:val="00B74892"/>
    <w:rsid w:val="00B75A23"/>
    <w:rsid w:val="00B77BE3"/>
    <w:rsid w:val="00BB362C"/>
    <w:rsid w:val="00BB3924"/>
    <w:rsid w:val="00BC30BB"/>
    <w:rsid w:val="00BC39EE"/>
    <w:rsid w:val="00BD36AF"/>
    <w:rsid w:val="00BD7B94"/>
    <w:rsid w:val="00BE2991"/>
    <w:rsid w:val="00BE3DE1"/>
    <w:rsid w:val="00BE6AB5"/>
    <w:rsid w:val="00BF34F5"/>
    <w:rsid w:val="00BF3A4D"/>
    <w:rsid w:val="00BF5D18"/>
    <w:rsid w:val="00BF6632"/>
    <w:rsid w:val="00C00460"/>
    <w:rsid w:val="00C23C7B"/>
    <w:rsid w:val="00C26130"/>
    <w:rsid w:val="00C53A5C"/>
    <w:rsid w:val="00C562A8"/>
    <w:rsid w:val="00C92086"/>
    <w:rsid w:val="00C92E15"/>
    <w:rsid w:val="00CB014D"/>
    <w:rsid w:val="00CB068F"/>
    <w:rsid w:val="00CB1CB9"/>
    <w:rsid w:val="00CB286D"/>
    <w:rsid w:val="00CC33AC"/>
    <w:rsid w:val="00CF0311"/>
    <w:rsid w:val="00CF2196"/>
    <w:rsid w:val="00D006DD"/>
    <w:rsid w:val="00D178AD"/>
    <w:rsid w:val="00D22007"/>
    <w:rsid w:val="00D25D94"/>
    <w:rsid w:val="00D27671"/>
    <w:rsid w:val="00D60CE7"/>
    <w:rsid w:val="00D63CB2"/>
    <w:rsid w:val="00D75E6B"/>
    <w:rsid w:val="00D83A60"/>
    <w:rsid w:val="00D83B4B"/>
    <w:rsid w:val="00D930F7"/>
    <w:rsid w:val="00DC19FA"/>
    <w:rsid w:val="00DC2603"/>
    <w:rsid w:val="00DC5514"/>
    <w:rsid w:val="00DD06E5"/>
    <w:rsid w:val="00DD2A3A"/>
    <w:rsid w:val="00DD3989"/>
    <w:rsid w:val="00DD39E2"/>
    <w:rsid w:val="00DD7D57"/>
    <w:rsid w:val="00DF3EA9"/>
    <w:rsid w:val="00DF53BF"/>
    <w:rsid w:val="00E06047"/>
    <w:rsid w:val="00E160B3"/>
    <w:rsid w:val="00E1726A"/>
    <w:rsid w:val="00E2120C"/>
    <w:rsid w:val="00E250B1"/>
    <w:rsid w:val="00E25BFD"/>
    <w:rsid w:val="00E26423"/>
    <w:rsid w:val="00E34286"/>
    <w:rsid w:val="00E36A03"/>
    <w:rsid w:val="00E512FF"/>
    <w:rsid w:val="00E62896"/>
    <w:rsid w:val="00E80E18"/>
    <w:rsid w:val="00E83AA2"/>
    <w:rsid w:val="00E90341"/>
    <w:rsid w:val="00E95FDB"/>
    <w:rsid w:val="00EB2A9F"/>
    <w:rsid w:val="00EB774A"/>
    <w:rsid w:val="00EC79D9"/>
    <w:rsid w:val="00ED140E"/>
    <w:rsid w:val="00ED3D3C"/>
    <w:rsid w:val="00EE0151"/>
    <w:rsid w:val="00EF1B20"/>
    <w:rsid w:val="00F0195B"/>
    <w:rsid w:val="00F03273"/>
    <w:rsid w:val="00F1225C"/>
    <w:rsid w:val="00F20AED"/>
    <w:rsid w:val="00F27C54"/>
    <w:rsid w:val="00F3212A"/>
    <w:rsid w:val="00F361CE"/>
    <w:rsid w:val="00F36A47"/>
    <w:rsid w:val="00F5799D"/>
    <w:rsid w:val="00F71CCC"/>
    <w:rsid w:val="00F72D3C"/>
    <w:rsid w:val="00F73C09"/>
    <w:rsid w:val="00F77AEE"/>
    <w:rsid w:val="00F77DF7"/>
    <w:rsid w:val="00F837BF"/>
    <w:rsid w:val="00F93005"/>
    <w:rsid w:val="00FA0B6D"/>
    <w:rsid w:val="00FB22FC"/>
    <w:rsid w:val="00FB6CE7"/>
    <w:rsid w:val="00FC1FAB"/>
    <w:rsid w:val="00FC35F9"/>
    <w:rsid w:val="00FC66C6"/>
    <w:rsid w:val="00FD35EE"/>
    <w:rsid w:val="00FF49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21c0c0"/>
    </o:shapedefaults>
    <o:shapelayout v:ext="edit">
      <o:idmap v:ext="edit" data="1"/>
    </o:shapelayout>
  </w:shapeDefaults>
  <w:decimalSymbol w:val=","/>
  <w:listSeparator w:val=";"/>
  <w15:docId w15:val="{D137B5BE-687F-447E-88EC-13705C761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A0B6D"/>
    <w:rPr>
      <w:rFonts w:ascii="Arial" w:hAnsi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6544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6544F"/>
    <w:pPr>
      <w:keepNext/>
      <w:keepLines/>
      <w:spacing w:before="200" w:after="0"/>
      <w:outlineLvl w:val="1"/>
    </w:pPr>
    <w:rPr>
      <w:rFonts w:eastAsiaTheme="majorEastAsia" w:cstheme="majorBidi"/>
      <w:bCs/>
      <w:color w:val="23BEBE"/>
      <w:sz w:val="13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F2E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F2E4F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AF2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E2642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26423"/>
  </w:style>
  <w:style w:type="paragraph" w:styleId="Fuzeile">
    <w:name w:val="footer"/>
    <w:basedOn w:val="Standard"/>
    <w:link w:val="FuzeileZchn"/>
    <w:uiPriority w:val="99"/>
    <w:semiHidden/>
    <w:unhideWhenUsed/>
    <w:rsid w:val="00E2642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E26423"/>
  </w:style>
  <w:style w:type="character" w:customStyle="1" w:styleId="berschrift1Zchn">
    <w:name w:val="Überschrift 1 Zchn"/>
    <w:basedOn w:val="Absatz-Standardschriftart"/>
    <w:link w:val="berschrift1"/>
    <w:uiPriority w:val="9"/>
    <w:rsid w:val="0086544F"/>
    <w:rPr>
      <w:rFonts w:ascii="Arial" w:eastAsiaTheme="majorEastAsia" w:hAnsi="Arial" w:cstheme="majorBidi"/>
      <w:b/>
      <w:bCs/>
      <w:sz w:val="3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6544F"/>
    <w:rPr>
      <w:rFonts w:ascii="Arial" w:eastAsiaTheme="majorEastAsia" w:hAnsi="Arial" w:cstheme="majorBidi"/>
      <w:bCs/>
      <w:color w:val="23BEBE"/>
      <w:sz w:val="136"/>
      <w:szCs w:val="26"/>
    </w:rPr>
  </w:style>
  <w:style w:type="character" w:styleId="Platzhaltertext">
    <w:name w:val="Placeholder Text"/>
    <w:basedOn w:val="Absatz-Standardschriftart"/>
    <w:uiPriority w:val="99"/>
    <w:semiHidden/>
    <w:rsid w:val="0025114E"/>
    <w:rPr>
      <w:color w:val="808080"/>
    </w:rPr>
  </w:style>
  <w:style w:type="table" w:customStyle="1" w:styleId="Mytablajustinmind">
    <w:name w:val="My tabla justinmind"/>
    <w:basedOn w:val="NormaleTabelle"/>
    <w:uiPriority w:val="99"/>
    <w:qFormat/>
    <w:rsid w:val="00D83A60"/>
    <w:pPr>
      <w:spacing w:after="0" w:line="240" w:lineRule="auto"/>
    </w:pPr>
    <w:rPr>
      <w:rFonts w:ascii="Arial" w:hAnsi="Arial"/>
      <w:sz w:val="16"/>
    </w:rPr>
    <w:tblPr>
      <w:tblStyleRowBandSize w:val="1"/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insideH w:val="single" w:sz="4" w:space="0" w:color="1DADAF"/>
          <w:insideV w:val="single" w:sz="4" w:space="0" w:color="1DADAF"/>
        </w:tcBorders>
        <w:shd w:val="clear" w:color="auto" w:fill="21C0C0"/>
        <w:vAlign w:val="center"/>
      </w:tcPr>
    </w:tblStylePr>
    <w:tblStylePr w:type="firstCol">
      <w:pPr>
        <w:jc w:val="left"/>
      </w:pPr>
    </w:tblStylePr>
    <w:tblStylePr w:type="band1Horz">
      <w:pPr>
        <w:jc w:val="center"/>
      </w:pPr>
      <w:tblPr/>
      <w:tcPr>
        <w:tcBorders>
          <w:insideH w:val="single" w:sz="4" w:space="0" w:color="D5D9DB"/>
          <w:insideV w:val="single" w:sz="4" w:space="0" w:color="D5D9DB"/>
        </w:tcBorders>
        <w:vAlign w:val="center"/>
      </w:tcPr>
    </w:tblStylePr>
    <w:tblStylePr w:type="band2Horz">
      <w:pPr>
        <w:jc w:val="center"/>
      </w:pPr>
      <w:tblPr/>
      <w:tcPr>
        <w:tcBorders>
          <w:insideH w:val="single" w:sz="4" w:space="0" w:color="D5D9DB"/>
          <w:insideV w:val="single" w:sz="4" w:space="0" w:color="D5D9DB"/>
        </w:tcBorders>
        <w:shd w:val="clear" w:color="auto" w:fill="F2F2F2" w:themeFill="background1" w:themeFillShade="F2"/>
        <w:vAlign w:val="center"/>
      </w:tcPr>
    </w:tblStylePr>
  </w:style>
  <w:style w:type="table" w:customStyle="1" w:styleId="Estilo1">
    <w:name w:val="Estilo1"/>
    <w:basedOn w:val="Mytablajustinmind"/>
    <w:uiPriority w:val="99"/>
    <w:qFormat/>
    <w:rsid w:val="00D27671"/>
    <w:pPr>
      <w:jc w:val="center"/>
    </w:pPr>
    <w:tblPr/>
    <w:tcPr>
      <w:vAlign w:val="center"/>
    </w:tcPr>
    <w:tblStylePr w:type="firstRow">
      <w:pPr>
        <w:jc w:val="center"/>
      </w:pPr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1C0C0"/>
        <w:vAlign w:val="center"/>
      </w:tcPr>
    </w:tblStylePr>
    <w:tblStylePr w:type="firstCol">
      <w:pPr>
        <w:jc w:val="left"/>
      </w:pPr>
    </w:tblStylePr>
    <w:tblStylePr w:type="band1Horz">
      <w:pPr>
        <w:jc w:val="center"/>
      </w:pPr>
      <w:tblPr/>
      <w:tcPr>
        <w:tcBorders>
          <w:top w:val="nil"/>
          <w:left w:val="nil"/>
          <w:bottom w:val="single" w:sz="4" w:space="0" w:color="D9D9D9" w:themeColor="background1" w:themeShade="D9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pPr>
        <w:jc w:val="center"/>
      </w:pPr>
      <w:tblPr/>
      <w:tcPr>
        <w:tcBorders>
          <w:top w:val="nil"/>
          <w:left w:val="nil"/>
          <w:bottom w:val="single" w:sz="4" w:space="0" w:color="D9D9D9" w:themeColor="background1" w:themeShade="D9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footer" Target="footer1.xml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34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eader" Target="header1.xml"/><Relationship Id="rId25" Type="http://schemas.openxmlformats.org/officeDocument/2006/relationships/footer" Target="footer4.xm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24" Type="http://schemas.openxmlformats.org/officeDocument/2006/relationships/header" Target="header4.xm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23" Type="http://schemas.openxmlformats.org/officeDocument/2006/relationships/image" Target="media/image3.jpeg"/><Relationship Id="rId28" Type="http://schemas.openxmlformats.org/officeDocument/2006/relationships/header" Target="header6.xml"/><Relationship Id="rId10" Type="http://schemas.openxmlformats.org/officeDocument/2006/relationships/numbering" Target="numbering.xml"/><Relationship Id="rId19" Type="http://schemas.openxmlformats.org/officeDocument/2006/relationships/header" Target="header2.xml"/><Relationship Id="rId31" Type="http://schemas.openxmlformats.org/officeDocument/2006/relationships/footer" Target="footer7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Relationship Id="rId22" Type="http://schemas.openxmlformats.org/officeDocument/2006/relationships/footer" Target="footer3.xml"/><Relationship Id="rId27" Type="http://schemas.openxmlformats.org/officeDocument/2006/relationships/footer" Target="footer5.xml"/><Relationship Id="rId30" Type="http://schemas.openxmlformats.org/officeDocument/2006/relationships/header" Target="header7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16A4"/>
    <w:rsid w:val="000520B3"/>
    <w:rsid w:val="001C78E7"/>
    <w:rsid w:val="002916A4"/>
    <w:rsid w:val="002B2F4D"/>
    <w:rsid w:val="00334F63"/>
    <w:rsid w:val="00413B20"/>
    <w:rsid w:val="00450BB3"/>
    <w:rsid w:val="004F234A"/>
    <w:rsid w:val="00600A1B"/>
    <w:rsid w:val="00B32A2D"/>
    <w:rsid w:val="00B841A9"/>
    <w:rsid w:val="00BC5370"/>
    <w:rsid w:val="00D9068D"/>
    <w:rsid w:val="00DF35DF"/>
    <w:rsid w:val="00E037A0"/>
    <w:rsid w:val="00EF0858"/>
    <w:rsid w:val="00F318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F234A"/>
    <w:rPr>
      <w:color w:val="808080"/>
    </w:rPr>
  </w:style>
  <w:style w:type="paragraph" w:customStyle="1" w:styleId="CCE0E5F6AB764176AD931088AE56EB88">
    <w:name w:val="CCE0E5F6AB764176AD931088AE56EB88"/>
    <w:rsid w:val="002916A4"/>
  </w:style>
  <w:style w:type="paragraph" w:customStyle="1" w:styleId="B34DD0F8A86B4A8194AC91FD8C08D015">
    <w:name w:val="B34DD0F8A86B4A8194AC91FD8C08D015"/>
    <w:rsid w:val="002916A4"/>
  </w:style>
  <w:style w:type="paragraph" w:customStyle="1" w:styleId="F796F3D08D9C44E6A369D23F45DC4549">
    <w:name w:val="F796F3D08D9C44E6A369D23F45DC4549"/>
    <w:rsid w:val="002916A4"/>
  </w:style>
  <w:style w:type="paragraph" w:customStyle="1" w:styleId="D00E519F2E454519899C59A7F1257166">
    <w:name w:val="D00E519F2E454519899C59A7F1257166"/>
    <w:rsid w:val="002916A4"/>
  </w:style>
  <w:style w:type="paragraph" w:customStyle="1" w:styleId="D0031771870D4D03B1B4E574F221B451">
    <w:name w:val="D0031771870D4D03B1B4E574F221B451"/>
    <w:rsid w:val="00D9068D"/>
  </w:style>
  <w:style w:type="paragraph" w:customStyle="1" w:styleId="C01548423862442498D3AD524726CEC6">
    <w:name w:val="C01548423862442498D3AD524726CEC6"/>
    <w:rsid w:val="00D9068D"/>
  </w:style>
  <w:style w:type="paragraph" w:customStyle="1" w:styleId="79DDB316C66E4C6B9BE563D0455B40BE">
    <w:name w:val="79DDB316C66E4C6B9BE563D0455B40BE"/>
    <w:rsid w:val="00D9068D"/>
  </w:style>
  <w:style w:type="paragraph" w:customStyle="1" w:styleId="669873F4D9CB42278475771EAFEDF197">
    <w:name w:val="669873F4D9CB42278475771EAFEDF197"/>
    <w:rsid w:val="00D9068D"/>
  </w:style>
  <w:style w:type="paragraph" w:customStyle="1" w:styleId="F341B52D9CCD40538B07A39A93C7EA4A">
    <w:name w:val="F341B52D9CCD40538B07A39A93C7EA4A"/>
    <w:rsid w:val="00D9068D"/>
  </w:style>
  <w:style w:type="paragraph" w:customStyle="1" w:styleId="247E6948CD194CF298619BCAE4ECE43E">
    <w:name w:val="247E6948CD194CF298619BCAE4ECE43E"/>
    <w:rsid w:val="00D9068D"/>
  </w:style>
  <w:style w:type="paragraph" w:customStyle="1" w:styleId="89D9BD47DDDB4C8D9705CC7EE51E1669">
    <w:name w:val="89D9BD47DDDB4C8D9705CC7EE51E1669"/>
    <w:rsid w:val="00D9068D"/>
  </w:style>
  <w:style w:type="paragraph" w:customStyle="1" w:styleId="185BAD9F11564CF38EB8D538A780CC87">
    <w:name w:val="185BAD9F11564CF38EB8D538A780CC87"/>
    <w:rsid w:val="00D9068D"/>
  </w:style>
  <w:style w:type="paragraph" w:customStyle="1" w:styleId="9FC17079C16B4AC1A7D7E5FF9959F799">
    <w:name w:val="9FC17079C16B4AC1A7D7E5FF9959F799"/>
    <w:rsid w:val="00D9068D"/>
  </w:style>
  <w:style w:type="paragraph" w:customStyle="1" w:styleId="B0431C6C9CA34664B2947DD918C9ACD3">
    <w:name w:val="B0431C6C9CA34664B2947DD918C9ACD3"/>
    <w:rsid w:val="00D9068D"/>
  </w:style>
  <w:style w:type="paragraph" w:customStyle="1" w:styleId="D4194F10F323479F823A131BA5D22E08">
    <w:name w:val="D4194F10F323479F823A131BA5D22E08"/>
    <w:rsid w:val="00D9068D"/>
  </w:style>
  <w:style w:type="paragraph" w:customStyle="1" w:styleId="7BABEBA6F5C143EF9AB1508837FEF105">
    <w:name w:val="7BABEBA6F5C143EF9AB1508837FEF105"/>
    <w:rsid w:val="00D9068D"/>
  </w:style>
  <w:style w:type="paragraph" w:customStyle="1" w:styleId="9C40DB33FD954616AEF8E349C69DCA48">
    <w:name w:val="9C40DB33FD954616AEF8E349C69DCA48"/>
    <w:rsid w:val="00D9068D"/>
  </w:style>
  <w:style w:type="paragraph" w:customStyle="1" w:styleId="E44834CB753445FCB13FBC7D9844AB2C">
    <w:name w:val="E44834CB753445FCB13FBC7D9844AB2C"/>
    <w:rsid w:val="00450BB3"/>
  </w:style>
  <w:style w:type="paragraph" w:customStyle="1" w:styleId="2DCE70C1F3B4464CA15FC81FDB013C75">
    <w:name w:val="2DCE70C1F3B4464CA15FC81FDB013C75"/>
    <w:rsid w:val="00450BB3"/>
  </w:style>
  <w:style w:type="paragraph" w:customStyle="1" w:styleId="7B4FC0B26EE748DDA22986D859935C16">
    <w:name w:val="7B4FC0B26EE748DDA22986D859935C16"/>
    <w:rsid w:val="00450BB3"/>
  </w:style>
  <w:style w:type="paragraph" w:customStyle="1" w:styleId="17AAEBCE85924CB1A60ECAFC89288726">
    <w:name w:val="17AAEBCE85924CB1A60ECAFC89288726"/>
    <w:rsid w:val="00450BB3"/>
  </w:style>
  <w:style w:type="paragraph" w:customStyle="1" w:styleId="8C0361EE53554D3DA336B89E4BB87F39">
    <w:name w:val="8C0361EE53554D3DA336B89E4BB87F39"/>
    <w:rsid w:val="00450BB3"/>
  </w:style>
  <w:style w:type="paragraph" w:customStyle="1" w:styleId="3D94E9CFB67F4F67B9BBCCACBC30F83F">
    <w:name w:val="3D94E9CFB67F4F67B9BBCCACBC30F83F"/>
    <w:rsid w:val="00450BB3"/>
  </w:style>
  <w:style w:type="paragraph" w:customStyle="1" w:styleId="1D5A5477B3E84ECEACE9D2CB2B46D2C7">
    <w:name w:val="1D5A5477B3E84ECEACE9D2CB2B46D2C7"/>
    <w:rsid w:val="00450BB3"/>
  </w:style>
  <w:style w:type="paragraph" w:customStyle="1" w:styleId="EB7BDF980BA04E6CBD625F884F6B383B">
    <w:name w:val="EB7BDF980BA04E6CBD625F884F6B383B"/>
    <w:rsid w:val="004F234A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6B53C3AD4A514D24B77BCD9E8E519357">
    <w:name w:val="6B53C3AD4A514D24B77BCD9E8E519357"/>
    <w:rsid w:val="004F234A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EB7BDF980BA04E6CBD625F884F6B383B1">
    <w:name w:val="EB7BDF980BA04E6CBD625F884F6B383B1"/>
    <w:rsid w:val="004F234A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6B53C3AD4A514D24B77BCD9E8E5193571">
    <w:name w:val="6B53C3AD4A514D24B77BCD9E8E5193571"/>
    <w:rsid w:val="004F234A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70CC571A97374053919475E41ECA47A9">
    <w:name w:val="70CC571A97374053919475E41ECA47A9"/>
    <w:rsid w:val="004F234A"/>
  </w:style>
  <w:style w:type="paragraph" w:customStyle="1" w:styleId="EB7BDF980BA04E6CBD625F884F6B383B2">
    <w:name w:val="EB7BDF980BA04E6CBD625F884F6B383B2"/>
    <w:rsid w:val="002B2F4D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6B53C3AD4A514D24B77BCD9E8E5193572">
    <w:name w:val="6B53C3AD4A514D24B77BCD9E8E5193572"/>
    <w:rsid w:val="002B2F4D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EB7BDF980BA04E6CBD625F884F6B383B3">
    <w:name w:val="EB7BDF980BA04E6CBD625F884F6B383B3"/>
    <w:rsid w:val="000520B3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6B53C3AD4A514D24B77BCD9E8E5193573">
    <w:name w:val="6B53C3AD4A514D24B77BCD9E8E5193573"/>
    <w:rsid w:val="000520B3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EB7BDF980BA04E6CBD625F884F6B383B4">
    <w:name w:val="EB7BDF980BA04E6CBD625F884F6B383B4"/>
    <w:rsid w:val="00334F63"/>
    <w:pPr>
      <w:spacing w:after="200" w:line="276" w:lineRule="auto"/>
    </w:pPr>
    <w:rPr>
      <w:rFonts w:ascii="Arial" w:eastAsiaTheme="minorHAnsi" w:hAnsi="Arial"/>
      <w:lang w:val="en-US" w:eastAsia="en-US"/>
    </w:rPr>
  </w:style>
  <w:style w:type="paragraph" w:customStyle="1" w:styleId="6B53C3AD4A514D24B77BCD9E8E5193574">
    <w:name w:val="6B53C3AD4A514D24B77BCD9E8E5193574"/>
    <w:rsid w:val="00334F63"/>
    <w:pPr>
      <w:spacing w:after="200" w:line="276" w:lineRule="auto"/>
    </w:pPr>
    <w:rPr>
      <w:rFonts w:ascii="Arial" w:eastAsiaTheme="minorHAnsi" w:hAnsi="Aria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PrototyperInfo od="repeat">
  <Logo/>
  <ProjectName/>
  <CreationDate/>
  <NavigationMap/>
  <Screens>
    <Screen od="repeat">
      <ScreenName/>
      <ScreenImage/>
      <ScreenTemplate/>
      <ScreenAccessible/>
      <ScreenNotes/>
      <ScreenMyWidgets>
        <hasScreenMyWidgets od="condition"/>
        <ScreenMyWidget od="repeat">
          <ScreenMyWidgetName/>
          <ScreenMyWidgetRelatedTo/>
          <ScreenMyWidgetMarkerID/>
        </ScreenMyWidget>
      </ScreenMyWidgets>
      <ScreenWidgets>
        <hasScreenWidgets od="condition"/>
        <ScreenWidget od="repeat">
          <ScreenWidgetScreenshot/>
          <ScreenWidgetMarkerID/>
          <ScreenWidgetEvents>
            <ScreenWidgetEvent od="repeat">
              <ScreenWidgetEventType/>
              <ScreenWidgetInteractions>
                <ScreenWidgetInteraction od="repeat">
                  <ScreenWidgetInteractionName/>
                  <ScreenWidgetConditionBlocks>
                    <ScreenWidgetConditionBlock od="repeat">
                      <ScreenWidgetConditionClause/>
                      <ScreenWidgetConditionDescription/>
                      <ScreenWidgetActions>
                        <ScreenWidgetAction od="repeat">
                          <ScreenWidgetActionDescription/>
                          <ScreenWidgetActionTargets>
                            <ScreenWidgetActionTarget od="repeat">
                              <ScreenWidgetActionTargetImage/>
                            </ScreenWidgetActionTarget>
                          </ScreenWidgetActionTargets>
                        </ScreenWidgetAction>
                      </ScreenWidgetActions>
                    </ScreenWidgetConditionBlock>
                  </ScreenWidgetConditionBlocks>
                </ScreenWidgetInteraction>
              </ScreenWidgetInteractions>
            </ScreenWidgetEvent>
          </ScreenWidgetEvents>
        </ScreenWidget>
      </ScreenWidgets>
      <ScreenComments>
        <hasScreenComments od="condition"/>
        <ScreenComment od="repeat">
          <ScreenCommentAuthor/>
          <ScreenCommentDate/>
          <ScreenCommentContent/>
          <ScreenCommentRelatedTo/>
          <ScreenCommentMarkerID/>
        </ScreenComment>
      </ScreenComments>
      <ScreenRequirements>
        <hasScreenRequirements od="condition"/>
        <ScreenRequirement od="repeat">
          <ScreenRequirementCode/>
          <ScreenRequirementCreationDate/>
          <ScreenRequirementAuthor/>
          <ScreenRequirementCurrentVersion/>
          <ScreenRequirementRelations>
            <ScreenRequirementRelation od="repeat">
              <ScreenRequirementRelatedTo/>
            </ScreenRequirementRelation>
          </ScreenRequirementRelations>
          <ScreenRequirementMarkerID/>
          <ScreenRequirementActiveVersionAuthor/>
          <ScreenRequirementActiveVersionDate/>
          <ScreenRequirementActiveVersionCategory/>
          <ScreenRequirementActiveVersionName/>
          <ScreenRequirementActiveVersionSource/>
          <ScreenRequirementActiveVersionDescription/>
          <ScreenRequirementActiveVersionInteraction/>
          <ScreenRequirementActiveVersionTriggeredAction/>
          <ScreenRequirementActiveVersionMessageType/>
          <ScreenRequirementActiveVersionMessage/>
          <ScreenRequirementActiveVersionDetails/>
          <ScreenRequirementActiveVersionWhereshown/>
          <ScreenRequirementActiveVersionInformation/>
          <ScreenRequirementActiveVersionSourceofInformation/>
          <ScreenRequirementActiveVersionVisualization/>
          <ScreenRequirementActiveVersionOrder/>
          <ScreenRequirementActiveVersionFilter/>
          <ScreenRequirementActiveVersionWhenactivated/>
          <ScreenRequirementVersions>
            <ScreenRequirementVersion od="repeat">
              <ScreenRequirementVersionNumber/>
              <ScreenRequirementVersionAuthor/>
              <ScreenRequirementVersionCreationDate/>
              <ScreenRequirementVersionCategory/>
              <ScreenRequirementVersionName/>
              <ScreenRequirementVersionSource/>
              <ScreenRequirementVersionDescription/>
              <ScreenRequirementVersionComment/>
              <ScreenRequirementVersionInteraction/>
              <ScreenRequirementVersionTriggeredAction/>
              <ScreenRequirementVersionMessageType/>
              <ScreenRequirementVersionMessage/>
              <ScreenRequirementVersionDetails/>
              <ScreenRequirementVersionWhereshown/>
              <ScreenRequirementVersionInformation/>
              <ScreenRequirementVersionSourceofInformation/>
              <ScreenRequirementVersionVisualization/>
              <ScreenRequirementVersionOrder/>
              <ScreenRequirementVersionFilter/>
              <ScreenRequirementVersionWhenactivated/>
            </ScreenRequirementVersion>
          </ScreenRequirementVersions>
        </ScreenRequirement>
      </ScreenRequirements>
      <ScreenHiddenElements>
        <hasScreenHiddenElements od="condition"/>
        <ScreenHiddenElement od="repeat">
          <ScreenHiddenElementImage/>
          <ScreenHiddenElementName/>
          <ScreenHiddenElementWidgets>
            <hasScreenHiddenElementWidgets od="condition"/>
            <ScreenHiddenElementWidget od="repeat">
              <ScreenHiddenElementWidgetScreenshot/>
              <ScreenHiddenElementWidgetMarkerID/>
              <ScreenHiddenElementWidgetEvents>
                <ScreenHiddenElementWidgetEvent od="repeat">
                  <ScreenHiddenElementWidgetEventType/>
                  <ScreenHiddenElementWidgetInteractions>
                    <ScreenHiddenElementWidgetInteraction od="repeat">
                      <ScreenHiddenElementWidgetInteractionName/>
                      <ScreenHiddenElementWidgetConditionBlocks>
                        <ScreenHiddenElementWidgetConditionBlock od="repeat">
                          <ScreenHiddenElementWidgetConditionClause/>
                          <ScreenHiddenElementWidgetConditionDescription/>
                          <ScreenHiddenElementWidgetActions>
                            <ScreenHiddenElementWidgetAction od="repeat">
                              <ScreenHiddenElementWidgetActionDescription/>
                              <ScreenHiddenElementWidgetActionTargets>
                                <ScreenHiddenElementWidgetActionTarget od="repeat">
                                  <ScreenHiddenElementWidgetActionTargetImage/>
                                </ScreenHiddenElementWidgetActionTarget>
                              </ScreenHiddenElementWidgetActionTargets>
                            </ScreenHiddenElementWidgetAction>
                          </ScreenHiddenElementWidgetActions>
                        </ScreenHiddenElementWidgetConditionBlock>
                      </ScreenHiddenElementWidgetConditionBlocks>
                    </ScreenHiddenElementWidgetInteraction>
                  </ScreenHiddenElementWidgetInteractions>
                </ScreenHiddenElementWidgetEvent>
              </ScreenHiddenElementWidgetEvents>
            </ScreenHiddenElementWidget>
          </ScreenHiddenElementWidgets>
          <ScreenHiddenElementComments>
            <hasScreenHiddenElementComments od="condition"/>
            <ScreenHiddenElementComment od="repeat">
              <ScreenHiddenElementCommentAuthor/>
              <ScreenHiddenElementCommentDate/>
              <ScreenHiddenElementCommentContent/>
              <ScreenHiddenElementCommentRelatedTo/>
              <ScreenHiddenElementCommentMarkerID/>
            </ScreenHiddenElementComment>
          </ScreenHiddenElementComments>
          <ScreenHiddenElementRequirements>
            <hasScreenHiddenElementRequirements od="condition"/>
            <ScreenHiddenElementRequirement od="repeat">
              <ScreenHiddenElementRequirementCode/>
              <ScreenHiddenElementRequirementCreationDate/>
              <ScreenHiddenElementRequirementAuthor/>
              <ScreenHiddenElementRequirementCurrentVersion/>
              <ScreenHiddenElementRequirementRelations>
                <ScreenHiddenElementRequirementRelation od="repeat">
                  <ScreenHiddenElementRequirementRelatedTo/>
                </ScreenHiddenElementRequirementRelation>
              </ScreenHiddenElementRequirementRelations>
              <ScreenHiddenElementRequirementMarkerID/>
              <ScreenHiddenElementRequirementActiveVersionAuthor/>
              <ScreenHiddenElementRequirementActiveVersionDate/>
              <ScreenHiddenElementRequirementActiveVersionType/>
              <ScreenHiddenElementRequirementActiveVersionName/>
              <ScreenHiddenElementRequirementActiveVersionSource/>
              <ScreenHiddenElementRequirementActiveVersionDescription/>
              <ScreenHiddenElementRequirementActiveVersionComment/>
              <ScreenHiddenElementRequirementActiveVersionFitCriteria/>
              <ScreenHiddenElementRequirementActiveVersionTest/>
              <ScreenHiddenElementRequirementActiveVersionJustification/>
              <ScreenHiddenElementRequirementVersions>
                <ScreenHiddenElementRequirementVersion od="repeat">
                  <ScreenHiddenElementRequirementVersionNumber/>
                  <ScreenHiddenElementRequirementVersionAuthor/>
                  <ScreenHiddenElementRequirementVersionCreationDate/>
                  <ScreenHiddenElementRequirementVersionType/>
                  <ScreenHiddenElementRequirementVersionName/>
                  <ScreenHiddenElementRequirementVersionSource/>
                  <ScreenHiddenElementRequirementVersionDescription/>
                  <ScreenHiddenElementRequirementVersionComment/>
                  <ScreenHiddenElementRequirementVersionFitCriteria/>
                  <ScreenHiddenElementRequirementVersionTest/>
                  <ScreenHiddenElementRequirementVersionJustification/>
                </ScreenHiddenElementRequirementVersion>
              </ScreenHiddenElementRequirementVersions>
            </ScreenHiddenElementRequirement>
          </ScreenHiddenElementRequirements>
        </ScreenHiddenElement>
      </ScreenHiddenElements>
      <ScreenDynamicPanels>
        <hasScreenDynamicPanels od="condition"/>
        <ScreenDynamicPanel od="repeat">
          <ScreenDynamicPanelImage/>
          <ScreenDynamicPanelName/>
          <ScreenDynamicPanelWidgets>
            <hasScreenDynamicPanelWidgets od="condition"/>
            <ScreenDynamicPanelWidget od="repeat">
              <ScreenDynamicPanelWidgetScreenshot/>
              <ScreenDynamicPanelWidgetMarkerID/>
              <ScreenDynamicPanelWidgetEvents>
                <ScreenDynamicPanelWidgetEvent od="repeat">
                  <ScreenDynamicPanelWidgetEventType/>
                  <ScreenDynamicPanelWidgetInteractions>
                    <ScreenDynamicPanelWidgetInteraction od="repeat">
                      <ScreenDynamicPanelWidgetInteractionName/>
                      <ScreenDynamicPanelWidgetConditionBlocks>
                        <ScreenDynamicPanelWidgetConditionBlock od="repeat">
                          <ScreenDynamicPanelWidgetConditionClause/>
                          <ScreenDynamicPanelWidgetConditionDescription/>
                          <ScreenDynamicPanelWidgetActions>
                            <ScreenDynamicPanelWidgetAction od="repeat">
                              <ScreenDynamicPanelWidgetActionDescription/>
                              <ScreenDynamicPanelWidgetActionTargets>
                                <ScreenDynamicPanelWidgetActionTarget od="repeat">
                                  <ScreenDynamicPanelWidgetActionTargetImage/>
                                </ScreenDynamicPanelWidgetActionTarget>
                              </ScreenDynamicPanelWidgetActionTargets>
                            </ScreenDynamicPanelWidgetAction>
                          </ScreenDynamicPanelWidgetActions>
                        </ScreenDynamicPanelWidgetConditionBlock>
                      </ScreenDynamicPanelWidgetConditionBlocks>
                    </ScreenDynamicPanelWidgetInteraction>
                  </ScreenDynamicPanelWidgetInteractions>
                </ScreenDynamicPanelWidgetEvent>
              </ScreenDynamicPanelWidgetEvents>
            </ScreenDynamicPanelWidget>
          </ScreenDynamicPanelWidgets>
          <ScreenDynamicPanelMyWidgets>
            <hasScreenDynamicPanelMyWidgets od="condition"/>
            <ScreenDynamicPanelMyWidget od="repeat">
              <ScreenDynamicPanelMyWidgetName/>
              <ScreenDynamicPanelMyWidgetRelatedTo/>
              <ScreenDynamicPanelMyWidgetMarkerID/>
            </ScreenDynamicPanelMyWidget>
          </ScreenDynamicPanelMyWidgets>
          <ScreenDynamicPanelComments>
            <hasScreenDynamicPanelComments od="condition"/>
            <ScreenDynamicPanelComment od="repeat">
              <ScreenDynamicPanelCommentAuthor/>
              <ScreenDynamicPanelCommentDate/>
              <ScreenDynamicPanelCommentContent/>
              <ScreenDynamicPanelCommentRelatedTo/>
              <ScreenDynamicPanelCommentMarkerID/>
            </ScreenDynamicPanelComment>
          </ScreenDynamicPanelComments>
          <ScreenDynamicPanelRequirements>
            <hasScreenDynamicPanelRequirements od="condition"/>
            <ScreenDynamicPanelRequirement od="repeat">
              <ScreenDynamicPanelRequirementCode/>
              <ScreenDynamicPanelRequirementCreationDate/>
              <ScreenDynamicPanelRequirementAuthor/>
              <ScreenDynamicPanelRequirementCurrentVersion/>
              <ScreenDynamicPanelRequirementRelations>
                <ScreenDynamicPanelRequirementRelation od="repeat">
                  <ScreenDynamicPanelRequirementRelatedTo/>
                </ScreenDynamicPanelRequirementRelation>
              </ScreenDynamicPanelRequirementRelations>
              <ScreenDynamicPanelRequirementMarkerID/>
              <ScreenDynamicPanelRequirementActiveVersionAuthor/>
              <ScreenDynamicPanelRequirementActiveVersionDate/>
              <ScreenDynamicPanelRequirementActiveVersionType/>
              <ScreenDynamicPanelRequirementActiveVersionName/>
              <ScreenDynamicPanelRequirementActiveVersionSource/>
              <ScreenDynamicPanelRequirementActiveVersionDescription/>
              <ScreenDynamicPanelRequirementActiveVersionComment/>
              <ScreenDynamicPanelRequirementActiveVersionFitCriteria/>
              <ScreenDynamicPanelRequirementActiveVersionTest/>
              <ScreenDynamicPanelRequirementActiveVersionJustification/>
              <ScreenDynamicPanelRequirementVersions>
                <ScreenDynamicPanelRequirementVersion od="repeat">
                  <ScreenDynamicPanelRequirementVersionNumber/>
                  <ScreenDynamicPanelRequirementVersionAuthor/>
                  <ScreenDynamicPanelRequirementVersionCreationDate/>
                  <ScreenDynamicPanelRequirementVersionType/>
                  <ScreenDynamicPanelRequirementVersionName/>
                  <ScreenDynamicPanelRequirementVersionSource/>
                  <ScreenDynamicPanelRequirementVersionDescription/>
                  <ScreenDynamicPanelRequirementVersionComment/>
                  <ScreenDynamicPanelRequirementVersionFitCriteria/>
                  <ScreenDynamicPanelRequirementVersionTest/>
                  <ScreenDynamicPanelRequirementVersionJustification/>
                </ScreenDynamicPanelRequirementVersion>
              </ScreenDynamicPanelRequirementVersions>
            </ScreenDynamicPanelRequirement>
          </ScreenDynamicPanelRequirements>
        </ScreenDynamicPanel>
      </ScreenDynamicPanels>
      <ScreenMenus>
        <hasScreenMenus od="condition"/>
        <ScreenMenu od="repeat">
          <ScreenMenuImage/>
          <ScreenMenuName/>
          <ScreenMenuWidgets>
            <hasScreenMenuWidgets od="condition"/>
            <ScreenMenuWidget od="repeat">
              <ScreenMenuWidgetScreenshot/>
              <ScreenMenuWidgetMarkerID/>
              <ScreenMenuWidgetEvents>
                <ScreenMenuWidgetEvent od="repeat">
                  <ScreenMenuWidgetEventType/>
                  <ScreenMenuWidgetInteractions>
                    <ScreenMenuWidgetInteraction od="repeat">
                      <ScreenMenuWidgetInteractionName/>
                      <ScreenMenuWidgetConditionBlocks>
                        <ScreenMenuWidgetConditionBlock od="repeat">
                          <ScreenMenuWidgetConditionClause/>
                          <ScreenMenuWidgetConditionDescription/>
                          <ScreenMenuWidgetActions>
                            <ScreenMenuWidgetAction od="repeat">
                              <ScreenMenuWidgetActionDescription/>
                              <ScreenMenuWidgetActionTargets>
                                <ScreenMenuWidgetActionTarget od="repeat">
                                  <ScreenMenuWidgetActionTargetImage/>
                                </ScreenMenuWidgetActionTarget>
                              </ScreenMenuWidgetActionTargets>
                            </ScreenMenuWidgetAction>
                          </ScreenMenuWidgetActions>
                        </ScreenMenuWidgetConditionBlock>
                      </ScreenMenuWidgetConditionBlocks>
                    </ScreenMenuWidgetInteraction>
                  </ScreenMenuWidgetInteractions>
                </ScreenMenuWidgetEvent>
              </ScreenMenuWidgetEvents>
            </ScreenMenuWidget>
          </ScreenMenuWidgets>
          <ScreenMenuComments>
            <hasScreenMenuComments od="condition"/>
            <ScreenMenuComment od="repeat">
              <ScreenMenuCommentAuthor/>
              <ScreenMenuCommentDate/>
              <ScreenMenuCommentContent/>
              <ScreenMenuCommentRelatedTo/>
              <ScreenMenuCommentMarkerID/>
            </ScreenMenuComment>
          </ScreenMenuComments>
          <ScreenMenuRequirements>
            <hasScreenMenuRequirements od="condition"/>
            <ScreenMenuRequirement od="repeat">
              <ScreenMenuRequirementCode/>
              <ScreenMenuRequirementCreationDate/>
              <ScreenMenuRequirementAuthor/>
              <ScreenMenuRequirementCurrentVersion/>
              <ScreenMenuRequirementRelations>
                <ScreenMenuRequirementRelation od="repeat">
                  <ScreenMenuRequirementRelatedTo/>
                </ScreenMenuRequirementRelation>
              </ScreenMenuRequirementRelations>
              <ScreenMenuRequirementMarkerID/>
              <ScreenMenuRequirementActiveVersionAuthor/>
              <ScreenMenuRequirementActiveVersionDate/>
              <ScreenMenuRequirementActiveVersionType/>
              <ScreenMenuRequirementActiveVersionName/>
              <ScreenMenuRequirementActiveVersionSource/>
              <ScreenMenuRequirementActiveVersionDescription/>
              <ScreenMenuRequirementActiveVersionComment/>
              <ScreenMenuRequirementActiveVersionFitCriteria/>
              <ScreenMenuRequirementActiveVersionTest/>
              <ScreenMenuRequirementActiveVersionJustification/>
              <ScreenMenuRequirementVersions>
                <ScreenMenuRequirementVersion od="repeat">
                  <ScreenMenuRequirementVersionNumber/>
                  <ScreenMenuRequirementVersionAuthor/>
                  <ScreenMenuRequirementVersionCreationDate/>
                  <ScreenMenuRequirementVersionType/>
                  <ScreenMenuRequirementVersionName/>
                  <ScreenMenuRequirementVersionSource/>
                  <ScreenMenuRequirementVersionDescription/>
                  <ScreenMenuRequirementVersionComment/>
                  <ScreenMenuRequirementVersionFitCriteria/>
                  <ScreenMenuRequirementVersionTest/>
                  <ScreenMenuRequirementVersionJustification/>
                </ScreenMenuRequirementVersion>
              </ScreenMenuRequirementVersions>
            </ScreenMenuRequirement>
          </ScreenMenuRequirements>
        </ScreenMenu>
      </ScreenMenus>
      <ScreenTrees>
        <hasScreenTrees od="condition"/>
        <ScreenTree od="repeat">
          <ScreenTreeImage/>
          <ScreenTreeName/>
          <ScreenTreeWidgets>
            <hasScreenTreeWidgets od="condition"/>
            <ScreenTreeWidget od="repeat">
              <ScreenTreeWidgetScreenshot/>
              <ScreenTreeWidgetMarkerID/>
              <ScreenTreeWidgetEvents>
                <ScreenTreeWidgetEvent od="repeat">
                  <ScreenTreeWidgetEventType/>
                  <ScreenTreeWidgetInteractions>
                    <ScreenTreeWidgetInteraction od="repeat">
                      <ScreenTreeWidgetInteractionName/>
                      <ScreenTreeWidgetConditionBlocks>
                        <ScreenTreeWidgetConditionBlock od="repeat">
                          <ScreenTreeWidgetConditionClause/>
                          <ScreenTreeWidgetConditionDescription/>
                          <ScreenTreeWidgetActions>
                            <ScreenTreeWidgetAction od="repeat">
                              <ScreenTreeWidgetActionDescription/>
                              <ScreenTreeWidgetActionTargets>
                                <ScreenTreeWidgetActionTarget od="repeat">
                                  <ScreenTreeWidgetActionTargetImage/>
                                </ScreenTreeWidgetActionTarget>
                              </ScreenTreeWidgetActionTargets>
                            </ScreenTreeWidgetAction>
                          </ScreenTreeWidgetActions>
                        </ScreenTreeWidgetConditionBlock>
                      </ScreenTreeWidgetConditionBlocks>
                    </ScreenTreeWidgetInteraction>
                  </ScreenTreeWidgetInteractions>
                </ScreenTreeWidgetEvent>
              </ScreenTreeWidgetEvents>
            </ScreenTreeWidget>
          </ScreenTreeWidgets>
          <ScreenTreeComments>
            <hasScreenTreeComments od="condition"/>
            <ScreenTreeComment od="repeat">
              <ScreenTreeCommentAuthor/>
              <ScreenTreeCommentDate/>
              <ScreenTreeCommentContent/>
              <ScreenTreeCommentRelatedTo/>
              <ScreenTreeCommentMarkerID/>
            </ScreenTreeComment>
          </ScreenTreeComments>
          <ScreenTreeRequirements>
            <hasScreenTreeRequirements od="condition"/>
            <ScreenTreeRequirement od="repeat">
              <ScreenTreeRequirementCode/>
              <ScreenTreeRequirementCreationDate/>
              <ScreenTreeRequirementAuthor/>
              <ScreenTreeRequirementCurrentVersion/>
              <ScreenTreeRequirementRelations>
                <ScreenTreeRequirementRelation od="repeat">
                  <ScreenTreeRequirementRelatedTo/>
                </ScreenTreeRequirementRelation>
              </ScreenTreeRequirementRelations>
              <ScreenTreeRequirementMarkerID/>
              <ScreenTreeRequirementActiveVersionAuthor/>
              <ScreenTreeRequirementActiveVersionDate/>
              <ScreenTreeRequirementActiveVersionType/>
              <ScreenTreeRequirementActiveVersionName/>
              <ScreenTreeRequirementActiveVersionSource/>
              <ScreenTreeRequirementActiveVersionDescription/>
              <ScreenTreeRequirementActiveVersionComment/>
              <ScreenTreeRequirementActiveVersionFitCriteria/>
              <ScreenTreeRequirementActiveVersionTest/>
              <ScreenTreeRequirementActiveVersionJustification/>
              <ScreenTreeRequirementVersions>
                <ScreenTreeRequirementVersion od="repeat">
                  <ScreenTreeRequirementVersionNumber/>
                  <ScreenTreeRequirementVersionAuthor/>
                  <ScreenTreeRequirementVersionCreationDate/>
                  <ScreenTreeRequirementVersionType/>
                  <ScreenTreeRequirementVersionName/>
                  <ScreenTreeRequirementVersionSource/>
                  <ScreenTreeRequirementVersionDescription/>
                  <ScreenTreeRequirementVersionComment/>
                  <ScreenTreeRequirementVersionFitCriteria/>
                  <ScreenTreeRequirementVersionTest/>
                  <ScreenTreeRequirementVersionJustification/>
                </ScreenTreeRequirementVersion>
              </ScreenTreeRequirementVersions>
            </ScreenTreeRequirement>
          </ScreenTreeRequirements>
        </ScreenTree>
      </ScreenTrees>
    </Screen>
  </Screens>
  <Comments>
    <Comment od="repeat">
      <CommentAuthor/>
      <CommentDate/>
      <CommentContent/>
      <CommentRelatedTo/>
    </Comment>
  </Comments>
  <Requirements>
    <Requirement od="repeat">
      <RequirementCode/>
      <RequirementCreationDate/>
      <RequirementAuthor/>
      <RequirementCurrentVersion/>
      <RequirementRelations>
        <RequirementRelation od="repeat">
          <RequirementRelatedTo/>
        </RequirementRelation>
      </RequirementRelations>
      <RequirementActiveVersionAuthor/>
      <RequirementActiveVersionDate/>
      <RequirementActiveVersionCategory/>
      <RequirementActiveVersionName/>
      <RequirementActiveVersionSource/>
      <RequirementActiveVersionDescription/>
      <RequirementActiveVersionComment/>
      <RequirementActiveVersionInteraction/>
      <RequirementActiveVersionTriggeredAction/>
      <RequirementActiveVersionMessageType/>
      <RequirementActiveVersionMessage/>
      <RequirementActiveVersionDetails/>
      <RequirementActiveVersionWhereshown/>
      <RequirementActiveVersionInformation/>
      <RequirementActiveVersionSourceofInformation/>
      <RequirementActiveVersionOrder/>
      <RequirementActiveVersionVisualization/>
      <RequirementActiveVersionFilter/>
      <RequirementActiveVersionWhenactivated/>
      <RequirementVersions>
        <RequirementVersion od="repeat">
          <RequirementVersionNumber/>
          <RequirementVersionAuthor/>
          <RequirementVersionCreationDate/>
          <RequirementVersionType/>
          <RequirementVersionName/>
          <RequirementVersionSource/>
          <RequirementVersionDescription/>
          <RequirementVersionComment/>
          <RequirementVersionInteraction/>
          <RequirementVersionTriggeredAction/>
          <RequirementVersionMessageType/>
          <RequirementVersionMessage/>
          <RequirementVersionDetails/>
          <RequirementVersionWhereshown/>
          <RequirementVersionInformation/>
          <RequirementVersionSourceofInformation/>
          <RequirementVersionOrder/>
          <RequirementVersionVisualization/>
          <RequirementVersionFilter/>
          <RequirementVersionWhenactivated/>
        </RequirementVersion>
      </RequirementVersions>
    </Requirement>
  </Requirements>
  <IncludeNavigationMap od="condition"/>
  <IncludeTemplates od="condition"/>
  <IncludeScreens od="condition"/>
  <IncludeScenarios od="condition"/>
  <IncludeDataMasters od="condition"/>
  <IncludeComments od="condition"/>
  <IncludeRequirements od="condition"/>
</PrototyperInfo>
</file>

<file path=customXml/item2.xml><?xml version="1.0" encoding="utf-8"?>
<PrototyperInfo od="repeat">
  <Logo/>
  <ProjectName/>
  <CreationDate/>
  <NavigationMap/>
  <Screens>
    <Screen od="repeat">
      <ScreenName/>
      <ScreenImage/>
      <ScreenTemplate/>
      <ScreenAccessible/>
      <ScreenNotes/>
      <ScreenMyWidgets>
        <hasScreenMyWidgets od="condition"/>
        <ScreenMyWidget od="repeat">
          <ScreenMyWidgetName/>
          <ScreenMyWidgetRelatedTo/>
          <ScreenMyWidgetMarkerID/>
        </ScreenMyWidget>
      </ScreenMyWidgets>
      <ScreenWidgets>
        <hasScreenWidgets od="condition"/>
        <ScreenWidget od="repeat">
          <ScreenWidgetScreenshot/>
          <ScreenWidgetMarkerID/>
          <ScreenWidgetEvents>
            <ScreenWidgetEvent od="repeat">
              <ScreenWidgetEventType/>
              <ScreenWidgetInteractions>
                <ScreenWidgetInteraction od="repeat">
                  <ScreenWidgetInteractionName/>
                  <ScreenWidgetConditionBlocks>
                    <ScreenWidgetConditionBlock od="repeat">
                      <ScreenWidgetConditionClause/>
                      <ScreenWidgetConditionDescription/>
                      <ScreenWidgetActions>
                        <ScreenWidgetAction od="repeat">
                          <ScreenWidgetActionDescription/>
                          <ScreenWidgetActionTargets>
                            <ScreenWidgetActionTarget od="repeat">
                              <ScreenWidgetActionTargetImage/>
                            </ScreenWidgetActionTarget>
                          </ScreenWidgetActionTargets>
                        </ScreenWidgetAction>
                      </ScreenWidgetActions>
                    </ScreenWidgetConditionBlock>
                  </ScreenWidgetConditionBlocks>
                </ScreenWidgetInteraction>
              </ScreenWidgetInteractions>
            </ScreenWidgetEvent>
          </ScreenWidgetEvents>
        </ScreenWidget>
      </ScreenWidgets>
      <ScreenComments>
        <hasScreenComments od="condition"/>
        <ScreenComment od="repeat">
          <ScreenCommentAuthor/>
          <ScreenCommentDate/>
          <ScreenCommentContent/>
          <ScreenCommentRelatedTo/>
          <ScreenCommentMarkerID/>
        </ScreenComment>
      </ScreenComments>
      <ScreenRequirements>
        <hasScreenRequirements od="condition"/>
        <ScreenRequirement od="repeat">
          <ScreenRequirementCode/>
          <ScreenRequirementCreationDate/>
          <ScreenRequirementAuthor/>
          <ScreenRequirementCurrentVersion/>
          <ScreenRequirementRelations>
            <ScreenRequirementRelation od="repeat">
              <ScreenRequirementRelatedTo/>
            </ScreenRequirementRelation>
          </ScreenRequirementRelations>
          <ScreenRequirementMarkerID/>
          <ScreenRequirementActiveVersionAuthor/>
          <ScreenRequirementActiveVersionDate/>
          <ScreenRequirementActiveVersionCategory/>
          <ScreenRequirementActiveVersionName/>
          <ScreenRequirementActiveVersionSource/>
          <ScreenRequirementActiveVersionDescription/>
          <hasScreenRequirementsActiveVersionInteraction od="condition"/>
          <ScreenRequirementActiveVersionInteraction/>
          <hasScreenRequirementsActiveTriggeredAction od="condition"/>
          <ScreenRequirementActiveVersionTriggeredAction/>
          <hasScreenRequirementsActiveVersionMessageType od="condition"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3" Type="http://schemas.openxmlformats.org/officeDocument/2006/relationships/glossaryDocument" Target="glossary/document.xml"/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body&gt;&lt;w:p w:rsidR="00000000" w:rsidRDefault="007F0ECC"&gt;&lt;w:r w:rsidRPr="007F0ECC"&gt;&lt;w:rPr&gt;&lt;w:sz w:val="20"/&gt;&lt;w:szCs w:val="20"/&gt;&lt;w:lang w:val="de-DE"/&gt;&lt;/w:rPr&gt;&lt;w:t xml:space="preserve"&gt;Message type: &lt;/w:t&gt;&lt;/w:r&gt;&lt;w:sdt&gt;&lt;w:sdtPr&gt;&lt;w:rPr&gt;&lt;w:sz w:val="20"/&gt;&lt;w:szCs w:val="20"/&gt;&lt;/w:rPr&gt;&lt;w:id w:val="1098372737"/&gt;&lt;w:placeholder&gt;&lt;w:docPart w:val="D129ACAF5DC147D3B3A0C9654A4273A6"/&gt;&lt;/w:placeholder&gt;&lt;w:showingPlcHdr/&gt;&lt;w:dataBinding w:prefixMappings="" w:xpath="/PrototyperInfo[1]/Screens[1]/Screen[1]/ScreenRequirements[1]/ScreenRequirement[1]/hasScreenRequirementsActiveVersionMessage[1]" w:storeItemID="{F72FE6DF-80E4-4A1C-92C1-8D85DB69AF75}"/&gt;&lt;w:text/&gt;&lt;/w:sdtPr&gt;&lt;w:sdtContent&gt;&lt;w:r w:rsidRPr="007F0ECC"&gt;&lt;w:rPr&gt;&lt;w:rStyle w:val="Platzhaltertext"/&gt;&lt;w:lang w:val="de-DE"/&gt;&lt;/w:rPr&gt;&lt;w:t&gt;Klicken Sie hier, um Text einzugeben.&lt;/w:t&gt;&lt;/w:r&gt;&lt;/w:sdtContent&gt;&lt;/w:sdt&gt;&lt;w:r w:rsidRPr="007F0ECC"&gt;&lt;w:rPr&gt;&lt;w:sz w:val="20"/&gt;&lt;w:szCs w:val="20"/&gt;&lt;w:lang w:val="de-DE"/&gt;&lt;/w:rPr&gt;&lt;w:t xml:space="preserve"&gt; &lt;/w:t&gt;&lt;/w:r&gt;&lt;/w:p&gt;&lt;w:sectPr w:rsidR="00000000"&gt;&lt;w:pgSz w:w="12240" w:h="15840"/&gt;&lt;w:pgMar w:top="1417" w:right="1701" w:bottom="1417" w:left="1701" w:header="720" w:footer="720" w:gutter="0"/&gt;&lt;w:cols w:space="720"/&gt;&lt;/w:sectPr&gt;&lt;/w:body&gt;&lt;/w:document&gt;&lt;/pkg:xmlData&gt;&lt;/pkg:part&gt;&lt;pkg:part pkg:name="/word/media/image1.png" pkg:contentType="image/png" pkg:compression="store"&gt;&lt;pkg:binaryData&gt;iVBORw0KGgoAAAANSUhEUgAAABYAAAAYCAYAAAD+vg1LAAACr0lEQVR4nMVVXUiTYRgVuo1+sCLR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&lt;/pkg:binaryData&gt;&lt;/pkg:part&gt;&lt;pkg:part pkg:name="/word/glossary/document.xml" pkg:contentType="application/vnd.openxmlformats-officedocument.wordprocessingml.document.glossary+xml"&gt;&lt;pkg:xmlData&gt;&lt;w:glossaryDocument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docParts&gt;&lt;w:docPart&gt;&lt;w:docPartPr&gt;&lt;w:name w:val="D129ACAF5DC147D3B3A0C9654A4273A6"/&gt;&lt;w:category&gt;&lt;w:name w:val="Allgemein"/&gt;&lt;w:gallery w:val="placeholder"/&gt;&lt;/w:category&gt;&lt;w:types&gt;&lt;w:type w:val="bbPlcHdr"/&gt;&lt;/w:types&gt;&lt;w:behaviors&gt;&lt;w:behavior w:val="content"/&gt;&lt;/w:behaviors&gt;&lt;w:guid w:val="{67A25470-32B4-4EA0-9903-6E278F52CFDF}"/&gt;&lt;/w:docPartPr&gt;&lt;w:docPartBody&gt;&lt;w:p w:rsidR="00000000" w:rsidRDefault="002916A4"&gt;&lt;w:pPr&gt;&lt;w:pStyle w:val="D129ACAF5DC147D3B3A0C9654A4273A6"/&gt;&lt;/w:pPr&gt;&lt;w:r w:rsidRPr="00AB4B56"&gt;&lt;w:rPr&gt;&lt;w:rStyle w:val="Platzhaltertext"/&gt;&lt;/w:rPr&gt;&lt;w:t&gt;Klicken Sie hier, um Text einzugeben.&lt;/w:t&gt;&lt;/w:r&gt;&lt;/w:p&gt;&lt;/w:docPartBody&gt;&lt;/w:docPart&gt;&lt;/w:docParts&gt;&lt;/w:glossaryDocument&gt;&lt;/pkg:xmlData&gt;&lt;/pkg:part&gt;&lt;pkg:part pkg:name="/word/glossary/_rels/document.xml.rels" pkg:contentType="application/vnd.openxmlformats-package.relationships+xml"&gt;&lt;pkg:xmlData&gt;&lt;Relationships xmlns="http://schemas.openxmlformats.org/package/2006/relationships"&gt;&lt;Relationship Id="rId3" Type="http://schemas.openxmlformats.org/officeDocument/2006/relationships/webSettings" Target="webSettings.xml"/&gt;&lt;Relationship Id="rId2" Type="http://schemas.openxmlformats.org/officeDocument/2006/relationships/settings" Target="settings.xml"/&gt;&lt;Relationship Id="rId1" Type="http://schemas.openxmlformats.org/officeDocument/2006/relationships/styles" Target="styles.xml"/&gt;&lt;Relationship Id="rId4" Type="http://schemas.openxmlformats.org/officeDocument/2006/relationships/fontTable" Target="fontTable.xml"/&gt;&lt;/Relationships&gt;&lt;/pkg:xmlData&gt;&lt;/pkg:part&gt;&lt;pkg:part pkg:name="/word/glossary/settings.xml" pkg:contentType="application/vnd.openxmlformats-officedocument.wordprocessingml.settings+xml"&gt;&lt;pkg:xmlData&gt;&lt;w:settings mc:Ignorable="w14 w15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&gt;&lt;w:view w:val="normal"/&gt;&lt;w:defaultTabStop w:val="708"/&gt;&lt;w:hyphenationZone w:val="425"/&gt;&lt;w:characterSpacingControl w:val="doNotCompress"/&gt;&lt;w:compat&gt;&lt;w:useFELayout/&gt;&lt;w:compatSetting w:name="compatibilityMode" w:uri="http://schemas.microsoft.com/office/word" w:val="15"/&gt;&lt;w:compatSetting w:name="overrideTableStyleFontSizeAndJustification" w:uri="http://schemas.microsoft.com/office/word" w:val="1"/&gt;&lt;w:compatSetting w:name="enableOpenTypeFeatures" w:uri="http://schemas.microsoft.com/office/word" w:val="1"/&gt;&lt;w:compatSetting w:name="doNotFlipMirrorIndents" w:uri="http://schemas.microsoft.com/office/word" w:val="1"/&gt;&lt;w:compatSetting w:name="differentiateMultirowTableHeaders" w:uri="http://schemas.microsoft.com/office/word" w:val="1"/&gt;&lt;/w:compat&gt;&lt;m:mathPr&gt;&lt;m:mathFont m:val="Cambria Math"/&gt;&lt;m:brkBin m:val="before"/&gt;&lt;m:brkBinSub m:val="--"/&gt;&lt;m:smallFrac m:val="0"/&gt;&lt;m:dispDef/&gt;&lt;m:lMargin m:val="0"/&gt;&lt;m:rMargin m:val="0"/&gt;&lt;m:defJc m:val="centerGroup"/&gt;&lt;m:wrapIndent m:val="1440"/&gt;&lt;m:intLim m:val="subSup"/&gt;&lt;m:naryLim m:val="undOvr"/&gt;&lt;/m:mathPr&gt;&lt;w:themeFontLang w:val="de-DE"/&gt;&lt;w:clrSchemeMapping w:bg1="light1" w:t1="dark1" w:bg2="light2" w:t2="dark2" w:accent1="accent1" w:accent2="accent2" w:accent3="accent3" w:accent4="accent4" w:accent5="accent5" w:accent6="accent6" w:hyperlink="hyperlink" w:followedHyperlink="followedHyperlink"/&gt;&lt;w:decimalSymbol w:val=","/&gt;&lt;w:listSeparator w:val=";"/&gt;&lt;w15:chartTrackingRefBased/&gt;&lt;/w:settings&gt;&lt;/pkg:xmlData&gt;&lt;/pkg:part&gt;&lt;pkg:part pkg:name="/word/_rels/numbering.xml.rels" pkg:contentType="application/vnd.openxmlformats-package.relationships+xml"&gt;&lt;pkg:xmlData&gt;&lt;Relationships xmlns="http://schemas.openxmlformats.org/package/2006/relationships"&gt;&lt;Relationship Id="rId1" Type="http://schemas.openxmlformats.org/officeDocument/2006/relationships/image" Target="media/image1.png"/&gt;&lt;/Relationships&gt;&lt;/pkg:xmlData&gt;&lt;/pkg:part&gt;&lt;pkg:part pkg:name="/word/glossary/fontTable.xml" pkg:contentType="application/vnd.openxmlformats-officedocument.wordprocessingml.fontTable+xml"&gt;&lt;pkg:xmlData&gt;&lt;w:font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/&gt;&lt;/pkg:xmlData&gt;&lt;/pkg:part&gt;&lt;pkg:part pkg:name="/word/numbering.xml" pkg:contentType="application/vnd.openxmlformats-officedocument.wordprocessingml.numbering+xml"&gt;&lt;pkg:xmlData&gt;&lt;w:numbering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numPicBullet w:numPicBulletId="0"&gt;&lt;w:pict&gt;&lt;v:shapetype id="_x0000_t75" coordsize="21600,21600" o:spt="75" o:preferrelative="t" path="m@4@5l@4@11@9@11@9@5xe" filled="f" stroked="f"&gt;&lt;v:stroke joinstyle="miter"/&gt;&lt;v:formulas&gt;&lt;v:f eqn="if lineDrawn pixelLineWidth 0"/&gt;&lt;v:f eqn="sum @0 1 0"/&gt;&lt;v:f eqn="sum 0 0 @1"/&gt;&lt;v:f eqn="prod @2 1 2"/&gt;&lt;v:f eqn="prod @3 21600 pixelWidth"/&gt;&lt;v:f eqn="prod @3 21600 pixelHeight"/&gt;&lt;v:f eqn="sum @0 0 1"/&gt;&lt;v:f eqn="prod @6 1 2"/&gt;&lt;v:f eqn="prod @7 21600 pixelWidth"/&gt;&lt;v:f eqn="sum @8 21600 0"/&gt;&lt;v:f eqn="prod @7 21600 pixelHeight"/&gt;&lt;v:f eqn="sum @10 21600 0"/&gt;&lt;/v:formulas&gt;&lt;v:path o:extrusionok="f" gradientshapeok="t" o:connecttype="rect"/&gt;&lt;o:lock v:ext="edit" aspectratio="t"/&gt;&lt;/v:shapetype&gt;&lt;v:shape id="_x0000_i1050" type="#_x0000_t75" style="width:16.5pt;height:18pt" o:bullet="t"&gt;&lt;v:imagedata r:id="rId1" o:title="Image_1"/&gt;&lt;/v:shape&gt;&lt;/w:pict&gt;&lt;/w:numPicBullet&gt;&lt;w:abstractNum w:abstractNumId="0" w15:restartNumberingAfterBreak="0"&gt;&lt;w:nsid w:val="04A90041"/&gt;&lt;w:multiLevelType w:val="hybridMultilevel"/&gt;&lt;w:tmpl w:val="E2FC7768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1" w15:restartNumberingAfterBreak="0"&gt;&lt;w:nsid w:val="056B7DF6"/&gt;&lt;w:multiLevelType w:val="hybridMultilevel"/&gt;&lt;w:tmpl w:val="E1367C06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2" w15:restartNumberingAfterBreak="0"&gt;&lt;w:nsid w:val="0EC97810"/&gt;&lt;w:multiLevelType w:val="hybridMultilevel"/&gt;&lt;w:tmpl w:val="C966C6F6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3" w15:restartNumberingAfterBreak="0"&gt;&lt;w:nsid w:val="11C273E5"/&gt;&lt;w:multiLevelType w:val="hybridMultilevel"/&gt;&lt;w:tmpl w:val="9EEAE03C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4" w15:restartNumberingAfterBreak="0"&gt;&lt;w:nsid w:val="6C513618"/&gt;&lt;w:multiLevelType w:val="hybridMultilevel"/&gt;&lt;w:tmpl w:val="9510EE94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5" w15:restartNumberingAfterBreak="0"&gt;&lt;w:nsid w:val="76852C62"/&gt;&lt;w:multiLevelType w:val="hybridMultilevel"/&gt;&lt;w:tmpl w:val="D9067B2E"/&gt;&lt;w:lvl w:ilvl="0" w:tplc="700C1310"&gt;&lt;w:start w:val="1"/&gt;&lt;w:numFmt w:val="decimalZero"/&gt;&lt;w:lvlText w:val="%1."/&gt;&lt;w:lvlJc w:val="left"/&gt;&lt;w:pPr&gt;&lt;w:ind w:left="1080" w:hanging="360"/&gt;&lt;/w:pPr&gt;&lt;w:rPr&gt;&lt;w:rFonts w:hint="default"/&gt;&lt;w:sz w:val="136"/&gt;&lt;w:szCs w:val="136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num w:numId="1"&gt;&lt;w:abstractNumId w:val="1"/&gt;&lt;/w:num&gt;&lt;w:num w:numId="2"&gt;&lt;w:abstractNumId w:val="4"/&gt;&lt;/w:num&gt;&lt;w:num w:numId="3"&gt;&lt;w:abstractNumId w:val="2"/&gt;&lt;/w:num&gt;&lt;w:num w:numId="4"&gt;&lt;w:abstractNumId w:val="3"/&gt;&lt;/w:num&gt;&lt;w:num w:numId="5"&gt;&lt;w:abstractNumId w:val="5"/&gt;&lt;/w:num&gt;&lt;w:num w:numId="6"&gt;&lt;w:abstractNumId w:val="0"/&gt;&lt;/w:num&gt;&lt;/w:numbering&gt;&lt;/pkg:xmlData&gt;&lt;/pkg:part&gt;&lt;pkg:part pkg:name="/word/glossary/webSettings.xml" pkg:contentType="application/vnd.openxmlformats-officedocument.wordprocessingml.webSettings+xml"&gt;&lt;pkg:xmlData&gt;&lt;w:webSetting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optimizeForBrowser/&gt;&lt;w:allowPNG/&gt;&lt;/w:webSettings&gt;&lt;/pkg:xmlData&gt;&lt;/pkg:part&gt;&lt;pkg:part pkg:name="/word/glossary/styles.xml" pkg:contentType="application/vnd.openxmlformats-officedocument.wordprocessingml.styles+xml"&gt;&lt;pkg:xmlData&gt;&lt;w:style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docDefaults&gt;&lt;w:rPrDefault&gt;&lt;w:rPr&gt;&lt;w:rFonts w:asciiTheme="minorHAnsi" w:eastAsiaTheme="minorEastAsia" w:hAnsiTheme="minorHAnsi" w:cstheme="minorBidi"/&gt;&lt;w:sz w:val="22"/&gt;&lt;w:szCs w:val="22"/&gt;&lt;w:lang w:val="de-DE" w:eastAsia="de-DE" w:bidi="ar-SA"/&gt;&lt;/w:rPr&gt;&lt;/w:rPrDefault&gt;&lt;w:pPrDefault&gt;&lt;w:pPr&gt;&lt;w:spacing w:after="160" w:line="259" w:lineRule="auto"/&gt;&lt;/w:pPr&gt;&lt;/w:pPrDefault&gt;&lt;/w:docDefaults&gt;&lt;w:latentStyles w:defLockedState="0" w:defUIPriority="99" w:defSemiHidden="0" w:defUnhideWhenUsed="0" w:defQFormat="0" w:count="371"&gt;&lt;w:lsdException w:name="Normal" w:uiPriority="0" w:qFormat="1"/&gt;&lt;w:lsdException w:name="heading 1" w:uiPriority="9" w:qFormat="1"/&gt;&lt;w:lsdException w:name="heading 2" w:semiHidden="1" w:uiPriority="9" w:unhideWhenUsed="1" w:qFormat="1"/&gt;&lt;w:lsdException w:name="heading 3" w:semiHidden="1" w:uiPriority="9" w:unhideWhenUsed="1" w:qFormat="1"/&gt;&lt;w:lsdException w:name="heading 4" w:semiHidden="1" w:uiPriority="9" w:unhideWhenUsed="1" w:qFormat="1"/&gt;&lt;w:lsdException w:name="heading 5" w:semiHidden="1" w:uiPriority="9" w:unhideWhenUsed="1" w:qFormat="1"/&gt;&lt;w:lsdException w:name="heading 6" w:semiHidden="1" w:uiPriority="9" w:unhideWhenUsed="1" w:qFormat="1"/&gt;&lt;w:lsdException w:name="heading 7" w:semiHidden="1" w:uiPriority="9" w:unhideWhenUsed="1" w:qFormat="1"/&gt;&lt;w:lsdException w:name="heading 8" w:semiHidden="1" w:uiPriority="9" w:unhideWhenUsed="1" w:qFormat="1"/&gt;&lt;w:lsdException w:name="heading 9" w:semiHidden="1" w:uiPriority="9" w:unhideWhenUsed="1" w:qFormat="1"/&gt;&lt;w:lsdException w:name="index 1" w:semiHidden="1" w:unhideWhenUsed="1"/&gt;&lt;w:lsdException w:name="index 2" w:semiHidden="1" w:unhideWhenUsed="1"/&gt;&lt;w:lsdException w:name="index 3" w:semiHidden="1" w:unhideWhenUsed="1"/&gt;&lt;w:lsdException w:name="index 4" w:semiHidden="1" w:unhideWhenUsed="1"/&gt;&lt;w:lsdException w:name="index 5" w:semiHidden="1" w:unhideWhenUsed="1"/&gt;&lt;w:lsdException w:name="index 6" w:semiHidden="1" w:unhideWhenUsed="1"/&gt;&lt;w:lsdException w:name="index 7" w:semiHidden="1" w:unhideWhenUsed="1"/&gt;&lt;w:lsdException w:name="index 8" w:semiHidden="1" w:unhideWhenUsed="1"/&gt;&lt;w:lsdException w:name="index 9" w:semiHidden="1" w:unhideWhenUsed="1"/&gt;&lt;w:lsdException w:name="toc 1" w:semiHidden="1" w:uiPriority="39" w:unhideWhenUsed="1"/&gt;&lt;w:lsdException w:name="toc 2" w:semiHidden="1" w:uiPriority="39" w:unhideWhenUsed="1"/&gt;&lt;w:lsdException w:name="toc 3" w:semiHidden="1" w:uiPriority="39" w:unhideWhenUsed="1"/&gt;&lt;w:lsdException w:name="toc 4" w:semiHidden="1" w:uiPriority="39" w:unhideWhenUsed="1"/&gt;&lt;w:lsdException w:name="toc 5" w:semiHidden="1" w:uiPriority="39" w:unhideWhenUsed="1"/&gt;&lt;w:lsdException w:name="toc 6" w:semiHidden="1" w:uiPriority="39" w:unhideWhenUsed="1"/&gt;&lt;w:lsdException w:name="toc 7" w:semiHidden="1" w:uiPriority="39" w:unhideWhenUsed="1"/&gt;&lt;w:lsdException w:name="toc 8" w:semiHidden="1" w:uiPriority="39" w:unhideWhenUsed="1"/&gt;&lt;w:lsdException w:name="toc 9" w:semiHidden="1" w:uiPriority="39" w:unhideWhenUsed="1"/&gt;&lt;w:lsdException w:name="Normal Indent" w:semiHidden="1" w:unhideWhenUsed="1"/&gt;&lt;w:lsdException w:name="footnote text" w:semiHidden="1" w:unhideWhenUsed="1"/&gt;&lt;w:lsdException w:name="annotation text" w:semiHidden="1" w:unhideWhenUsed="1"/&gt;&lt;w:lsdException w:name="header" w:semiHidden="1" w:unhideWhenUsed="1"/&gt;&lt;w:lsdException w:name="footer" w:semiHidden="1" w:unhideWhenUsed="1"/&gt;&lt;w:lsdException w:name="index heading" w:semiHidden="1" w:unhideWhenUsed="1"/&gt;&lt;w:lsdException w:name="caption" w:semiHidden="1" w:uiPriority="35" w:unhideWhenUsed="1" w:qFormat="1"/&gt;&lt;w:lsdException w:name="table of figures" w:semiHidden="1" w:unhideWhenUsed="1"/&gt;&lt;w:lsdException w:name="envelope address" w:semiHidden="1" w:unhideWhenUsed="1"/&gt;&lt;w:lsdException w:name="envelope return" w:semiHidden="1" w:unhideWhenUsed="1"/&gt;&lt;w:lsdException w:name="footnote reference" w:semiHidden="1" w:unhideWhenUsed="1"/&gt;&lt;w:lsdException w:name="annotation reference" w:semiHidden="1" w:unhideWhenUsed="1"/&gt;&lt;w:lsdException w:name="line number" w:semiHidden="1" w:unhideWhenUsed="1"/&gt;&lt;w:lsdException w:name="page number" w:semiHidden="1" w:unhideWhenUsed="1"/&gt;&lt;w:lsdException w:name="endnote reference" w:semiHidden="1" w:unhideWhenUsed="1"/&gt;&lt;w:lsdException w:name="endnote text" w:semiHidden="1" w:unhideWhenUsed="1"/&gt;&lt;w:lsdException w:name="table of authorities" w:semiHidden="1" w:unhideWhenUsed="1"/&gt;&lt;w:lsdException w:name="macro" w:semiHidden="1" w:unhideWhenUsed="1"/&gt;&lt;w:lsdException w:name="toa heading" w:semiHidden="1" w:unhideWhenUsed="1"/&gt;&lt;w:lsdException w:name="List" w:semiHidden="1" w:unhideWhenUsed="1"/&gt;&lt;w:lsdException w:name="List Bullet" w:semiHidden="1" w:unhideWhenUsed="1"/&gt;&lt;w:lsdException w:name="List Number" w:semiHidden="1" w:unhideWhenUsed="1"/&gt;&lt;w:lsdException w:name="List 2" w:semiHidden="1" w:unhideWhenUsed="1"/&gt;&lt;w:lsdException w:name="List 3" w:semiHidden="1" w:unhideWhenUsed="1"/&gt;&lt;w:lsdException w:name="List 4" w:semiHidden="1" w:unhideWhenUsed="1"/&gt;&lt;w:lsdException w:name="List 5" w:semiHidden="1" w:unhideWhenUsed="1"/&gt;&lt;w:lsdException w:name="List Bullet 2" w:semiHidden="1" w:unhideWhenUsed="1"/&gt;&lt;w:lsdException w:name="List Bullet 3" w:semiHidden="1" w:unhideWhenUsed="1"/&gt;&lt;w:lsdException w:name="List Bullet 4" w:semiHidden="1" w:unhideWhenUsed="1"/&gt;&lt;w:lsdException w:name="List Bullet 5" w:semiHidden="1" w:unhideWhenUsed="1"/&gt;&lt;w:lsdException w:name="List Number 2" w:semiHidden="1" w:unhideWhenUsed="1"/&gt;&lt;w:lsdException w:name="List Number 3" w:semiHidden="1" w:unhideWhenUsed="1"/&gt;&lt;w:lsdException w:name="List Number 4" w:semiHidden="1" w:unhideWhenUsed="1"/&gt;&lt;w:lsdException w:name="List Number 5" w:semiHidden="1" w:unhideWhenUsed="1"/&gt;&lt;w:lsdException w:name="Title" w:uiPriority="10" w:qFormat="1"/&gt;&lt;w:lsdException w:name="Closing" w:semiHidden="1" w:unhideWhenUsed="1"/&gt;&lt;w:lsdException w:name="Signature" w:semiHidden="1" w:unhideWhenUsed="1"/&gt;&lt;w:lsdException w:name="Default Paragraph Font" w:semiHidden="1" w:uiPriority="1" w:unhideWhenUsed="1"/&gt;&lt;w:lsdException w:name="Body Text" w:semiHidden="1" w:unhideWhenUsed="1"/&gt;&lt;w:lsdException w:name="Body Text Indent" w:semiHidden="1" w:unhideWhenUsed="1"/&gt;&lt;w:lsdException w:name="List Continue" w:semiHidden="1" w:unhideWhenUsed="1"/&gt;&lt;w:lsdException w:name="List Continue 2" w:semiHidden="1" w:unhideWhenUsed="1"/&gt;&lt;w:lsdException w:name="List Continue 3" w:semiHidden="1" w:unhideWhenUsed="1"/&gt;&lt;w:lsdException w:name="List Continue 4" w:semiHidden="1" w:unhideWhenUsed="1"/&gt;&lt;w:lsdException w:name="List Continue 5" w:semiHidden="1" w:unhideWhenUsed="1"/&gt;&lt;w:lsdException w:name="Message Header" w:semiHidden="1" w:unhideWhenUsed="1"/&gt;&lt;w:lsdException w:name="Subtitle" w:uiPriority="11" w:qFormat="1"/&gt;&lt;w:lsdException w:name="Salutation" w:semiHidden="1" w:unhideWhenUsed="1"/&gt;&lt;w:lsdException w:name="Date" w:semiHidden="1" w:unhideWhenUsed="1"/&gt;&lt;w:lsdException w:name="Body Text First Indent" w:semiHidden="1" w:unhideWhenUsed="1"/&gt;&lt;w:lsdException w:name="Body Text First Indent 2" w:semiHidden="1" w:unhideWhenUsed="1"/&gt;&lt;w:lsdException w:name="Note Heading" w:semiHidden="1" w:unhideWhenUsed="1"/&gt;&lt;w:lsdException w:name="Body Text 2" w:semiHidden="1" w:unhideWhenUsed="1"/&gt;&lt;w:lsdException w:name="Body Text 3" w:semiHidden="1" w:unhideWhenUsed="1"/&gt;&lt;w:lsdException w:name="Body Text Indent 2" w:semiHidden="1" w:unhideWhenUsed="1"/&gt;&lt;w:lsdException w:name="Body Text Indent 3" w:semiHidden="1" w:unhideWhenUsed="1"/&gt;&lt;w:lsdException w:name="Block Text" w:semiHidden="1" w:unhideWhenUsed="1"/&gt;&lt;w:lsdException w:name="Hyperlink" w:semiHidden="1" w:unhideWhenUsed="1"/&gt;&lt;w:lsdException w:name="FollowedHyperlink" w:semiHidden="1" w:unhideWhenUsed="1"/&gt;&lt;w:lsdException w:name="Strong" w:uiPriority="22" w:qFormat="1"/&gt;&lt;w:lsdException w:name="Emphasis" w:uiPriority="20" w:qFormat="1"/&gt;&lt;w:lsdException w:name="Document Map" w:semiHidden="1" w:unhideWhenUsed="1"/&gt;&lt;w:lsdException w:name="Plain Text" w:semiHidden="1" w:unhideWhenUsed="1"/&gt;&lt;w:lsdException w:name="E-mail Signature" w:semiHidden="1" w:unhideWhenUsed="1"/&gt;&lt;w:lsdException w:name="HTML Top of Form" w:semiHidden="1" w:unhideWhenUsed="1"/&gt;&lt;w:lsdException w:name="HTML Bottom of Form" w:semiHidden="1" w:unhideWhenUsed="1"/&gt;&lt;w:lsdException w:name="Normal (Web)" w:semiHidden="1" w:unhideWhenUsed="1"/&gt;&lt;w:lsdException w:name="HTML Acronym" w:semiHidden="1" w:unhideWhenUsed="1"/&gt;&lt;w:lsdException w:name="HTML Address" w:semiHidden="1" w:unhideWhenUsed="1"/&gt;&lt;w:lsdException w:name="HTML Cite" w:semiHidden="1" w:unhideWhenUsed="1"/&gt;&lt;w:lsdException w:name="HTML Code" w:semiHidden="1" w:unhideWhenUsed="1"/&gt;&lt;w:lsdException w:name="HTML Definition" w:semiHidden="1" w:unhideWhenUsed="1"/&gt;&lt;w:lsdException w:name="HTML Keyboard" w:semiHidden="1" w:unhideWhenUsed="1"/&gt;&lt;w:lsdException w:name="HTML Preformatted" w:semiHidden="1" w:unhideWhenUsed="1"/&gt;&lt;w:lsdException w:name="HTML Sample" w:semiHidden="1" w:unhideWhenUsed="1"/&gt;&lt;w:lsdException w:name="HTML Typewriter" w:semiHidden="1" w:unhideWhenUsed="1"/&gt;&lt;w:lsdException w:name="HTML Variable" w:semiHidden="1" w:unhideWhenUsed="1"/&gt;&lt;w:lsdException w:name="Normal Table" w:semiHidden="1" w:unhideWhenUsed="1"/&gt;&lt;w:lsdException w:name="annotation subject" w:semiHidden="1" w:unhideWhenUsed="1"/&gt;&lt;w:lsdException w:name="No List" w:semiHidden="1" w:unhideWhenUsed="1"/&gt;&lt;w:lsdException w:name="Outline List 1" w:semiHidden="1" w:unhideWhenUsed="1"/&gt;&lt;w:lsdException w:name="Outline List 2" w:semiHidden="1" w:unhideWhenUsed="1"/&gt;&lt;w:lsdException w:name="Outline List 3" w:semiHidden="1" w:unhideWhenUsed="1"/&gt;&lt;w:lsdException w:name="Table Simple 1" w:semiHidden="1" w:unhideWhenUsed="1"/&gt;&lt;w:lsdException w:name="Table Simple 2" w:semiHidden="1" w:unhideWhenUsed="1"/&gt;&lt;w:lsdException w:name="Table Simple 3" w:semiHidden="1" w:unhideWhenUsed="1"/&gt;&lt;w:lsdException w:name="Table Classic 1" w:semiHidden="1" w:unhideWhenUsed="1"/&gt;&lt;w:lsdException w:name="Table Classic 2" w:semiHidden="1" w:unhideWhenUsed="1"/&gt;&lt;w:lsdException w:name="Table Classic 3" w:semiHidden="1" w:unhideWhenUsed="1"/&gt;&lt;w:lsdException w:name="Table Classic 4" w:semiHidden="1" w:unhideWhenUsed="1"/&gt;&lt;w:lsdException w:name="Table Colorful 1" w:semiHidden="1" w:unhideWhenUsed="1"/&gt;&lt;w:lsdException w:name="Table Colorful 2" w:semiHidden="1" w:unhideWhenUsed="1"/&gt;&lt;w:lsdException w:name="Table Colorful 3" w:semiHidden="1" w:unhideWhenUsed="1"/&gt;&lt;w:lsdException w:name="Table Columns 1" w:semiHidden="1" w:unhideWhenUsed="1"/&gt;&lt;w:lsdException w:name="Table Columns 2" w:semiHidden="1" w:unhideWhenUsed="1"/&gt;&lt;w:lsdException w:name="Table Columns 3" w:semiHidden="1" w:unhideWhenUsed="1"/&gt;&lt;w:lsdException w:name="Table Columns 4" w:semiHidden="1" w:unhideWhenUsed="1"/&gt;&lt;w:lsdException w:name="Table Columns 5" w:semiHidden="1" w:unhideWhenUsed="1"/&gt;&lt;w:lsdException w:name="Table Grid 1" w:semiHidden="1" w:unhideWhenUsed="1"/&gt;&lt;w:lsdException w:name="Table Grid 2" w:semiHidden="1" w:unhideWhenUsed="1"/&gt;&lt;w:lsdException w:name="Table Grid 3" w:semiHidden="1" w:unhideWhenUsed="1"/&gt;&lt;w:lsdException w:name="Table Grid 4" w:semiHidden="1" w:unhideWhenUsed="1"/&gt;&lt;w:lsdException w:name="Table Grid 5" w:semiHidden="1" w:unhideWhenUsed="1"/&gt;&lt;w:lsdException w:name="Table Grid 6" w:semiHidden="1" w:unhideWhenUsed="1"/&gt;&lt;w:lsdException w:name="Table Grid 7" w:semiHidden="1" w:unhideWhenUsed="1"/&gt;&lt;w:lsdException w:name="Table Grid 8" w:semiHidden="1" w:unhideWhenUsed="1"/&gt;&lt;w:lsdException w:name="Table List 1" w:semiHidden="1" w:unhideWhenUsed="1"/&gt;&lt;w:lsdException w:name="Table List 2" w:semiHidden="1" w:unhideWhenUsed="1"/&gt;&lt;w:lsdException w:name="Table List 3" w:semiHidden="1" w:unhideWhenUsed="1"/&gt;&lt;w:lsdException w:name="Table List 4" w:semiHidden="1" w:unhideWhenUsed="1"/&gt;&lt;w:lsdException w:name="Table List 5" w:semiHidden="1" w:unhideWhenUsed="1"/&gt;&lt;w:lsdException w:name="Table List 6" w:semiHidden="1" w:unhideWhenUsed="1"/&gt;&lt;w:lsdException w:name="Table List 7" w:semiHidden="1" w:unhideWhenUsed="1"/&gt;&lt;w:lsdException w:name="Table List 8" w:semiHidden="1" w:unhideWhenUsed="1"/&gt;&lt;w:lsdException w:name="Table 3D effects 1" w:semiHidden="1" w:unhideWhenUsed="1"/&gt;&lt;w:lsdException w:name="Table 3D effects 2" w:semiHidden="1" w:unhideWhenUsed="1"/&gt;&lt;w:lsdException w:name="Table 3D effects 3" w:semiHidden="1" w:unhideWhenUsed="1"/&gt;&lt;w:lsdException w:name="Table Contemporary" w:semiHidden="1" w:unhideWhenUsed="1"/&gt;&lt;w:lsdException w:name="Table Elegant" w:semiHidden="1" w:unhideWhenUsed="1"/&gt;&lt;w:lsdException w:name="Table Professional" w:semiHidden="1" w:unhideWhenUsed="1"/&gt;&lt;w:lsdException w:name="Table Subtle 1" w:semiHidden="1" w:unhideWhenUsed="1"/&gt;&lt;w:lsdException w:name="Table Subtle 2" w:semiHidden="1" w:unhideWhenUsed="1"/&gt;&lt;w:lsdException w:name="Table Web 1" w:semiHidden="1" w:unhideWhenUsed="1"/&gt;&lt;w:lsdException w:name="Table Web 2" w:semiHidden="1" w:unhideWhenUsed="1"/&gt;&lt;w:lsdException w:name="Table Web 3" w:semiHidden="1" w:unhideWhenUsed="1"/&gt;&lt;w:lsdException w:name="Balloon Text" w:semiHidden="1" w:unhideWhenUsed="1"/&gt;&lt;w:lsdException w:name="Table Grid" w:uiPriority="39"/&gt;&lt;w:lsdException w:name="Table Theme" w:semiHidden="1" w:unhideWhenUsed="1"/&gt;&lt;w:lsdException w:name="Placeholder Text" w:semiHidden="1"/&gt;&lt;w:lsdException w:name="No Spacing" w:uiPriority="1" w:qFormat="1"/&gt;&lt;w:lsdException w:name="Light Shading" w:uiPriority="60"/&gt;&lt;w:lsdException w:name="Light List" w:uiPriority="61"/&gt;&lt;w:lsdException w:name="Light Grid" w:uiPriority="62"/&gt;&lt;w:lsdException w:name="Medium Shading 1" w:uiPriority="63"/&gt;&lt;w:lsdException w:name="Medium Shading 2" w:uiPriority="64"/&gt;&lt;w:lsdException w:name="Medium List 1" w:uiPriority="65"/&gt;&lt;w:lsdException w:name="Medium List 2" w:uiPriority="66"/&gt;&lt;w:lsdException w:name="Medium Grid 1" w:uiPriority="67"/&gt;&lt;w:lsdException w:name="Medium Grid 2" w:uiPriority="68"/&gt;&lt;w:lsdException w:name="Medium Grid 3" w:uiPriority="69"/&gt;&lt;w:lsdException w:name="Dark List" w:uiPriority="70"/&gt;&lt;w:lsdException w:name="Colorful Shading" w:uiPriority="71"/&gt;&lt;w:lsdException w:name="Colorful List" w:uiPriority="72"/&gt;&lt;w:lsdException w:name="Colorful Grid" w:uiPriority="73"/&gt;&lt;w:lsdException w:name="Light Shading Accent 1" w:uiPriority="60"/&gt;&lt;w:lsdException w:name="Light List Accent 1" w:uiPriority="61"/&gt;&lt;w:lsdException w:name="Light Grid Accent 1" w:uiPriority="62"/&gt;&lt;w:lsdException w:name="Medium Shading 1 Accent 1" w:uiPriority="63"/&gt;&lt;w:lsdException w:name="Medium Shading 2 Accent 1" w:uiPriority="64"/&gt;&lt;w:lsdException w:name="Medium List 1 Accent 1" w:uiPriority="65"/&gt;&lt;w:lsdException w:name="Revision" w:semiHidden="1"/&gt;&lt;w:lsdException w:name="List Paragraph" w:uiPriority="34" w:qFormat="1"/&gt;&lt;w:lsdException w:name="Quote" w:uiPriority="29" w:qFormat="1"/&gt;&lt;w:lsdException w:name="Intense Quote" w:uiPriority="30" w:qFormat="1"/&gt;&lt;w:lsdException w:name="Medium List 2 Accent 1" w:uiPriority="66"/&gt;&lt;w:lsdException w:name="Medium Grid 1 Accent 1" w:uiPriority="67"/&gt;&lt;w:lsdException w:name="Medium Grid 2 Accent 1" w:uiPriority="68"/&gt;&lt;w:lsdException w:name="Medium Grid 3 Accent 1" w:uiPriority="69"/&gt;&lt;w:lsdException w:name="Dark List Accent 1" w:uiPriority="70"/&gt;&lt;w:lsdException w:name="Colorful Shading Accent 1" w:uiPriority="71"/&gt;&lt;w:lsdException w:name="Colorful List Accent 1" w:uiPriority="72"/&gt;&lt;w:lsdException w:name="Colorful Grid Accent 1" w:uiPriority="73"/&gt;&lt;w:lsdException w:name="Light Shading Accent 2" w:uiPriority="60"/&gt;&lt;w:lsdException w:name="Light List Accent 2" w:uiPriority="61"/&gt;&lt;w:lsdException w:name="Light Grid Accent 2" w:uiPriority="62"/&gt;&lt;w:lsdException w:name="Medium Shading 1 Accent 2" w:uiPriority="63"/&gt;&lt;w:lsdException w:name="Medium Shading 2 Accent 2" w:uiPriority="64"/&gt;&lt;w:lsdException w:name="Medium List 1 Accent 2" w:uiPriority="65"/&gt;&lt;w:lsdException w:name="Medium List 2 Accent 2" w:uiPriority="66"/&gt;&lt;w:lsdException w:name="Medium Grid 1 Accent 2" w:uiPriority="67"/&gt;&lt;w:lsdException w:name="Medium Grid 2 Accent 2" w:uiPriority="68"/&gt;&lt;w:lsdException w:name="Medium Grid 3 Accent 2" w:uiPriority="69"/&gt;&lt;w:lsdException w:name="Dark List Accent 2" w:uiPriority="70"/&gt;&lt;w:lsdException w:name="Colorful Shading Accent 2" w:uiPriority="71"/&gt;&lt;w:lsdException w:name="Colorful List Accent 2" w:uiPriority="72"/&gt;&lt;w:lsdException w:name="Colorful Grid Accent 2" w:uiPriority="73"/&gt;&lt;w:lsdException w:name="Light Shading Accent 3" w:uiPriority="60"/&gt;&lt;w:lsdException w:name="Light List Accent 3" w:uiPriority="61"/&gt;&lt;w:lsdException w:name="Light Grid Accent 3" w:uiPriority="62"/&gt;&lt;w:lsdException w:name="Medium Shading 1 Accent 3" w:uiPriority="63"/&gt;&lt;w:lsdException w:name="Medium Shading 2 Accent 3" w:uiPriority="64"/&gt;&lt;w:lsdException w:name="Medium List 1 Accent 3" w:uiPriority="65"/&gt;&lt;w:lsdException w:name="Medium List 2 Accent 3" w:uiPriority="66"/&gt;&lt;w:lsdException w:name="Medium Grid 1 Accent 3" w:uiPriority="67"/&gt;&lt;w:lsdException w:name="Medium Grid 2 Accent 3" w:uiPriority="68"/&gt;&lt;w:lsdException w:name="Medium Grid 3 Accent 3" w:uiPriority="69"/&gt;&lt;w:lsdException w:name="Dark List Accent 3" w:uiPriority="70"/&gt;&lt;w:lsdException w:name="Colorful Shading Accent 3" w:uiPriority="71"/&gt;&lt;w:lsdException w:name="Colorful List Accent 3" w:uiPriority="72"/&gt;&lt;w:lsdException w:name="Colorful Grid Accent 3" w:uiPriority="73"/&gt;&lt;w:lsdException w:name="Light Shading Accent 4" w:uiPriority="60"/&gt;&lt;w:lsdException w:name="Light List Accent 4" w:uiPriority="61"/&gt;&lt;w:lsdException w:name="Light Grid Accent 4" w:uiPriority="62"/&gt;&lt;w:lsdException w:name="Medium Shading 1 Accent 4" w:uiPriority="63"/&gt;&lt;w:lsdException w:name="Medium Shading 2 Accent 4" w:uiPriority="64"/&gt;&lt;w:lsdException w:name="Medium List 1 Accent 4" w:uiPriority="65"/&gt;&lt;w:lsdException w:name="Medium List 2 Accent 4" w:uiPriority="66"/&gt;&lt;w:lsdException w:name="Medium Grid 1 Accent 4" w:uiPriority="67"/&gt;&lt;w:lsdException w:name="Medium Grid 2 Accent 4" w:uiPriority="68"/&gt;&lt;w:lsdException w:name="Medium Grid 3 Accent 4" w:uiPriority="69"/&gt;&lt;w:lsdException w:name="Dark List Accent 4" w:uiPriority="70"/&gt;&lt;w:lsdException w:name="Colorful Shading Accent 4" w:uiPriority="71"/&gt;&lt;w:lsdException w:name="Colorful List Accent 4" w:uiPriority="72"/&gt;&lt;w:lsdException w:name="Colorful Grid Accent 4" w:uiPriority="73"/&gt;&lt;w:lsdException w:name="Light Shading Accent 5" w:uiPriority="60"/&gt;&lt;w:lsdException w:name="Light List Accent 5" w:uiPriority="61"/&gt;&lt;w:lsdException w:name="Light Grid Accent 5" w:uiPriority="62"/&gt;&lt;w:lsdException w:name="Medium Shading 1 Accent 5" w:uiPriority="63"/&gt;&lt;w:lsdException w:name="Medium Shading 2 Accent 5" w:uiPriority="64"/&gt;&lt;w:lsdException w:name="Medium List 1 Accent 5" w:uiPriority="65"/&gt;&lt;w:lsdException w:name="Medium List 2 Accent 5" w:uiPriority="66"/&gt;&lt;w:lsdException w:name="Medium Grid 1 Accent 5" w:uiPriority="67"/&gt;&lt;w:lsdException w:name="Medium Grid 2 Accent 5" w:uiPriority="68"/&gt;&lt;w:lsdException w:name="Medium Grid 3 Accent 5" w:uiPriority="69"/&gt;&lt;w:lsdException w:name="Dark List Accent 5" w:uiPriority="70"/&gt;&lt;w:lsdException w:name="Colorful Shading Accent 5" w:uiPriority="71"/&gt;&lt;w:lsdException w:name="Colorful List Accent 5" w:uiPriority="72"/&gt;&lt;w:lsdException w:name="Colorful Grid Accent 5" w:uiPriority="73"/&gt;&lt;w:lsdException w:name="Light Shading Accent 6" w:uiPriority="60"/&gt;&lt;w:lsdException w:name="Light List Accent 6" w:uiPriority="61"/&gt;&lt;w:lsdException w:name="Light Grid Accent 6" w:uiPriority="62"/&gt;&lt;w:lsdException w:name="Medium Shading 1 Accent 6" w:uiPriority="63"/&gt;&lt;w:lsdException w:name="Medium Shading 2 Accent 6" w:uiPriority="64"/&gt;&lt;w:lsdException w:name="Medium List 1 Accent 6" w:uiPriority="65"/&gt;&lt;w:lsdException w:name="Medium List 2 Accent 6" w:uiPriority="66"/&gt;&lt;w:lsdException w:name="Medium Grid 1 Accent 6" w:uiPriority="67"/&gt;&lt;w:lsdException w:name="Medium Grid 2 Accent 6" w:uiPriority="68"/&gt;&lt;w:lsdException w:name="Medium Grid 3 Accent 6" w:uiPriority="69"/&gt;&lt;w:lsdException w:name="Dark List Accent 6" w:uiPriority="70"/&gt;&lt;w:lsdException w:name="Colorful Shading Accent 6" w:uiPriority="71"/&gt;&lt;w:lsdException w:name="Colorful List Accent 6" w:uiPriority="72"/&gt;&lt;w:lsdException w:name="Colorful Grid Accent 6" w:uiPriority="73"/&gt;&lt;w:lsdException w:name="Subtle Emphasis" w:uiPriority="19" w:qFormat="1"/&gt;&lt;w:lsdException w:name="Intense Emphasis" w:uiPriority="21" w:qFormat="1"/&gt;&lt;w:lsdException w:name="Subtle Reference" w:uiPriority="31" w:qFormat="1"/&gt;&lt;w:lsdException w:name="Intense Reference" w:uiPriority="32" w:qFormat="1"/&gt;&lt;w:lsdException w:name="Book Title" w:uiPriority="33" w:qFormat="1"/&gt;&lt;w:lsdException w:name="Bibliography" w:semiHidden="1" w:uiPriority="37" w:unhideWhenUsed="1"/&gt;&lt;w:lsdException w:name="TOC Heading" w:semiHidden="1" w:uiPriority="39" w:unhideWhenUsed="1" w:qFormat="1"/&gt;&lt;w:lsdException w:name="Plain Table 1" w:uiPriority="41"/&gt;&lt;w:lsdException w:name="Plain Table 2" w:uiPriority="42"/&gt;&lt;w:lsdException w:name="Plain Table 3" w:uiPriority="43"/&gt;&lt;w:lsdException w:name="Plain Table 4" w:uiPriority="44"/&gt;&lt;w:lsdException w:name="Plain Table 5" w:uiPriority="45"/&gt;&lt;w:lsdException w:name="Grid Table Light" w:uiPriority="40"/&gt;&lt;w:lsdException w:name="Grid Table 1 Light" w:uiPriority="46"/&gt;&lt;w:lsdException w:name="Grid Table 2" w:uiPriority="47"/&gt;&lt;w:lsdException w:name="Grid Table 3" w:uiPriority="48"/&gt;&lt;w:lsdException w:name="Grid Table 4" w:uiPriority="49"/&gt;&lt;w:lsdException w:name="Grid Table 5 Dark" w:uiPriority="50"/&gt;&lt;w:lsdException w:name="Grid Table 6 Colorful" w:uiPriority="51"/&gt;&lt;w:lsdException w:name="Grid Table 7 Colorful" w:uiPriority="52"/&gt;&lt;w:lsdException w:name="Grid Table 1 Light Accent 1" w:uiPriority="46"/&gt;&lt;w:lsdException w:name="Grid Table 2 Accent 1" w:uiPriority="47"/&gt;&lt;w:lsdException w:name="Grid Table 3 Accent 1" w:uiPriority="48"/&gt;&lt;w:lsdException w:name="Grid Table 4 Accent 1" w:uiPriority="49"/&gt;&lt;w:lsdException w:name="Grid Table 5 Dark Accent 1" w:uiPriority="50"/&gt;&lt;w:lsdException w:name="Grid Table 6 Colorful Accent 1" w:uiPriority="51"/&gt;&lt;w:lsdException w:name="Grid Table 7 Colorful Accent 1" w:uiPriority="52"/&gt;&lt;w:lsdException w:name="Grid Table 1 Light Accent 2" w:uiPriority="46"/&gt;&lt;w:lsdException w:name="Grid Table 2 Accent 2" w:uiPriority="47"/&gt;&lt;w:lsdException w:name="Grid Table 3 Accent 2" w:uiPriority="48"/&gt;&lt;w:lsdException w:name="Grid Table 4 Accent 2" w:uiPriority="49"/&gt;&lt;w:lsdException w:name="Grid Table 5 Dark Accent 2" w:uiPriority="50"/&gt;&lt;w:lsdException w:name="Grid Table 6 Colorful Accent 2" w:uiPriority="51"/&gt;&lt;w:lsdException w:name="Grid Table 7 Colorful Accent 2" w:uiPriority="52"/&gt;&lt;w:lsdException w:name="Grid Table 1 Light Accent 3" w:uiPriority="46"/&gt;&lt;w:lsdException w:name="Grid Table 2 Accent 3" w:uiPriority="47"/&gt;&lt;w:lsdException w:name="Grid Table 3 Accent 3" w:uiPriority="48"/&gt;&lt;w:lsdException w:name="Grid Table 4 Accent 3" w:uiPriority="49"/&gt;&lt;w:lsdException w:name="Grid Table 5 Dark Accent 3" w:uiPriority="50"/&gt;&lt;w:lsdException w:name="Grid Table 6 Colorful Accent 3" w:uiPriority="51"/&gt;&lt;w:lsdException w:name="Grid Table 7 Colorful Accent 3" w:uiPriority="52"/&gt;&lt;w:lsdException w:name="Grid Table 1 Light Accent 4" w:uiPriority="46"/&gt;&lt;w:lsdException w:name="Grid Table 2 Accent 4" w:uiPriority="47"/&gt;&lt;w:lsdException w:name="Grid Table 3 Accent 4" w:uiPriority="48"/&gt;&lt;w:lsdException w:name="Grid Table 4 Accent 4" w:uiPriority="49"/&gt;&lt;w:lsdException w:name="Grid Table 5 Dark Accent 4" w:uiPriority="50"/&gt;&lt;w:lsdException w:name="Grid Table 6 Colorful Accent 4" w:uiPriority="51"/&gt;&lt;w:lsdException w:name="Grid Table 7 Colorful Accent 4" w:uiPriority="52"/&gt;&lt;w:lsdException w:name="Grid Table 1 Light Accent 5" w:uiPriority="46"/&gt;&lt;w:lsdException w:name="Grid Table 2 Accent 5" w:uiPriority="47"/&gt;&lt;w:lsdException w:name="Grid Table 3 Accent 5" w:uiPriority="48"/&gt;&lt;w:lsdException w:name="Grid Table 4 Accent 5" w:uiPriority="49"/&gt;&lt;w:lsdException w:name="Grid Table 5 Dark Accent 5" w:uiPriority="50"/&gt;&lt;w:lsdException w:name="Grid Table 6 Colorful Accent 5" w:uiPriority="51"/&gt;&lt;w:lsdException w:name="Grid Table 7 Colorful Accent 5" w:uiPriority="52"/&gt;&lt;w:lsdException w:name="Grid Table 1 Light Accent 6" w:uiPriority="46"/&gt;&lt;w:lsdException w:name="Grid Table 2 Accent 6" w:uiPriority="47"/&gt;&lt;w:lsdException w:name="Grid Table 3 Accent 6" w:uiPriority="48"/&gt;&lt;w:lsdException w:name="Grid Table 4 Accent 6" w:uiPriority="49"/&gt;&lt;w:lsdException w:name="Grid Table 5 Dark Accent 6" w:uiPriority="50"/&gt;&lt;w:lsdException w:name="Grid Table 6 Colorful Accent 6" w:uiPriority="51"/&gt;&lt;w:lsdException w:name="Grid Table 7 Colorful Accent 6" w:uiPriority="52"/&gt;&lt;w:lsdException w:name="List Table 1 Light" w:uiPriority="46"/&gt;&lt;w:lsdException w:name="List Table 2" w:uiPriority="47"/&gt;&lt;w:lsdException w:name="List Table 3" w:uiPriority="48"/&gt;&lt;w:lsdException w:name="List Table 4" w:uiPriority="49"/&gt;&lt;w:lsdException w:name="List Table 5 Dark" w:uiPriority="50"/&gt;&lt;w:lsdException w:name="List Table 6 Colorful" w:uiPriority="51"/&gt;&lt;w:lsdException w:name="List Table 7 Colorful" w:uiPriority="52"/&gt;&lt;w:lsdException w:name="List Table 1 Light Accent 1" w:uiPriority="46"/&gt;&lt;w:lsdException w:name="List Table 2 Accent 1" w:uiPriority="47"/&gt;&lt;w:lsdException w:name="List Table 3 Accent 1" w:uiPriority="48"/&gt;&lt;w:lsdException w:name="List Table 4 Accent 1" w:uiPriority="49"/&gt;&lt;w:lsdException w:name="List Table 5 Dark Accent 1" w:uiPriority="50"/&gt;&lt;w:lsdException w:name="List Table 6 Colorful Accent 1" w:uiPriority="51"/&gt;&lt;w:lsdException w:name="List Table 7 Colorful Accent 1" w:uiPriority="52"/&gt;&lt;w:lsdException w:name="List Table 1 Light Accent 2" w:uiPriority="46"/&gt;&lt;w:lsdException w:name="List Table 2 Accent 2" w:uiPriority="47"/&gt;&lt;w:lsdException w:name="List Table 3 Accent 2" w:uiPriority="48"/&gt;&lt;w:lsdException w:name="List Table 4 Accent 2" w:uiPriority="49"/&gt;&lt;w:lsdException w:name="List Table 5 Dark Accent 2" w:uiPriority="50"/&gt;&lt;w:lsdException w:name="List Table 6 Colorful Accent 2" w:uiPriority="51"/&gt;&lt;w:lsdException w:name="List Table 7 Colorful Accent 2" w:uiPriority="52"/&gt;&lt;w:lsdException w:name="List Table 1 Light Accent 3" w:uiPriority="46"/&gt;&lt;w:lsdException w:name="List Table 2 Accent 3" w:uiPriority="47"/&gt;&lt;w:lsdException w:name="List Table 3 Accent 3" w:uiPriority="48"/&gt;&lt;w:lsdException w:name="List Table 4 Accent 3" w:uiPriority="49"/&gt;&lt;w:lsdException w:name="List Table 5 Dark Accent 3" w:uiPriority="50"/&gt;&lt;w:lsdException w:name="List Table 6 Colorful Accent 3" w:uiPriority="51"/&gt;&lt;w:lsdException w:name="List Table 7 Colorful Accent 3" w:uiPriority="52"/&gt;&lt;w:lsdException w:name="List Table 1 Light Accent 4" w:uiPriority="46"/&gt;&lt;w:lsdException w:name="List Table 2 Accent 4" w:uiPriority="47"/&gt;&lt;w:lsdException w:name="List Table 3 Accent 4" w:uiPriority="48"/&gt;&lt;w:lsdException w:name="List Table 4 Accent 4" w:uiPriority="49"/&gt;&lt;w:lsdException w:name="List Table 5 Dark Accent 4" w:uiPriority="50"/&gt;&lt;w:lsdException w:name="List Table 6 Colorful Accent 4" w:uiPriority="51"/&gt;&lt;w:lsdException w:name="List Table 7 Colorful Accent 4" w:uiPriority="52"/&gt;&lt;w:lsdException w:name="List Table 1 Light Accent 5" w:uiPriority="46"/&gt;&lt;w:lsdException w:name="List Table 2 Accent 5" w:uiPriority="47"/&gt;&lt;w:lsdException w:name="List Table 3 Accent 5" w:uiPriority="48"/&gt;&lt;w:lsdException w:name="List Table 4 Accent 5" w:uiPriority="49"/&gt;&lt;w:lsdException w:name="List Table 5 Dark Accent 5" w:uiPriority="50"/&gt;&lt;w:lsdException w:name="List Table 6 Colorful Accent 5" w:uiPriority="51"/&gt;&lt;w:lsdException w:name="List Table 7 Colorful Accent 5" w:uiPriority="52"/&gt;&lt;w:lsdException w:name="List Table 1 Light Accent 6" w:uiPriority="46"/&gt;&lt;w:lsdException w:name="List Table 2 Accent 6" w:uiPriority="47"/&gt;&lt;w:lsdException w:name="List Table 3 Accent 6" w:uiPriority="48"/&gt;&lt;w:lsdException w:name="List Table 4 Accent 6" w:uiPriority="49"/&gt;&lt;w:lsdException w:name="List Table 5 Dark Accent 6" w:uiPriority="50"/&gt;&lt;w:lsdException w:name="List Table 6 Colorful Accent 6" w:uiPriority="51"/&gt;&lt;w:lsdException w:name="List Table 7 Colorful Accent 6" w:uiPriority="52"/&gt;&lt;/w:latentStyles&gt;&lt;w:style w:type="paragraph" w:default="1" w:styleId="Standard"&gt;&lt;w:name w:val="Normal"/&gt;&lt;w:qFormat/&gt;&lt;/w:style&gt;&lt;w:style w:type="character" w:default="1" w:styleId="Absatz-Standardschriftart"&gt;&lt;w:name w:val="Default Paragraph Font"/&gt;&lt;w:uiPriority w:val="1"/&gt;&lt;w:semiHidden/&gt;&lt;w:unhideWhenUsed/&gt;&lt;/w:style&gt;&lt;w:style w:type="table" w:default="1" w:styleId="NormaleTabelle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KeineListe"&gt;&lt;w:name w:val="No List"/&gt;&lt;w:uiPriority w:val="99"/&gt;&lt;w:semiHidden/&gt;&lt;w:unhideWhenUsed/&gt;&lt;/w:style&gt;&lt;w:style w:type="character" w:styleId="Platzhaltertext"&gt;&lt;w:name w:val="Placeholder Text"/&gt;&lt;w:basedOn w:val="Absatz-Standardschriftart"/&gt;&lt;w:uiPriority w:val="99"/&gt;&lt;w:semiHidden/&gt;&lt;w:rPr&gt;&lt;w:color w:val="808080"/&gt;&lt;/w:rPr&gt;&lt;/w:style&gt;&lt;w:style w:type="paragraph" w:customStyle="1" w:styleId="D129ACAF5DC147D3B3A0C9654A4273A6"&gt;&lt;w:name w:val="D129ACAF5DC147D3B3A0C9654A4273A6"/&gt;&lt;/w:style&gt;&lt;/w:styles&gt;&lt;/pkg:xmlData&gt;&lt;/pkg:part&gt;&lt;pkg:part pkg:name="/word/styles.xml" pkg:contentType="application/vnd.openxmlformats-officedocument.wordprocessingml.styles+xml"&gt;&lt;pkg:xmlData&gt;&lt;w:style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docDefaults&gt;&lt;w:rPrDefault&gt;&lt;w:rPr&gt;&lt;w:rFonts w:asciiTheme="minorHAnsi" w:eastAsiaTheme="minorHAnsi" w:hAnsiTheme="minorHAnsi" w:cstheme="minorBidi"/&gt;&lt;w:sz w:val="22"/&gt;&lt;w:szCs w:val="22"/&gt;&lt;w:lang w:val="en-US" w:eastAsia="en-US" w:bidi="ar-SA"/&gt;&lt;/w:rPr&gt;&lt;/w:rPrDefault&gt;&lt;w:pPrDefault&gt;&lt;w:pPr&gt;&lt;w:spacing w:after="200" w:line="276" w:lineRule="auto"/&gt;&lt;/w:pPr&gt;&lt;/w:pPrDefault&gt;&lt;/w:docDefaults&gt;&lt;w:style w:type="paragraph" w:default="1" w:styleId="Standard"&gt;&lt;w:name w:val="Normal"/&gt;&lt;w:qFormat/&gt;&lt;w:rsid w:val="00FA0B6D"/&gt;&lt;w:rPr&gt;&lt;w:rFonts w:ascii="Arial" w:hAnsi="Arial"/&gt;&lt;/w:rPr&gt;&lt;/w:style&gt;&lt;w:style w:type="paragraph" w:styleId="berschrift1"&gt;&lt;w:name w:val="heading 1"/&gt;&lt;w:basedOn w:val="Standard"/&gt;&lt;w:next w:val="Standard"/&gt;&lt;w:link w:val="berschrift1Zchn"/&gt;&lt;w:uiPriority w:val="9"/&gt;&lt;w:qFormat/&gt;&lt;w:rsid w:val="0086544F"/&gt;&lt;w:pPr&gt;&lt;w:keepNext/&gt;&lt;w:keepLines/&gt;&lt;w:spacing w:before="480" w:after="0"/&gt;&lt;w:outlineLvl w:val="0"/&gt;&lt;/w:pPr&gt;&lt;w:rPr&gt;&lt;w:rFonts w:eastAsiaTheme="majorEastAsia" w:cstheme="majorBidi"/&gt;&lt;w:b/&gt;&lt;w:bCs/&gt;&lt;w:sz w:val="38"/&gt;&lt;w:szCs w:val="28"/&gt;&lt;/w:rPr&gt;&lt;/w:style&gt;&lt;w:style w:type="paragraph" w:styleId="berschrift2"&gt;&lt;w:name w:val="heading 2"/&gt;&lt;w:basedOn w:val="Standard"/&gt;&lt;w:next w:val="Standard"/&gt;&lt;w:link w:val="berschrift2Zchn"/&gt;&lt;w:uiPriority w:val="9"/&gt;&lt;w:unhideWhenUsed/&gt;&lt;w:qFormat/&gt;&lt;w:rsid w:val="0086544F"/&gt;&lt;w:pPr&gt;&lt;w:keepNext/&gt;&lt;w:keepLines/&gt;&lt;w:spacing w:before="200" w:after="0"/&gt;&lt;w:outlineLvl w:val="1"/&gt;&lt;/w:pPr&gt;&lt;w:rPr&gt;&lt;w:rFonts w:eastAsiaTheme="majorEastAsia" w:cstheme="majorBidi"/&gt;&lt;w:bCs/&gt;&lt;w:color w:val="23BEBE"/&gt;&lt;w:sz w:val="136"/&gt;&lt;w:szCs w:val="26"/&gt;&lt;/w:rPr&gt;&lt;/w:style&gt;&lt;w:style w:type="character" w:default="1" w:styleId="Absatz-Standardschriftart"&gt;&lt;w:name w:val="Default Paragraph Font"/&gt;&lt;w:uiPriority w:val="1"/&gt;&lt;w:semiHidden/&gt;&lt;w:unhideWhenUsed/&gt;&lt;/w:style&gt;&lt;w:style w:type="table" w:default="1" w:styleId="NormaleTabelle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KeineListe"&gt;&lt;w:name w:val="No List"/&gt;&lt;w:uiPriority w:val="99"/&gt;&lt;w:semiHidden/&gt;&lt;w:unhideWhenUsed/&gt;&lt;/w:style&gt;&lt;w:style w:type="paragraph" w:styleId="Sprechblasentext"&gt;&lt;w:name w:val="Balloon Text"/&gt;&lt;w:basedOn w:val="Standard"/&gt;&lt;w:link w:val="SprechblasentextZchn"/&gt;&lt;w:uiPriority w:val="99"/&gt;&lt;w:semiHidden/&gt;&lt;w:unhideWhenUsed/&gt;&lt;w:rsid w:val="00AF2E4F"/&gt;&lt;w:pPr&gt;&lt;w:spacing w:after="0" w:line="240" w:lineRule="auto"/&gt;&lt;/w:pPr&gt;&lt;w:rPr&gt;&lt;w:rFonts w:ascii="Tahoma" w:hAnsi="Tahoma" w:cs="Tahoma"/&gt;&lt;w:sz w:val="16"/&gt;&lt;w:szCs w:val="16"/&gt;&lt;/w:rPr&gt;&lt;/w:style&gt;&lt;w:style w:type="character" w:customStyle="1" w:styleId="SprechblasentextZchn"&gt;&lt;w:name w:val="Sprechblasentext Zchn"/&gt;&lt;w:basedOn w:val="Absatz-Standardschriftart"/&gt;&lt;w:link w:val="Sprechblasentext"/&gt;&lt;w:uiPriority w:val="99"/&gt;&lt;w:semiHidden/&gt;&lt;w:rsid w:val="00AF2E4F"/&gt;&lt;w:rPr&gt;&lt;w:rFonts w:ascii="Tahoma" w:hAnsi="Tahoma" w:cs="Tahoma"/&gt;&lt;w:sz w:val="16"/&gt;&lt;w:szCs w:val="16"/&gt;&lt;/w:rPr&gt;&lt;/w:style&gt;&lt;w:style w:type="table" w:styleId="Tabellenraster"&gt;&lt;w:name w:val="Table Grid"/&gt;&lt;w:basedOn w:val="NormaleTabelle"/&gt;&lt;w:uiPriority w:val="59"/&gt;&lt;w:rsid w:val="00AF2E4F"/&gt;&lt;w:pPr&gt;&lt;w:spacing w:after="0"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paragraph" w:styleId="Kopfzeile"&gt;&lt;w:name w:val="header"/&gt;&lt;w:basedOn w:val="Standard"/&gt;&lt;w:link w:val="KopfzeileZchn"/&gt;&lt;w:uiPriority w:val="99"/&gt;&lt;w:unhideWhenUsed/&gt;&lt;w:rsid w:val="00E26423"/&gt;&lt;w:pPr&gt;&lt;w:tabs&gt;&lt;w:tab w:val="center" w:pos="4419"/&gt;&lt;w:tab w:val="right" w:pos="8838"/&gt;&lt;/w:tabs&gt;&lt;w:spacing w:after="0" w:line="240" w:lineRule="auto"/&gt;&lt;/w:pPr&gt;&lt;/w:style&gt;&lt;w:style w:type="character" w:customStyle="1" w:styleId="KopfzeileZchn"&gt;&lt;w:name w:val="Kopfzeile Zchn"/&gt;&lt;w:basedOn w:val="Absatz-Standardschriftart"/&gt;&lt;w:link w:val="Kopfzeile"/&gt;&lt;w:uiPriority w:val="99"/&gt;&lt;w:rsid w:val="00E26423"/&gt;&lt;/w:style&gt;&lt;w:style w:type="paragraph" w:styleId="Fuzeile"&gt;&lt;w:name w:val="footer"/&gt;&lt;w:basedOn w:val="Standard"/&gt;&lt;w:link w:val="FuzeileZchn"/&gt;&lt;w:uiPriority w:val="99"/&gt;&lt;w:semiHidden/&gt;&lt;w:unhideWhenUsed/&gt;&lt;w:rsid w:val="00E26423"/&gt;&lt;w:pPr&gt;&lt;w:tabs&gt;&lt;w:tab w:val="center" w:pos="4419"/&gt;&lt;w:tab w:val="right" w:pos="8838"/&gt;&lt;/w:tabs&gt;&lt;w:spacing w:after="0" w:line="240" w:lineRule="auto"/&gt;&lt;/w:pPr&gt;&lt;/w:style&gt;&lt;w:style w:type="character" w:customStyle="1" w:styleId="FuzeileZchn"&gt;&lt;w:name w:val="Fußzeile Zchn"/&gt;&lt;w:basedOn w:val="Absatz-Standardschriftart"/&gt;&lt;w:link w:val="Fuzeile"/&gt;&lt;w:uiPriority w:val="99"/&gt;&lt;w:semiHidden/&gt;&lt;w:rsid w:val="00E26423"/&gt;&lt;/w:style&gt;&lt;w:style w:type="character" w:customStyle="1" w:styleId="berschrift1Zchn"&gt;&lt;w:name w:val="Überschrift 1 Zchn"/&gt;&lt;w:basedOn w:val="Absatz-Standardschriftart"/&gt;&lt;w:link w:val="berschrift1"/&gt;&lt;w:uiPriority w:val="9"/&gt;&lt;w:rsid w:val="0086544F"/&gt;&lt;w:rPr&gt;&lt;w:rFonts w:ascii="Arial" w:eastAsiaTheme="majorEastAsia" w:hAnsi="Arial" w:cstheme="majorBidi"/&gt;&lt;w:b/&gt;&lt;w:bCs/&gt;&lt;w:sz w:val="38"/&gt;&lt;w:szCs w:val="28"/&gt;&lt;/w:rPr&gt;&lt;/w:style&gt;&lt;w:style w:type="character" w:customStyle="1" w:styleId="berschrift2Zchn"&gt;&lt;w:name w:val="Überschrift 2 Zchn"/&gt;&lt;w:basedOn w:val="Absatz-Standardschriftart"/&gt;&lt;w:link w:val="berschrift2"/&gt;&lt;w:uiPriority w:val="9"/&gt;&lt;w:rsid w:val="0086544F"/&gt;&lt;w:rPr&gt;&lt;w:rFonts w:ascii="Arial" w:eastAsiaTheme="majorEastAsia" w:hAnsi="Arial" w:cstheme="majorBidi"/&gt;&lt;w:bCs/&gt;&lt;w:color w:val="23BEBE"/&gt;&lt;w:sz w:val="136"/&gt;&lt;w:szCs w:val="26"/&gt;&lt;/w:rPr&gt;&lt;/w:style&gt;&lt;w:style w:type="character" w:styleId="Platzhaltertext"&gt;&lt;w:name w:val="Placeholder Text"/&gt;&lt;w:basedOn w:val="Absatz-Standardschriftart"/&gt;&lt;w:uiPriority w:val="99"/&gt;&lt;w:semiHidden/&gt;&lt;w:rsid w:val="0025114E"/&gt;&lt;w:rPr&gt;&lt;w:color w:val="808080"/&gt;&lt;/w:rPr&gt;&lt;/w:style&gt;&lt;w:style w:type="table" w:customStyle="1" w:styleId="Mytablajustinmind"&gt;&lt;w:name w:val="My tabla justinmind"/&gt;&lt;w:basedOn w:val="NormaleTabelle"/&gt;&lt;w:uiPriority w:val="99"/&gt;&lt;w:qFormat/&gt;&lt;w:rsid w:val="00D83A60"/&gt;&lt;w:pPr&gt;&lt;w:spacing w:after="0" w:line="240" w:lineRule="auto"/&gt;&lt;/w:pPr&gt;&lt;w:rPr&gt;&lt;w:rFonts w:ascii="Arial" w:hAnsi="Arial"/&gt;&lt;w:sz w:val="16"/&gt;&lt;/w:rPr&gt;&lt;w:tblPr&gt;&lt;w:tblStyleRowBandSize w:val="1"/&gt;&lt;/w:tblPr&gt;&lt;w:tblStylePr w:type="firstRow"&gt;&lt;w:pPr&gt;&lt;w:jc w:val="center"/&gt;&lt;/w:pPr&gt;&lt;w:rPr&gt;&lt;w:b/&gt;&lt;w:color w:val="FFFFFF" w:themeColor="background1"/&gt;&lt;/w:rPr&gt;&lt;w:tblPr/&gt;&lt;w:tcPr&gt;&lt;w:tcBorders&gt;&lt;w:insideH w:val="single" w:sz="4" w:space="0" w:color="1DADAF"/&gt;&lt;w:insideV w:val="single" w:sz="4" w:space="0" w:color="1DADAF"/&gt;&lt;/w:tcBorders&gt;&lt;w:shd w:val="clear" w:color="auto" w:fill="21C0C0"/&gt;&lt;w:vAlign w:val="center"/&gt;&lt;/w:tcPr&gt;&lt;/w:tblStylePr&gt;&lt;w:tblStylePr w:type="firstCol"&gt;&lt;w:pPr&gt;&lt;w:jc w:val="left"/&gt;&lt;/w:pPr&gt;&lt;/w:tblStylePr&gt;&lt;w:tblStylePr w:type="band1Horz"&gt;&lt;w:pPr&gt;&lt;w:jc w:val="center"/&gt;&lt;/w:pPr&gt;&lt;w:tblPr/&gt;&lt;w:tcPr&gt;&lt;w:tcBorders&gt;&lt;w:insideH w:val="single" w:sz="4" w:space="0" w:color="D5D9DB"/&gt;&lt;w:insideV w:val="single" w:sz="4" w:space="0" w:color="D5D9DB"/&gt;&lt;/w:tcBorders&gt;&lt;w:vAlign w:val="center"/&gt;&lt;/w:tcPr&gt;&lt;/w:tblStylePr&gt;&lt;w:tblStylePr w:type="band2Horz"&gt;&lt;w:pPr&gt;&lt;w:jc w:val="center"/&gt;&lt;/w:pPr&gt;&lt;w:tblPr/&gt;&lt;w:tcPr&gt;&lt;w:tcBorders&gt;&lt;w:insideH w:val="single" w:sz="4" w:space="0" w:color="D5D9DB"/&gt;&lt;w:insideV w:val="single" w:sz="4" w:space="0" w:color="D5D9DB"/&gt;&lt;/w:tcBorders&gt;&lt;w:shd w:val="clear" w:color="auto" w:fill="F2F2F2" w:themeFill="background1" w:themeFillShade="F2"/&gt;&lt;w:vAlign w:val="center"/&gt;&lt;/w:tcPr&gt;&lt;/w:tblStylePr&gt;&lt;/w:style&gt;&lt;w:style w:type="table" w:customStyle="1" w:styleId="Estilo1"&gt;&lt;w:name w:val="Estilo1"/&gt;&lt;w:basedOn w:val="Mytablajustinmind"/&gt;&lt;w:uiPriority w:val="99"/&gt;&lt;w:qFormat/&gt;&lt;w:rsid w:val="00D27671"/&gt;&lt;w:pPr&gt;&lt;w:jc w:val="center"/&gt;&lt;/w:pPr&gt;&lt;w:tblPr/&gt;&lt;w:tcPr&gt;&lt;w:vAlign w:val="center"/&gt;&lt;/w:tcPr&gt;&lt;w:tblStylePr w:type="firstRow"&gt;&lt;w:pPr&gt;&lt;w:jc w:val="center"/&gt;&lt;/w:pPr&gt;&lt;w:rPr&gt;&lt;w:b/&gt;&lt;w:color w:val="FFFFFF" w:themeColor="background1"/&gt;&lt;/w:rPr&gt;&lt;w:tblPr/&gt;&lt;w:tcPr&gt;&lt;w:tcBorders&gt;&lt;w:insideH w:val="single" w:sz="4" w:space="0" w:color="FFFFFF" w:themeColor="background1"/&gt;&lt;w:insideV w:val="single" w:sz="4" w:space="0" w:color="FFFFFF" w:themeColor="background1"/&gt;&lt;/w:tcBorders&gt;&lt;w:shd w:val="clear" w:color="auto" w:fill="21C0C0"/&gt;&lt;w:vAlign w:val="center"/&gt;&lt;/w:tcPr&gt;&lt;/w:tblStylePr&gt;&lt;w:tblStylePr w:type="firstCol"&gt;&lt;w:pPr&gt;&lt;w:jc w:val="left"/&gt;&lt;/w:pPr&gt;&lt;/w:tblStylePr&gt;&lt;w:tblStylePr w:type="band1Horz"&gt;&lt;w:pPr&gt;&lt;w:jc w:val="center"/&gt;&lt;/w:pPr&gt;&lt;w:tblPr/&gt;&lt;w:tcPr&gt;&lt;w:tcBorders&gt;&lt;w:top w:val="nil"/&gt;&lt;w:left w:val="nil"/&gt;&lt;w:bottom w:val="single" w:sz="4" w:space="0" w:color="D9D9D9" w:themeColor="background1" w:themeShade="D9"/&gt;&lt;w:right w:val="nil"/&gt;&lt;w:insideH w:val="nil"/&gt;&lt;w:insideV w:val="nil"/&gt;&lt;w:tl2br w:val="nil"/&gt;&lt;w:tr2bl w:val="nil"/&gt;&lt;/w:tcBorders&gt;&lt;w:vAlign w:val="center"/&gt;&lt;/w:tcPr&gt;&lt;/w:tblStylePr&gt;&lt;w:tblStylePr w:type="band2Horz"&gt;&lt;w:pPr&gt;&lt;w:jc w:val="center"/&gt;&lt;/w:pPr&gt;&lt;w:tblPr/&gt;&lt;w:tcPr&gt;&lt;w:tcBorders&gt;&lt;w:top w:val="nil"/&gt;&lt;w:left w:val="nil"/&gt;&lt;w:bottom w:val="single" w:sz="4" w:space="0" w:color="D9D9D9" w:themeColor="background1" w:themeShade="D9"/&gt;&lt;w:right w:val="nil"/&gt;&lt;w:insideH w:val="nil"/&gt;&lt;w:insideV w:val="nil"/&gt;&lt;w:tl2br w:val="nil"/&gt;&lt;w:tr2bl w:val="nil"/&gt;&lt;/w:tcBorders&gt;&lt;w:shd w:val="clear" w:color="auto" w:fill="FFFFFF" w:themeFill="background1"/&gt;&lt;w:vAlign w:val="center"/&gt;&lt;/w:tcPr&gt;&lt;/w:tblStylePr&gt;&lt;/w:style&gt;&lt;/w:styles&gt;&lt;/pkg:xmlData&gt;&lt;/pkg:part&gt;&lt;/pkg:package&gt;
</hasScreenRequirementsActiveVersionMessageType>
          <ScreenRequirementActiveVersionMessageType/>
          <hasScreenRequirementsActiveVersionMessage od="condition"/>
          <ScreenRequirementActiveVersionMessage/>
          <hasScreenRequirementsActiveVersionDetails od="condition"/>
          <ScreenRequirementActiveVersionDetails/>
          <hasScreenRequirementsActiveVersionWhereshown od="condition"/>
          <ScreenRequirementActiveVersionWhereshown/>
          <hasScreenRequirementsActiveVersionInformation od="condition"/>
          <ScreenRequirementActiveVersionInformation/>
          <hasScreenRequirementsActiveVersionSourceofInformation od="condition"/>
          <ScreenRequirementActiveVersionSourceofInformation/>
          <hasScreenRequirementsActiveVersionVisualization od="condition"/>
          <ScreenRequirementActiveVersionVisualization/>
          <hasScreenRequirementsActiveVersionOrder od="condition"/>
          <ScreenRequirementActiveVersionOrder/>
          <hasScreenRequirementsActiveVersionFilter od="condition"/>
          <ScreenRequirementActiveVersionFilter/>
          <hasScreenRequirementsActiveVersionWhenactivated od="condition"/>
          <ScreenRequirementActiveVersionWhenactivated/>
          <ScreenRequirementVersions>
            <ScreenRequirementVersion od="repeat">
              <ScreenRequirementVersionNumber/>
              <ScreenRequirementVersionAuthor/>
              <ScreenRequirementVersionCreationDate/>
              <ScreenRequirementVersionCategory/>
              <ScreenRequirementVersionName/>
              <ScreenRequirementVersionSource/>
              <ScreenRequirementVersionDescription/>
              <ScreenRequirementVersionComment/>
              <ScreenRequirementVersionInteraction/>
              <ScreenRequirementVersionTriggeredAction/>
              <ScreenRequirementVersionMessageType/>
              <ScreenRequirementVersionMessage/>
              <ScreenRequirementVersionDetails/>
              <ScreenRequirementVersionWhereshown/>
              <ScreenRequirementVersionInformation/>
              <ScreenRequirementVersionSourceofInformation/>
              <ScreenRequirementVersionVisualization/>
              <ScreenRequirementVersionOrder/>
              <ScreenRequirementVersionFilter/>
              <ScreenRequirementVersionWhenactivated/>
            </ScreenRequirementVersion>
          </ScreenRequirementVersions>
        </ScreenRequirement>
      </ScreenRequirements>
      <ScreenHiddenElements>
        <hasScreenHiddenElements od="condition"/>
        <ScreenHiddenElement od="repeat">
          <ScreenHiddenElementImage/>
          <ScreenHiddenElementName/>
          <ScreenHiddenElementWidgets>
            <hasScreenHiddenElementWidgets od="condition"/>
            <ScreenHiddenElementWidget od="repeat">
              <ScreenHiddenElementWidgetScreenshot/>
              <ScreenHiddenElementWidgetMarkerID/>
              <ScreenHiddenElementWidgetEvents>
                <ScreenHiddenElementWidgetEvent od="repeat">
                  <ScreenHiddenElementWidgetEventType/>
                  <ScreenHiddenElementWidgetInteractions>
                    <ScreenHiddenElementWidgetInteraction od="repeat">
                      <ScreenHiddenElementWidgetInteractionName/>
                      <ScreenHiddenElementWidgetConditionBlocks>
                        <ScreenHiddenElementWidgetConditionBlock od="repeat">
                          <ScreenHiddenElementWidgetConditionClause/>
                          <ScreenHiddenElementWidgetConditionDescription/>
                          <ScreenHiddenElementWidgetActions>
                            <ScreenHiddenElementWidgetAction od="repeat">
                              <ScreenHiddenElementWidgetActionDescription/>
                              <ScreenHiddenElementWidgetActionTargets>
                                <ScreenHiddenElementWidgetActionTarget od="repeat">
                                  <ScreenHiddenElementWidgetActionTargetImage/>
                                </ScreenHiddenElementWidgetActionTarget>
                              </ScreenHiddenElementWidgetActionTargets>
                            </ScreenHiddenElementWidgetAction>
                          </ScreenHiddenElementWidgetActions>
                        </ScreenHiddenElementWidgetConditionBlock>
                      </ScreenHiddenElementWidgetConditionBlocks>
                    </ScreenHiddenElementWidgetInteraction>
                  </ScreenHiddenElementWidgetInteractions>
                </ScreenHiddenElementWidgetEvent>
              </ScreenHiddenElementWidgetEvents>
            </ScreenHiddenElementWidget>
          </ScreenHiddenElementWidgets>
          <ScreenHiddenElementComments>
            <hasScreenHiddenElementComments od="condition"/>
            <ScreenHiddenElementComment od="repeat">
              <ScreenHiddenElementCommentAuthor/>
              <ScreenHiddenElementCommentDate/>
              <ScreenHiddenElementCommentContent/>
              <ScreenHiddenElementCommentRelatedTo/>
              <ScreenHiddenElementCommentMarkerID/>
            </ScreenHiddenElementComment>
          </ScreenHiddenElementComments>
          <ScreenHiddenElementRequirements>
            <hasScreenHiddenElementRequirements od="condition"/>
            <ScreenHiddenElementRequirement od="repeat">
              <ScreenHiddenElementRequirementCode/>
              <ScreenHiddenElementRequirementCreationDate/>
              <ScreenHiddenElementRequirementAuthor/>
              <ScreenHiddenElementRequirementCurrentVersion/>
              <ScreenHiddenElementRequirementRelations>
                <ScreenHiddenElementRequirementRelation od="repeat">
                  <ScreenHiddenElementRequirementRelatedTo/>
                </ScreenHiddenElementRequirementRelation>
              </ScreenHiddenElementRequirementRelations>
              <ScreenHiddenElementRequirementMarkerID/>
              <ScreenHiddenElementRequirementActiveVersionAuthor/>
              <ScreenHiddenElementRequirementActiveVersionDate/>
              <ScreenHiddenElementRequirementActiveVersionType/>
              <ScreenHiddenElementRequirementActiveVersionName/>
              <ScreenHiddenElementRequirementActiveVersionSource/>
              <ScreenHiddenElementRequirementActiveVersionDescription/>
              <ScreenHiddenElementRequirementActiveVersionComment/>
              <ScreenHiddenElementRequirementActiveVersionFitCriteria/>
              <ScreenHiddenElementRequirementActiveVersionTest/>
              <ScreenHiddenElementRequirementActiveVersionJustification/>
              <ScreenHiddenElementRequirementVersions>
                <ScreenHiddenElementRequirementVersion od="repeat">
                  <ScreenHiddenElementRequirementVersionNumber/>
                  <ScreenHiddenElementRequirementVersionAuthor/>
                  <ScreenHiddenElementRequirementVersionCreationDate/>
                  <ScreenHiddenElementRequirementVersionType/>
                  <ScreenHiddenElementRequirementVersionName/>
                  <ScreenHiddenElementRequirementVersionSource/>
                  <ScreenHiddenElementRequirementVersionDescription/>
                  <ScreenHiddenElementRequirementVersionComment/>
                  <ScreenHiddenElementRequirementVersionFitCriteria/>
                  <ScreenHiddenElementRequirementVersionTest/>
                  <ScreenHiddenElementRequirementVersionJustification/>
                </ScreenHiddenElementRequirementVersion>
              </ScreenHiddenElementRequirementVersions>
            </ScreenHiddenElementRequirement>
          </ScreenHiddenElementRequirements>
        </ScreenHiddenElement>
      </ScreenHiddenElements>
      <ScreenDynamicPanels>
        <hasScreenDynamicPanels od="condition"/>
        <ScreenDynamicPanel od="repeat">
          <ScreenDynamicPanelImage/>
          <ScreenDynamicPanelName/>
          <ScreenDynamicPanelWidgets>
            <hasScreenDynamicPanelWidgets od="condition"/>
            <ScreenDynamicPanelWidget od="repeat">
              <ScreenDynamicPanelWidgetScreenshot/>
              <ScreenDynamicPanelWidgetMarkerID/>
              <ScreenDynamicPanelWidgetEvents>
                <ScreenDynamicPanelWidgetEvent od="repeat">
                  <ScreenDynamicPanelWidgetEventType/>
                  <ScreenDynamicPanelWidgetInteractions>
                    <ScreenDynamicPanelWidgetInteraction od="repeat">
                      <ScreenDynamicPanelWidgetInteractionName/>
                      <ScreenDynamicPanelWidgetConditionBlocks>
                        <ScreenDynamicPanelWidgetConditionBlock od="repeat">
                          <ScreenDynamicPanelWidgetConditionClause/>
                          <ScreenDynamicPanelWidgetConditionDescription/>
                          <ScreenDynamicPanelWidgetActions>
                            <ScreenDynamicPanelWidgetAction od="repeat">
                              <ScreenDynamicPanelWidgetActionDescription/>
                              <ScreenDynamicPanelWidgetActionTargets>
                                <ScreenDynamicPanelWidgetActionTarget od="repeat">
                                  <ScreenDynamicPanelWidgetActionTargetImage/>
                                </ScreenDynamicPanelWidgetActionTarget>
                              </ScreenDynamicPanelWidgetActionTargets>
                            </ScreenDynamicPanelWidgetAction>
                          </ScreenDynamicPanelWidgetActions>
                        </ScreenDynamicPanelWidgetConditionBlock>
                      </ScreenDynamicPanelWidgetConditionBlocks>
                    </ScreenDynamicPanelWidgetInteraction>
                  </ScreenDynamicPanelWidgetInteractions>
                </ScreenDynamicPanelWidgetEvent>
              </ScreenDynamicPanelWidgetEvents>
            </ScreenDynamicPanelWidget>
          </ScreenDynamicPanelWidgets>
          <ScreenDynamicPanelMyWidgets>
            <hasScreenDynamicPanelMyWidgets od="condition"/>
            <ScreenDynamicPanelMyWidget od="repeat">
              <ScreenDynamicPanelMyWidgetName/>
              <ScreenDynamicPanelMyWidgetRelatedTo/>
              <ScreenDynamicPanelMyWidgetMarkerID/>
            </ScreenDynamicPanelMyWidget>
          </ScreenDynamicPanelMyWidgets>
          <ScreenDynamicPanelComments>
            <hasScreenDynamicPanelComments od="condition"/>
            <ScreenDynamicPanelComment od="repeat">
              <ScreenDynamicPanelCommentAuthor/>
              <ScreenDynamicPanelCommentDate/>
              <ScreenDynamicPanelCommentContent/>
              <ScreenDynamicPanelCommentRelatedTo/>
              <ScreenDynamicPanelCommentMarkerID/>
            </ScreenDynamicPanelComment>
          </ScreenDynamicPanelComments>
          <ScreenDynamicPanelRequirements>
            <hasScreenDynamicPanelRequirements od="condition"/>
            <ScreenDynamicPanelRequirement od="repeat">
              <ScreenDynamicPanelRequirementCode/>
              <ScreenDynamicPanelRequirementCreationDate/>
              <ScreenDynamicPanelRequirementAuthor/>
              <ScreenDynamicPanelRequirementCurrentVersion/>
              <ScreenDynamicPanelRequirementRelations>
                <ScreenDynamicPanelRequirementRelation od="repeat">
                  <ScreenDynamicPanelRequirementRelatedTo/>
                </ScreenDynamicPanelRequirementRelation>
              </ScreenDynamicPanelRequirementRelations>
              <ScreenDynamicPanelRequirementMarkerID/>
              <ScreenDynamicPanelRequirementActiveVersionAuthor/>
              <ScreenDynamicPanelRequirementActiveVersionDate/>
              <ScreenDynamicPanelRequirementActiveVersionType/>
              <ScreenDynamicPanelRequirementActiveVersionName/>
              <ScreenDynamicPanelRequirementActiveVersionSource/>
              <ScreenDynamicPanelRequirementActiveVersionDescription/>
              <ScreenDynamicPanelRequirementActiveVersionComment/>
              <ScreenDynamicPanelRequirementActiveVersionFitCriteria/>
              <ScreenDynamicPanelRequirementActiveVersionTest/>
              <ScreenDynamicPanelRequirementActiveVersionJustification/>
              <ScreenDynamicPanelRequirementVersions>
                <ScreenDynamicPanelRequirementVersion od="repeat">
                  <ScreenDynamicPanelRequirementVersionNumber/>
                  <ScreenDynamicPanelRequirementVersionAuthor/>
                  <ScreenDynamicPanelRequirementVersionCreationDate/>
                  <ScreenDynamicPanelRequirementVersionType/>
                  <ScreenDynamicPanelRequirementVersionName/>
                  <ScreenDynamicPanelRequirementVersionSource/>
                  <ScreenDynamicPanelRequirementVersionDescription/>
                  <ScreenDynamicPanelRequirementVersionComment/>
                  <ScreenDynamicPanelRequirementVersionFitCriteria/>
                  <ScreenDynamicPanelRequirementVersionTest/>
                  <ScreenDynamicPanelRequirementVersionJustification/>
                </ScreenDynamicPanelRequirementVersion>
              </ScreenDynamicPanelRequirementVersions>
            </ScreenDynamicPanelRequirement>
          </ScreenDynamicPanelRequirements>
        </ScreenDynamicPanel>
      </ScreenDynamicPanels>
      <ScreenMenus>
        <hasScreenMenus od="condition"/>
        <ScreenMenu od="repeat">
          <ScreenMenuImage/>
          <ScreenMenuName/>
          <ScreenMenuWidgets>
            <hasScreenMenuWidgets od="condition"/>
            <ScreenMenuWidget od="repeat">
              <ScreenMenuWidgetScreenshot/>
              <ScreenMenuWidgetMarkerID/>
              <ScreenMenuWidgetEvents>
                <ScreenMenuWidgetEvent od="repeat">
                  <ScreenMenuWidgetEventType/>
                  <ScreenMenuWidgetInteractions>
                    <ScreenMenuWidgetInteraction od="repeat">
                      <ScreenMenuWidgetInteractionName/>
                      <ScreenMenuWidgetConditionBlocks>
                        <ScreenMenuWidgetConditionBlock od="repeat">
                          <ScreenMenuWidgetConditionClause/>
                          <ScreenMenuWidgetConditionDescription/>
                          <ScreenMenuWidgetActions>
                            <ScreenMenuWidgetAction od="repeat">
                              <ScreenMenuWidgetActionDescription/>
                              <ScreenMenuWidgetActionTargets>
                                <ScreenMenuWidgetActionTarget od="repeat">
                                  <ScreenMenuWidgetActionTargetImage/>
                                </ScreenMenuWidgetActionTarget>
                              </ScreenMenuWidgetActionTargets>
                            </ScreenMenuWidgetAction>
                          </ScreenMenuWidgetActions>
                        </ScreenMenuWidgetConditionBlock>
                      </ScreenMenuWidgetConditionBlocks>
                    </ScreenMenuWidgetInteraction>
                  </ScreenMenuWidgetInteractions>
                </ScreenMenuWidgetEvent>
              </ScreenMenuWidgetEvents>
            </ScreenMenuWidget>
          </ScreenMenuWidgets>
          <ScreenMenuComments>
            <hasScreenMenuComments od="condition"/>
            <ScreenMenuComment od="repeat">
              <ScreenMenuCommentAuthor/>
              <ScreenMenuCommentDate/>
              <ScreenMenuCommentContent/>
              <ScreenMenuCommentRelatedTo/>
              <ScreenMenuCommentMarkerID/>
            </ScreenMenuComment>
          </ScreenMenuComments>
          <ScreenMenuRequirements>
            <hasScreenMenuRequirements od="condition"/>
            <ScreenMenuRequirement od="repeat">
              <ScreenMenuRequirementCode/>
              <ScreenMenuRequirementCreationDate/>
              <ScreenMenuRequirementAuthor/>
              <ScreenMenuRequirementCurrentVersion/>
              <ScreenMenuRequirementRelations>
                <ScreenMenuRequirementRelation od="repeat">
                  <ScreenMenuRequirementRelatedTo/>
                </ScreenMenuRequirementRelation>
              </ScreenMenuRequirementRelations>
              <ScreenMenuRequirementMarkerID/>
              <ScreenMenuRequirementActiveVersionAuthor/>
              <ScreenMenuRequirementActiveVersionDate/>
              <ScreenMenuRequirementActiveVersionType/>
              <ScreenMenuRequirementActiveVersionName/>
              <ScreenMenuRequirementActiveVersionSource/>
              <ScreenMenuRequirementActiveVersionDescription/>
              <ScreenMenuRequirementActiveVersionComment/>
              <ScreenMenuRequirementActiveVersionFitCriteria/>
              <ScreenMenuRequirementActiveVersionTest/>
              <ScreenMenuRequirementActiveVersionJustification/>
              <ScreenMenuRequirementVersions>
                <ScreenMenuRequirementVersion od="repeat">
                  <ScreenMenuRequirementVersionNumber/>
                  <ScreenMenuRequirementVersionAuthor/>
                  <ScreenMenuRequirementVersionCreationDate/>
                  <ScreenMenuRequirementVersionType/>
                  <ScreenMenuRequirementVersionName/>
                  <ScreenMenuRequirementVersionSource/>
                  <ScreenMenuRequirementVersionDescription/>
                  <ScreenMenuRequirementVersionComment/>
                  <ScreenMenuRequirementVersionFitCriteria/>
                  <ScreenMenuRequirementVersionTest/>
                  <ScreenMenuRequirementVersionJustification/>
                </ScreenMenuRequirementVersion>
              </ScreenMenuRequirementVersions>
            </ScreenMenuRequirement>
          </ScreenMenuRequirements>
        </ScreenMenu>
      </ScreenMenus>
      <ScreenTrees>
        <hasScreenTrees od="condition"/>
        <ScreenTree od="repeat">
          <ScreenTreeImage/>
          <ScreenTreeName/>
          <ScreenTreeWidgets>
            <hasScreenTreeWidgets od="condition"/>
            <ScreenTreeWidget od="repeat">
              <ScreenTreeWidgetScreenshot/>
              <ScreenTreeWidgetMarkerID/>
              <ScreenTreeWidgetEvents>
                <ScreenTreeWidgetEvent od="repeat">
                  <ScreenTreeWidgetEventType/>
                  <ScreenTreeWidgetInteractions>
                    <ScreenTreeWidgetInteraction od="repeat">
                      <ScreenTreeWidgetInteractionName/>
                      <ScreenTreeWidgetConditionBlocks>
                        <ScreenTreeWidgetConditionBlock od="repeat">
                          <ScreenTreeWidgetConditionClause/>
                          <ScreenTreeWidgetConditionDescription/>
                          <ScreenTreeWidgetActions>
                            <ScreenTreeWidgetAction od="repeat">
                              <ScreenTreeWidgetActionDescription/>
                              <ScreenTreeWidgetActionTargets>
                                <ScreenTreeWidgetActionTarget od="repeat">
                                  <ScreenTreeWidgetActionTargetImage/>
                                </ScreenTreeWidgetActionTarget>
                              </ScreenTreeWidgetActionTargets>
                            </ScreenTreeWidgetAction>
                          </ScreenTreeWidgetActions>
                        </ScreenTreeWidgetConditionBlock>
                      </ScreenTreeWidgetConditionBlocks>
                    </ScreenTreeWidgetInteraction>
                  </ScreenTreeWidgetInteractions>
                </ScreenTreeWidgetEvent>
              </ScreenTreeWidgetEvents>
            </ScreenTreeWidget>
          </ScreenTreeWidgets>
          <ScreenTreeComments>
            <hasScreenTreeComments od="condition"/>
            <ScreenTreeComment od="repeat">
              <ScreenTreeCommentAuthor/>
              <ScreenTreeCommentDate/>
              <ScreenTreeCommentContent/>
              <ScreenTreeCommentRelatedTo/>
              <ScreenTreeCommentMarkerID/>
            </ScreenTreeComment>
          </ScreenTreeComments>
          <ScreenTreeRequirements>
            <hasScreenTreeRequirements od="condition"/>
            <ScreenTreeRequirement od="repeat">
              <ScreenTreeRequirementCode/>
              <ScreenTreeRequirementCreationDate/>
              <ScreenTreeRequirementAuthor/>
              <ScreenTreeRequirementCurrentVersion/>
              <ScreenTreeRequirementRelations>
                <ScreenTreeRequirementRelation od="repeat">
                  <ScreenTreeRequirementRelatedTo/>
                </ScreenTreeRequirementRelation>
              </ScreenTreeRequirementRelations>
              <ScreenTreeRequirementMarkerID/>
              <ScreenTreeRequirementActiveVersionAuthor/>
              <ScreenTreeRequirementActiveVersionDate/>
              <ScreenTreeRequirementActiveVersionType/>
              <ScreenTreeRequirementActiveVersionName/>
              <ScreenTreeRequirementActiveVersionSource/>
              <ScreenTreeRequirementActiveVersionDescription/>
              <ScreenTreeRequirementActiveVersionComment/>
              <ScreenTreeRequirementActiveVersionFitCriteria/>
              <ScreenTreeRequirementActiveVersionTest/>
              <ScreenTreeRequirementActiveVersionJustification/>
              <ScreenTreeRequirementVersions>
                <ScreenTreeRequirementVersion od="repeat">
                  <ScreenTreeRequirementVersionNumber/>
                  <ScreenTreeRequirementVersionAuthor/>
                  <ScreenTreeRequirementVersionCreationDate/>
                  <ScreenTreeRequirementVersionType/>
                  <ScreenTreeRequirementVersionName/>
                  <ScreenTreeRequirementVersionSource/>
                  <ScreenTreeRequirementVersionDescription/>
                  <ScreenTreeRequirementVersionComment/>
                  <ScreenTreeRequirementVersionFitCriteria/>
                  <ScreenTreeRequirementVersionTest/>
                  <ScreenTreeRequirementVersionJustification/>
                </ScreenTreeRequirementVersion>
              </ScreenTreeRequirementVersions>
            </ScreenTreeRequirement>
          </ScreenTreeRequirements>
        </ScreenTree>
      </ScreenTrees>
    </Screen>
  </Screens>
  <Comments>
    <Comment od="repeat">
      <CommentAuthor/>
      <CommentDate/>
      <CommentContent/>
      <CommentRelatedTo/>
    </Comment>
  </Comments>
  <Requirements>
    <Requirement od="repeat">
      <RequirementCode/>
      <RequirementCreationDate/>
      <RequirementAuthor/>
      <RequirementCurrentVersion/>
      <RequirementRelations>
        <RequirementRelation od="repeat">
          <RequirementRelatedTo/>
        </RequirementRelation>
      </RequirementRelations>
      <RequirementActiveVersionAuthor/>
      <RequirementActiveVersionDate/>
      <RequirementActiveVersionCategory/>
      <RequirementActiveVersionName/>
      <RequirementActiveVersionSource/>
      <RequirementActiveVersionDescription/>
      <RequirementActiveVersionComment/>
      <RequirementActiveVersionInteraction/>
      <RequirementActiveVersionTriggeredAction/>
      <RequirementActiveVersionMessageType/>
      <RequirementActiveVersionMessage/>
      <RequirementActiveVersionDetails/>
      <RequirementActiveVersionWhereshown/>
      <RequirementActiveVersionInformation/>
      <RequirementActiveVersionSourceofInformation/>
      <RequirementActiveVersionOrder/>
      <RequirementActiveVersionVisualization/>
      <RequirementActiveVersionFilter/>
      <RequirementActiveVersionWhenactivated/>
      <RequirementVersions>
        <RequirementVersion od="repeat">
          <RequirementVersionNumber/>
          <RequirementVersionAuthor/>
          <RequirementVersionCreationDate/>
          <RequirementVersionType/>
          <RequirementVersionName/>
          <RequirementVersionSource/>
          <RequirementVersionDescription/>
          <RequirementVersionComment/>
          <RequirementVersionInteraction/>
          <RequirementVersionTriggeredAction/>
          <RequirementVersionMessageType/>
          <RequirementVersionMessage/>
          <RequirementVersionDetails/>
          <RequirementVersionWhereshown/>
          <RequirementVersionInformation/>
          <RequirementVersionSourceofInformation/>
          <RequirementVersionOrder/>
          <RequirementVersionVisualization/>
          <RequirementVersionFilter/>
          <RequirementVersionWhenactivated/>
        </RequirementVersion>
      </RequirementVersions>
    </Requirement>
  </Requirements>
  <IncludeNavigationMap od="condition"/>
  <IncludeTemplates od="condition"/>
  <IncludeScreens od="condition"/>
  <IncludeScenarios od="condition"/>
  <IncludeDataMasters od="condition"/>
  <IncludeComments od="condition"/>
  <IncludeRequirements od="condition"/>
</PrototyperInfo>
</file>

<file path=customXml/item3.xml><?xml version="1.0" encoding="utf-8"?>
<PrototyperInfo od="repeat">
  <Logo/>
  <ProjectName/>
  <CreationDate/>
  <NavigationMap/>
  <Screens>
    <Screen od="repeat">
      <ScreenName/>
      <ScreenImage/>
      <ScreenTemplate/>
      <ScreenAccessible/>
      <ScreenNotes/>
      <ScreenMyWidgets>
        <hasScreenMyWidgets od="condition"/>
        <ScreenMyWidget od="repeat">
          <ScreenMyWidgetName/>
          <ScreenMyWidgetRelatedTo/>
          <ScreenMyWidgetMarkerID/>
        </ScreenMyWidget>
      </ScreenMyWidgets>
      <ScreenWidgets>
        <hasScreenWidgets od="condition"/>
        <ScreenWidget od="repeat">
          <ScreenWidgetScreenshot/>
          <ScreenWidgetMarkerID/>
          <ScreenWidgetEvents>
            <ScreenWidgetEvent od="repeat">
              <ScreenWidgetEventType/>
              <ScreenWidgetInteractions>
                <ScreenWidgetInteraction od="repeat">
                  <ScreenWidgetInteractionName/>
                  <ScreenWidgetConditionBlocks>
                    <ScreenWidgetConditionBlock od="repeat">
                      <ScreenWidgetConditionClause/>
                      <ScreenWidgetConditionDescription/>
                      <ScreenWidgetActions>
                        <ScreenWidgetAction od="repeat">
                          <ScreenWidgetActionDescription/>
                          <ScreenWidgetActionTargets>
                            <ScreenWidgetActionTarget od="repeat">
                              <ScreenWidgetActionTargetImage/>
                            </ScreenWidgetActionTarget>
                          </ScreenWidgetActionTargets>
                        </ScreenWidgetAction>
                      </ScreenWidgetActions>
                    </ScreenWidgetConditionBlock>
                  </ScreenWidgetConditionBlocks>
                </ScreenWidgetInteraction>
              </ScreenWidgetInteractions>
            </ScreenWidgetEvent>
          </ScreenWidgetEvents>
        </ScreenWidget>
      </ScreenWidgets>
      <ScreenComments>
        <hasScreenComments od="condition"/>
        <ScreenComment od="repeat">
          <ScreenCommentAuthor/>
          <ScreenCommentDate/>
          <ScreenCommentContent/>
          <ScreenCommentRelatedTo/>
          <ScreenCommentMarkerID/>
        </ScreenComment>
      </ScreenComments>
      <ScreenRequirements>
        <hasScreenRequirements od="condition"/>
        <ScreenRequirement od="repeat">
          <ScreenRequirementCode/>
          <ScreenRequirementCreationDate/>
          <ScreenRequirementAuthor/>
          <ScreenRequirementCurrentVersion/>
          <ScreenRequirementRelations>
            <ScreenRequirementRelation od="repeat">
              <ScreenRequirementRelatedTo/>
            </ScreenRequirementRelation>
          </ScreenRequirementRelations>
          <ScreenRequirementMarkerID/>
          <ScreenRequirementActiveVersionAuthor/>
          <ScreenRequirementActiveVersionDate/>
          <ScreenRequirementActiveVersionCategory/>
          <ScreenRequirementActiveVersionName/>
          <ScreenRequirementActiveVersionSource/>
          <ScreenRequirementActiveVersionDescription/>
          <hasScreenRequirementsActiveVersionInteraction od="condition"/>
          <ScreenRequirementActiveVersionInteraction/>
          <hasScreenRequirementsActiveTriggeredAction od="condition"/>
          <ScreenRequirementActiveVersionTriggeredAction/>
          <hasScreenRequirementActiveVersionMessageType od="condition"/>
          <ScreenRequirementActiveVersionMessageType/>
          <hasScreenRequirementActiveVersionMessage od="condition"/>
          <ScreenRequirementActiveVersionMessage/>
          <hasScreenRequirementActiveVersionDetails od="condition"/>
          <ScreenRequirementActiveVersionDetails/>
          <hasScreenRequirementActiveVersionWhereshown od="condition"/>
          <ScreenRequirementActiveVersionWhereshown/>
          <hasScreenRequirementActiveVersionInformation od="condition"/>
          <ScreenRequirementActiveVersionInformation/>
          <hasScreenRequirementActiveVersionSourceofInformation od="condition"/>
          <ScreenRequirementActiveVersionSourceofInformation/>
          <hasScreenRequirementActiveVersionVisualization od="condition"/>
          <ScreenRequirementActiveVersionVisualization/>
          <hasScreenRequirementActiveVersionOrder od="condition"/>
          <ScreenRequirementActiveVersionOrder/>
          <hasScreenRequirementActiveVersionFilter od="condition"/>
          <ScreenRequirementActiveVersionFilter/>
          <hasScreenRequirementActiveVersionWhenactivated od="condition"/>
          <ScreenRequirementActiveVersionWhenactivated/>
          <ScreenRequirementVersions>
            <ScreenRequirementVersion od="repeat">
              <ScreenRequirementVersionNumber/>
              <ScreenRequirementVersionAuthor/>
              <ScreenRequirementVersionCreationDate/>
              <ScreenRequirementVersionCategory/>
              <ScreenRequirementVersionName/>
              <ScreenRequirementVersionSource/>
              <ScreenRequirementVersionDescription/>
              <ScreenRequirementVersionComment/>
              <ScreenRequirementVersionInteraction/>
              <ScreenRequirementVersionTriggeredAction/>
              <ScreenRequirementVersionMessageType/>
              <ScreenRequirementVersionMessage/>
              <ScreenRequirementVersionDetails/>
              <ScreenRequirementVersionWhereshown/>
              <ScreenRequirementVersionInformation/>
              <ScreenRequirementVersionSourceofInformation/>
              <ScreenRequirementVersionVisualization/>
              <ScreenRequirementVersionOrder/>
              <ScreenRequirementVersionFilter/>
              <ScreenRequirementVersionWhenactivated/>
            </ScreenRequirementVersion>
          </ScreenRequirementVersions>
        </ScreenRequirement>
      </ScreenRequirements>
      <ScreenHiddenElements>
        <hasScreenHiddenElements od="condition"/>
        <ScreenHiddenElement od="repeat">
          <ScreenHiddenElementImage/>
          <ScreenHiddenElementName/>
          <ScreenHiddenElementWidgets>
            <hasScreenHiddenElementWidgets od="condition"/>
            <ScreenHiddenElementWidget od="repeat">
              <ScreenHiddenElementWidgetScreenshot/>
              <ScreenHiddenElementWidgetMarkerID/>
              <ScreenHiddenElementWidgetEvents>
                <ScreenHiddenElementWidgetEvent od="repeat">
                  <ScreenHiddenElementWidgetEventType/>
                  <ScreenHiddenElementWidgetInteractions>
                    <ScreenHiddenElementWidgetInteraction od="repeat">
                      <ScreenHiddenElementWidgetInteractionName/>
                      <ScreenHiddenElementWidgetConditionBlocks>
                        <ScreenHiddenElementWidgetConditionBlock od="repeat">
                          <ScreenHiddenElementWidgetConditionClause/>
                          <ScreenHiddenElementWidgetConditionDescription/>
                          <ScreenHiddenElementWidgetActions>
                            <ScreenHiddenElementWidgetAction od="repeat">
                              <ScreenHiddenElementWidgetActionDescription/>
                              <ScreenHiddenElementWidgetActionTargets>
                                <ScreenHiddenElementWidgetActionTarget od="repeat">
                                  <ScreenHiddenElementWidgetActionTargetImage/>
                                </ScreenHiddenElementWidgetActionTarget>
                              </ScreenHiddenElementWidgetActionTargets>
                            </ScreenHiddenElementWidgetAction>
                          </ScreenHiddenElementWidgetActions>
                        </ScreenHiddenElementWidgetConditionBlock>
                      </ScreenHiddenElementWidgetConditionBlocks>
                    </ScreenHiddenElementWidgetInteraction>
                  </ScreenHiddenElementWidgetInteractions>
                </ScreenHiddenElementWidgetEvent>
              </ScreenHiddenElementWidgetEvents>
            </ScreenHiddenElementWidget>
          </ScreenHiddenElementWidgets>
          <ScreenHiddenElementComments>
            <hasScreenHiddenElementComments od="condition"/>
            <ScreenHiddenElementComment od="repeat">
              <ScreenHiddenElementCommentAuthor/>
              <ScreenHiddenElementCommentDate/>
              <ScreenHiddenElementCommentContent/>
              <ScreenHiddenElementCommentRelatedTo/>
              <ScreenHiddenElementCommentMarkerID/>
            </ScreenHiddenElementComment>
          </ScreenHiddenElementComments>
          <ScreenHiddenElementRequirements>
            <hasScreenHiddenElementRequirements od="condition"/>
            <ScreenHiddenElementRequirement od="repeat">
              <ScreenHiddenElementRequirementCode/>
              <ScreenHiddenElementRequirementCreationDate/>
              <ScreenHiddenElementRequirementAuthor/>
              <ScreenHiddenElementRequirementCurrentVersion/>
              <ScreenHiddenElementRequirementRelations>
                <ScreenHiddenElementRequirementRelation od="repeat">
                  <ScreenHiddenElementRequirementRelatedTo/>
                </ScreenHiddenElementRequirementRelation>
              </ScreenHiddenElementRequirementRelations>
              <ScreenHiddenElementRequirementMarkerID/>
              <ScreenHiddenElementRequirementActiveVersionAuthor/>
              <ScreenHiddenElementRequirementActiveVersionDate/>
              <ScreenHiddenElementRequirementActiveVersionType/>
              <ScreenHiddenElementRequirementActiveVersionName/>
              <ScreenHiddenElementRequirementActiveVersionSource/>
              <ScreenHiddenElementRequirementActiveVersionDescription/>
              <ScreenHiddenElementRequirementActiveVersionComment/>
              <ScreenHiddenElementRequirementActiveVersionFitCriteria/>
              <ScreenHiddenElementRequirementActiveVersionTest/>
              <ScreenHiddenElementRequirementActiveVersionJustification/>
              <ScreenHiddenElementRequirementVersions>
                <ScreenHiddenElementRequirementVersion od="repeat">
                  <ScreenHiddenElementRequirementVersionNumber/>
                  <ScreenHiddenElementRequirementVersionAuthor/>
                  <ScreenHiddenElementRequirementVersionCreationDate/>
                  <ScreenHiddenElementRequirementVersionType/>
                  <ScreenHiddenElementRequirementVersionName/>
                  <ScreenHiddenElementRequirementVersionSource/>
                  <ScreenHiddenElementRequirementVersionDescription/>
                  <ScreenHiddenElementRequirementVersionComment/>
                  <ScreenHiddenElementRequirementVersionFitCriteria/>
                  <ScreenHiddenElementRequirementVersionTest/>
                  <ScreenHiddenElementRequirementVersionJustification/>
                </ScreenHiddenElementRequirementVersion>
              </ScreenHiddenElementRequirementVersions>
            </ScreenHiddenElementRequirement>
          </ScreenHiddenElementRequirements>
        </ScreenHiddenElement>
      </ScreenHiddenElements>
      <ScreenDynamicPanels>
        <hasScreenDynamicPanels od="condition"/>
        <ScreenDynamicPanel od="repeat">
          <ScreenDynamicPanelImage/>
          <ScreenDynamicPanelName/>
          <ScreenDynamicPanelWidgets>
            <hasScreenDynamicPanelWidgets od="condition"/>
            <ScreenDynamicPanelWidget od="repeat">
              <ScreenDynamicPanelWidgetScreenshot/>
              <ScreenDynamicPanelWidgetMarkerID/>
              <ScreenDynamicPanelWidgetEvents>
                <ScreenDynamicPanelWidgetEvent od="repeat">
                  <ScreenDynamicPanelWidgetEventType/>
                  <ScreenDynamicPanelWidgetInteractions>
                    <ScreenDynamicPanelWidgetInteraction od="repeat">
                      <ScreenDynamicPanelWidgetInteractionName/>
                      <ScreenDynamicPanelWidgetConditionBlocks>
                        <ScreenDynamicPanelWidgetConditionBlock od="repeat">
                          <ScreenDynamicPanelWidgetConditionClause/>
                          <ScreenDynamicPanelWidgetConditionDescription/>
                          <ScreenDynamicPanelWidgetActions>
                            <ScreenDynamicPanelWidgetAction od="repeat">
                              <ScreenDynamicPanelWidgetActionDescription/>
                              <ScreenDynamicPanelWidgetActionTargets>
                                <ScreenDynamicPanelWidgetActionTarget od="repeat">
                                  <ScreenDynamicPanelWidgetActionTargetImage/>
                                </ScreenDynamicPanelWidgetActionTarget>
                              </ScreenDynamicPanelWidgetActionTargets>
                            </ScreenDynamicPanelWidgetAction>
                          </ScreenDynamicPanelWidgetActions>
                        </ScreenDynamicPanelWidgetConditionBlock>
                      </ScreenDynamicPanelWidgetConditionBlocks>
                    </ScreenDynamicPanelWidgetInteraction>
                  </ScreenDynamicPanelWidgetInteractions>
                </ScreenDynamicPanelWidgetEvent>
              </ScreenDynamicPanelWidgetEvents>
            </ScreenDynamicPanelWidget>
          </ScreenDynamicPanelWidgets>
          <ScreenDynamicPanelMyWidgets>
            <hasScreenDynamicPanelMyWidgets od="condition"/>
            <ScreenDynamicPanelMyWidget od="repeat">
              <ScreenDynamicPanelMyWidgetName/>
              <ScreenDynamicPanelMyWidgetRelatedTo/>
              <ScreenDynamicPanelMyWidgetMarkerID/>
            </ScreenDynamicPanelMyWidget>
          </ScreenDynamicPanelMyWidgets>
          <ScreenDynamicPanelComments>
            <hasScreenDynamicPanelComments od="condition"/>
            <ScreenDynamicPanelComment od="repeat">
              <ScreenDynamicPanelCommentAuthor/>
              <ScreenDynamicPanelCommentDate/>
              <ScreenDynamicPanelCommentContent/>
              <ScreenDynamicPanelCommentRelatedTo/>
              <ScreenDynamicPanelCommentMarkerID/>
            </ScreenDynamicPanelComment>
          </ScreenDynamicPanelComments>
          <ScreenDynamicPanelRequirements>
            <hasScreenDynamicPanelRequirements od="condition"/>
            <ScreenDynamicPanelRequirement od="repeat">
              <ScreenDynamicPanelRequirementCode/>
              <ScreenDynamicPanelRequirementCreationDate/>
              <ScreenDynamicPanelRequirementAuthor/>
              <ScreenDynamicPanelRequirementCurrentVersion/>
              <ScreenDynamicPanelRequirementRelations>
                <ScreenDynamicPanelRequirementRelation od="repeat">
                  <ScreenDynamicPanelRequirementRelatedTo/>
                </ScreenDynamicPanelRequirementRelation>
              </ScreenDynamicPanelRequirementRelations>
              <ScreenDynamicPanelRequirementMarkerID/>
              <ScreenDynamicPanelRequirementActiveVersionAuthor/>
              <ScreenDynamicPanelRequirementActiveVersionDate/>
              <ScreenDynamicPanelRequirementActiveVersionType/>
              <ScreenDynamicPanelRequirementActiveVersionName/>
              <ScreenDynamicPanelRequirementActiveVersionSource/>
              <ScreenDynamicPanelRequirementActiveVersionDescription/>
              <ScreenDynamicPanelRequirementActiveVersionComment/>
              <ScreenDynamicPanelRequirementActiveVersionFitCriteria/>
              <ScreenDynamicPanelRequirementActiveVersionTest/>
              <ScreenDynamicPanelRequirementActiveVersionJustification/>
              <ScreenDynamicPanelRequirementVersions>
                <ScreenDynamicPanelRequirementVersion od="repeat">
                  <ScreenDynamicPanelRequirementVersionNumber/>
                  <ScreenDynamicPanelRequirementVersionAuthor/>
                  <ScreenDynamicPanelRequirementVersionCreationDate/>
                  <ScreenDynamicPanelRequirementVersionType/>
                  <ScreenDynamicPanelRequirementVersionName/>
                  <ScreenDynamicPanelRequirementVersionSource/>
                  <ScreenDynamicPanelRequirementVersionDescription/>
                  <ScreenDynamicPanelRequirementVersionComment/>
                  <ScreenDynamicPanelRequirementVersionFitCriteria/>
                  <ScreenDynamicPanelRequirementVersionTest/>
                  <ScreenDynamicPanelRequirementVersionJustification/>
                </ScreenDynamicPanelRequirementVersion>
              </ScreenDynamicPanelRequirementVersions>
            </ScreenDynamicPanelRequirement>
          </ScreenDynamicPanelRequirements>
        </ScreenDynamicPanel>
      </ScreenDynamicPanels>
      <ScreenMenus>
        <hasScreenMenus od="condition"/>
        <ScreenMenu od="repeat">
          <ScreenMenuImage/>
          <ScreenMenuName/>
          <ScreenMenuWidgets>
            <hasScreenMenuWidgets od="condition"/>
            <ScreenMenuWidget od="repeat">
              <ScreenMenuWidgetScreenshot/>
              <ScreenMenuWidgetMarkerID/>
              <ScreenMenuWidgetEvents>
                <ScreenMenuWidgetEvent od="repeat">
                  <ScreenMenuWidgetEventType/>
                  <ScreenMenuWidgetInteractions>
                    <ScreenMenuWidgetInteraction od="repeat">
                      <ScreenMenuWidgetInteractionName/>
                      <ScreenMenuWidgetConditionBlocks>
                        <ScreenMenuWidgetConditionBlock od="repeat">
                          <ScreenMenuWidgetConditionClause/>
                          <ScreenMenuWidgetConditionDescription/>
                          <ScreenMenuWidgetActions>
                            <ScreenMenuWidgetAction od="repeat">
                              <ScreenMenuWidgetActionDescription/>
                              <ScreenMenuWidgetActionTargets>
                                <ScreenMenuWidgetActionTarget od="repeat">
                                  <ScreenMenuWidgetActionTargetImage/>
                                </ScreenMenuWidgetActionTarget>
                              </ScreenMenuWidgetActionTargets>
                            </ScreenMenuWidgetAction>
                          </ScreenMenuWidgetActions>
                        </ScreenMenuWidgetConditionBlock>
                      </ScreenMenuWidgetConditionBlocks>
                    </ScreenMenuWidgetInteraction>
                  </ScreenMenuWidgetInteractions>
                </ScreenMenuWidgetEvent>
              </ScreenMenuWidgetEvents>
            </ScreenMenuWidget>
          </ScreenMenuWidgets>
          <ScreenMenuComments>
            <hasScreenMenuComments od="condition"/>
            <ScreenMenuComment od="repeat">
              <ScreenMenuCommentAuthor/>
              <ScreenMenuCommentDate/>
              <ScreenMenuCommentContent/>
              <ScreenMenuCommentRelatedTo/>
              <ScreenMenuCommentMarkerID/>
            </ScreenMenuComment>
          </ScreenMenuComments>
          <ScreenMenuRequirements>
            <hasScreenMenuRequirements od="condition"/>
            <ScreenMenuRequirement od="repeat">
              <ScreenMenuRequirementCode/>
              <ScreenMenuRequirementCreationDate/>
              <ScreenMenuRequirementAuthor/>
              <ScreenMenuRequirementCurrentVersion/>
              <ScreenMenuRequirementRelations>
                <ScreenMenuRequirementRelation od="repeat">
                  <ScreenMenuRequirementRelatedTo/>
                </ScreenMenuRequirementRelation>
              </ScreenMenuRequirementRelations>
              <ScreenMenuRequirementMarkerID/>
              <ScreenMenuRequirementActiveVersionAuthor/>
              <ScreenMenuRequirementActiveVersionDate/>
              <ScreenMenuRequirementActiveVersionType/>
              <ScreenMenuRequirementActiveVersionName/>
              <ScreenMenuRequirementActiveVersionSource/>
              <ScreenMenuRequirementActiveVersionDescription/>
              <ScreenMenuRequirementActiveVersionComment/>
              <ScreenMenuRequirementActiveVersionFitCriteria/>
              <ScreenMenuRequirementActiveVersionTest/>
              <ScreenMenuRequirementActiveVersionJustification/>
              <ScreenMenuRequirementVersions>
                <ScreenMenuRequirementVersion od="repeat">
                  <ScreenMenuRequirementVersionNumber/>
                  <ScreenMenuRequirementVersionAuthor/>
                  <ScreenMenuRequirementVersionCreationDate/>
                  <ScreenMenuRequirementVersionType/>
                  <ScreenMenuRequirementVersionName/>
                  <ScreenMenuRequirementVersionSource/>
                  <ScreenMenuRequirementVersionDescription/>
                  <ScreenMenuRequirementVersionComment/>
                  <ScreenMenuRequirementVersionFitCriteria/>
                  <ScreenMenuRequirementVersionTest/>
                  <ScreenMenuRequirementVersionJustification/>
                </ScreenMenuRequirementVersion>
              </ScreenMenuRequirementVersions>
            </ScreenMenuRequirement>
          </ScreenMenuRequirements>
        </ScreenMenu>
      </ScreenMenus>
      <ScreenTrees>
        <hasScreenTrees od="condition"/>
        <ScreenTree od="repeat">
          <ScreenTreeImage/>
          <ScreenTreeName/>
          <ScreenTreeWidgets>
            <hasScreenTreeWidgets od="condition"/>
            <ScreenTreeWidget od="repeat">
              <ScreenTreeWidgetScreenshot/>
              <ScreenTreeWidgetMarkerID/>
              <ScreenTreeWidgetEvents>
                <ScreenTreeWidgetEvent od="repeat">
                  <ScreenTreeWidgetEventType/>
                  <ScreenTreeWidgetInteractions>
                    <ScreenTreeWidgetInteraction od="repeat">
                      <ScreenTreeWidgetInteractionName/>
                      <ScreenTreeWidgetConditionBlocks>
                        <ScreenTreeWidgetConditionBlock od="repeat">
                          <ScreenTreeWidgetConditionClause/>
                          <ScreenTreeWidgetConditionDescription/>
                          <ScreenTreeWidgetActions>
                            <ScreenTreeWidgetAction od="repeat">
                              <ScreenTreeWidgetActionDescription/>
                              <ScreenTreeWidgetActionTargets>
                                <ScreenTreeWidgetActionTarget od="repeat">
                                  <ScreenTreeWidgetActionTargetImage/>
                                </ScreenTreeWidgetActionTarget>
                              </ScreenTreeWidgetActionTargets>
                            </ScreenTreeWidgetAction>
                          </ScreenTreeWidgetActions>
                        </ScreenTreeWidgetConditionBlock>
                      </ScreenTreeWidgetConditionBlocks>
                    </ScreenTreeWidgetInteraction>
                  </ScreenTreeWidgetInteractions>
                </ScreenTreeWidgetEvent>
              </ScreenTreeWidgetEvents>
            </ScreenTreeWidget>
          </ScreenTreeWidgets>
          <ScreenTreeComments>
            <hasScreenTreeComments od="condition"/>
            <ScreenTreeComment od="repeat">
              <ScreenTreeCommentAuthor/>
              <ScreenTreeCommentDate/>
              <ScreenTreeCommentContent/>
              <ScreenTreeCommentRelatedTo/>
              <ScreenTreeCommentMarkerID/>
            </ScreenTreeComment>
          </ScreenTreeComments>
          <ScreenTreeRequirements>
            <hasScreenTreeRequirements od="condition"/>
            <ScreenTreeRequirement od="repeat">
              <ScreenTreeRequirementCode/>
              <ScreenTreeRequirementCreationDate/>
              <ScreenTreeRequirementAuthor/>
              <ScreenTreeRequirementCurrentVersion/>
              <ScreenTreeRequirementRelations>
                <ScreenTreeRequirementRelation od="repeat">
                  <ScreenTreeRequirementRelatedTo/>
                </ScreenTreeRequirementRelation>
              </ScreenTreeRequirementRelations>
              <ScreenTreeRequirementMarkerID/>
              <ScreenTreeRequirementActiveVersionAuthor/>
              <ScreenTreeRequirementActiveVersionDate/>
              <ScreenTreeRequirementActiveVersionType/>
              <ScreenTreeRequirementActiveVersionName/>
              <ScreenTreeRequirementActiveVersionSource/>
              <ScreenTreeRequirementActiveVersionDescription/>
              <ScreenTreeRequirementActiveVersionComment/>
              <ScreenTreeRequirementActiveVersionFitCriteria/>
              <ScreenTreeRequirementActiveVersionTest/>
              <ScreenTreeRequirementActiveVersionJustification/>
              <ScreenTreeRequirementVersions>
                <ScreenTreeRequirementVersion od="repeat">
                  <ScreenTreeRequirementVersionNumber/>
                  <ScreenTreeRequirementVersionAuthor/>
                  <ScreenTreeRequirementVersionCreationDate/>
                  <ScreenTreeRequirementVersionType/>
                  <ScreenTreeRequirementVersionName/>
                  <ScreenTreeRequirementVersionSource/>
                  <ScreenTreeRequirementVersionDescription/>
                  <ScreenTreeRequirementVersionComment/>
                  <ScreenTreeRequirementVersionFitCriteria/>
                  <ScreenTreeRequirementVersionTest/>
                  <ScreenTreeRequirementVersionJustification/>
                </ScreenTreeRequirementVersion>
              </ScreenTreeRequirementVersions>
            </ScreenTreeRequirement>
          </ScreenTreeRequirements>
        </ScreenTree>
      </ScreenTrees>
    </Screen>
  </Screens>
  <Comments>
    <Comment od="repeat">
      <CommentAuthor/>
      <CommentDate/>
      <CommentContent/>
      <CommentRelatedTo/>
    </Comment>
  </Comments>
  <Requirements>
    <Requirement od="repeat">
      <RequirementCode/>
      <RequirementCreationDate/>
      <RequirementAuthor/>
      <RequirementCurrentVersion/>
      <RequirementRelations>
        <RequirementRelation od="repeat">
          <RequirementRelatedTo/>
        </RequirementRelation>
      </RequirementRelations>
      <RequirementActiveVersionAuthor/>
      <RequirementActiveVersionDate/>
      <RequirementActiveVersionCategory/>
      <RequirementActiveVersionName/>
      <RequirementActiveVersionSource/>
      <RequirementActiveVersionDescription/>
      <RequirementActiveVersionComment/>
      <RequirementActiveVersionInteraction/>
      <RequirementActiveVersionTriggeredAction/>
      <RequirementActiveVersionMessageType/>
      <RequirementActiveVersionMessage/>
      <RequirementActiveVersionDetails/>
      <RequirementActiveVersionWhereshown/>
      <RequirementActiveVersionInformation/>
      <RequirementActiveVersionSourceofInformation/>
      <RequirementActiveVersionOrder/>
      <RequirementActiveVersionVisualization/>
      <RequirementActiveVersionFilter/>
      <RequirementActiveVersionWhenactivated/>
      <RequirementVersions>
        <RequirementVersion od="repeat">
          <RequirementVersionNumber/>
          <RequirementVersionAuthor/>
          <RequirementVersionCreationDate/>
          <RequirementVersionType/>
          <RequirementVersionName/>
          <RequirementVersionSource/>
          <RequirementVersionDescription/>
          <RequirementVersionComment/>
          <RequirementVersionInteraction/>
          <RequirementVersionTriggeredAction/>
          <RequirementVersionMessageType/>
          <RequirementVersionMessage/>
          <RequirementVersionDetails/>
          <RequirementVersionWhereshown/>
          <RequirementVersionInformation/>
          <RequirementVersionSourceofInformation/>
          <RequirementVersionOrder/>
          <RequirementVersionVisualization/>
          <RequirementVersionFilter/>
          <RequirementVersionWhenactivated/>
        </RequirementVersion>
      </RequirementVersions>
    </Requirement>
  </Requirements>
  <IncludeNavigationMap od="condition"/>
  <IncludeTemplates od="condition"/>
  <IncludeScreens od="condition"/>
  <IncludeScenarios od="condition"/>
  <IncludeDataMasters od="condition"/>
  <IncludeComments od="condition"/>
  <IncludeRequirements od="condition"/>
</PrototyperInfo>
</file>

<file path=customXml/item4.xml><?xml version="1.0" encoding="utf-8"?>
<odc:condition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c="http://schemas.openxmlformats.org/drawingml/2006/chart" xmlns:ns8="http://schemas.openxmlformats.org/drawingml/2006/chartDrawing" xmlns:dgm="http://schemas.openxmlformats.org/drawingml/2006/diagram" xmlns:pic="http://schemas.openxmlformats.org/drawingml/2006/picture" xmlns:ns11="http://schemas.openxmlformats.org/drawingml/2006/spreadsheetDrawing" xmlns:dsp="http://schemas.microsoft.com/office/drawing/2008/diagram" xmlns:ns13="urn:schemas-microsoft-com:office:excel" xmlns:o="urn:schemas-microsoft-com:office:office" xmlns:v="urn:schemas-microsoft-com:vml" xmlns:w10="urn:schemas-microsoft-com:office:word" xmlns:ns17="urn:schemas-microsoft-com:office:powerpoint" xmlns:odx="http://opendope.org/xpaths" xmlns:odc="http://opendope.org/conditions" xmlns:odq="http://opendope.org/questions" xmlns:odi="http://opendope.org/components" xmlns:odgm="http://opendope.org/SmartArt/DataHierarchy" xmlns:ns24="http://schemas.openxmlformats.org/officeDocument/2006/bibliography" xmlns:ns25="http://schemas.openxmlformats.org/drawingml/2006/compatibility" xmlns:ns26="http://schemas.openxmlformats.org/drawingml/2006/lockedCanvas">
  <odc:condition id="c5">
    <odc:xpathref id="x5"/>
  </odc:condition>
  <odc:condition id="c11">
    <odc:xpathref id="x11"/>
  </odc:condition>
  <odc:condition id="c18">
    <odc:xpathref id="x18"/>
  </odc:condition>
  <odc:condition id="c24">
    <odc:xpathref id="x24"/>
  </odc:condition>
  <odc:condition id="c28">
    <odc:xpathref id="x28"/>
  </odc:condition>
  <odc:condition id="c39">
    <odc:xpathref id="x39"/>
  </odc:condition>
  <odc:condition id="c44">
    <odc:xpathref id="x44"/>
  </odc:condition>
  <odc:condition id="c11_0">
    <odc:xpathref id="x11_0"/>
  </odc:condition>
  <odc:condition id="c18_0">
    <odc:xpathref id="x18_0"/>
  </odc:condition>
  <odc:condition id="c24_0">
    <odc:xpathref id="x24_0"/>
  </odc:condition>
  <odc:condition id="c28_0">
    <odc:xpathref id="x28_0"/>
  </odc:condition>
  <odc:condition id="c39_0">
    <odc:xpathref id="x39_0"/>
  </odc:condition>
</odc:conditions>
</file>

<file path=customXml/item5.xml><?xml version="1.0" encoding="utf-8"?>
<PrototyperInfo od="repeat">
  <Logo/>
  <ProjectName/>
  <CreationDate/>
  <NavigationMap/>
  <Screens>
    <Screen od="repeat">
      <ScreenName/>
      <ScreenImage/>
      <ScreenTemplate/>
      <ScreenAccessible/>
      <ScreenNotes/>
      <ScreenMyWidgets>
        <hasScreenMyWidgets od="condition"/>
        <ScreenMyWidget od="repeat">
          <ScreenMyWidgetName/>
          <ScreenMyWidgetRelatedTo/>
          <ScreenMyWidgetMarkerID/>
        </ScreenMyWidget>
      </ScreenMyWidgets>
      <ScreenWidgets>
        <hasScreenWidgets od="condition"/>
        <ScreenWidget od="repeat">
          <ScreenWidgetScreenshot/>
          <ScreenWidgetMarkerID/>
          <ScreenWidgetEvents>
            <ScreenWidgetEvent od="repeat">
              <ScreenWidgetEventType/>
              <ScreenWidgetInteractions>
                <ScreenWidgetInteraction od="repeat">
                  <ScreenWidgetInteractionName/>
                  <ScreenWidgetConditionBlocks>
                    <ScreenWidgetConditionBlock od="repeat">
                      <ScreenWidgetConditionClause/>
                      <ScreenWidgetConditionDescription/>
                      <ScreenWidgetActions>
                        <ScreenWidgetAction od="repeat">
                          <ScreenWidgetActionDescription/>
                          <ScreenWidgetActionTargets>
                            <ScreenWidgetActionTarget od="repeat">
                              <ScreenWidgetActionTargetImage/>
                            </ScreenWidgetActionTarget>
                          </ScreenWidgetActionTargets>
                        </ScreenWidgetAction>
                      </ScreenWidgetActions>
                    </ScreenWidgetConditionBlock>
                  </ScreenWidgetConditionBlocks>
                </ScreenWidgetInteraction>
              </ScreenWidgetInteractions>
            </ScreenWidgetEvent>
          </ScreenWidgetEvents>
        </ScreenWidget>
      </ScreenWidgets>
      <ScreenComments>
        <hasScreenComments od="condition"/>
        <ScreenComment od="repeat">
          <ScreenCommentAuthor/>
          <ScreenCommentDate/>
          <ScreenCommentContent/>
          <ScreenCommentRelatedTo/>
          <ScreenCommentMarkerID/>
        </ScreenComment>
      </ScreenComments>
      <ScreenRequirements>
        <hasScreenRequirements od="condition"/>
        <ScreenRequirement od="repeat">
          <ScreenRequirementCode/>
          <ScreenRequirementCreationDate/>
          <ScreenRequirementAuthor/>
          <ScreenRequirementCurrentVersion/>
          <ScreenRequirementRelations>
            <ScreenRequirementRelation od="repeat">
              <ScreenRequirementRelatedTo/>
            </ScreenRequirementRelation>
          </ScreenRequirementRelations>
          <ScreenRequirementMarkerID/>
          <ScreenRequirementActiveVersionAuthor/>
          <ScreenRequirementActiveVersionDate/>
          <ScreenRequirementActiveVersionCategory/>
          <ScreenRequirementActiveVersionName/>
          <ScreenRequirementActiveVersionSource/>
          <ScreenRequirementActiveVersionDescription/>
          <hasScreenRequirementActiveVersionInteraction od="condition"/>
          <ScreenRequirementActiveVersionInteraction/>
          <hasScreenRequirementActiveTriggeredAction od="condition"/>
          <ScreenRequirementActiveVersionTriggeredAction/>
          <hasScreenRequirementActiveVersionMessageType od="condition"/>
          <ScreenRequirementActiveVersionMessageType/>
          <hasScreenRequirementActiveVersionMessage od="condition"/>
          <ScreenRequirementActiveVersionMessage/>
          <hasScreenRequirementActiveVersionDetails od="condition"/>
          <ScreenRequirementActiveVersionDetails/>
          <hasScreenRequirementActiveVersionWhereshown od="condition"/>
          <ScreenRequirementActiveVersionWhereshown/>
          <hasScreenRequirementActiveVersionInformation od="condition"/>
          <ScreenRequirementActiveVersionInformation/>
          <hasScreenRequirementActiveVersionSourceofInformation od="condition"/>
          <ScreenRequirementActiveVersionSourceofInformation/>
          <hasScreenRequirementActiveVersionVisualization od="condition"/>
          <ScreenRequirementActiveVersionVisualization/>
          <hasScreenRequirementActiveVersionOrder od="condition"/>
          <ScreenRequirementActiveVersionOrder/>
          <hasScreenRequirementActiveVersionFilter od="condition"/>
          <ScreenRequirementActiveVersionFilter/>
          <hasScreenRequirementActiveVersionWhenactivated od="condition"/>
          <ScreenRequirementActiveVersionWhenactivated/>
          <ScreenRequirementVersions>
            <ScreenRequirementVersion od="repeat">
              <ScreenRequirementVersionNumber/>
              <ScreenRequirementVersionAuthor/>
              <ScreenRequirementVersionCreationDate/>
              <ScreenRequirementVersionCategory/>
              <ScreenRequirementVersionName/>
              <ScreenRequirementVersionSource/>
              <ScreenRequirementVersionDescription/>
              <ScreenRequirementVersionComment/>
              <ScreenRequirementVersionInteraction/>
              <ScreenRequirementVersionTriggeredAction/>
              <ScreenRequirementVersionMessageType/>
              <ScreenRequirementVersionMessage/>
              <ScreenRequirementVersionDetails/>
              <ScreenRequirementVersionWhereshown/>
              <ScreenRequirementVersionInformation/>
              <ScreenRequirementVersionSourceofInformation/>
              <ScreenRequirementVersionVisualization/>
              <ScreenRequirementVersionOrder/>
              <ScreenRequirementVersionFilter/>
              <ScreenRequirementVersionWhenactivated/>
            </ScreenRequirementVersion>
          </ScreenRequirementVersions>
        </ScreenRequirement>
      </ScreenRequirements>
      <ScreenHiddenElements>
        <hasScreenHiddenElements od="condition"/>
        <ScreenHiddenElement od="repeat">
          <ScreenHiddenElementImage/>
          <ScreenHiddenElementName/>
          <ScreenHiddenElementWidgets>
            <hasScreenHiddenElementWidgets od="condition"/>
            <ScreenHiddenElementWidget od="repeat">
              <ScreenHiddenElementWidgetScreenshot/>
              <ScreenHiddenElementWidgetMarkerID/>
              <ScreenHiddenElementWidgetEvents>
                <ScreenHiddenElementWidgetEvent od="repeat">
                  <ScreenHiddenElementWidgetEventType/>
                  <ScreenHiddenElementWidgetInteractions>
                    <ScreenHiddenElementWidgetInteraction od="repeat">
                      <ScreenHiddenElementWidgetInteractionName/>
                      <ScreenHiddenElementWidgetConditionBlocks>
                        <ScreenHiddenElementWidgetConditionBlock od="repeat">
                          <ScreenHiddenElementWidgetConditionClause/>
                          <ScreenHiddenElementWidgetConditionDescription/>
                          <ScreenHiddenElementWidgetActions>
                            <ScreenHiddenElementWidgetAction od="repeat">
                              <ScreenHiddenElementWidgetActionDescription/>
                              <ScreenHiddenElementWidgetActionTargets>
                                <ScreenHiddenElementWidgetActionTarget od="repeat">
                                  <ScreenHiddenElementWidgetActionTargetImage/>
                                </ScreenHiddenElementWidgetActionTarget>
                              </ScreenHiddenElementWidgetActionTargets>
                            </ScreenHiddenElementWidgetAction>
                          </ScreenHiddenElementWidgetActions>
                        </ScreenHiddenElementWidgetConditionBlock>
                      </ScreenHiddenElementWidgetConditionBlocks>
                    </ScreenHiddenElementWidgetInteraction>
                  </ScreenHiddenElementWidgetInteractions>
                </ScreenHiddenElementWidgetEvent>
              </ScreenHiddenElementWidgetEvents>
            </ScreenHiddenElementWidget>
          </ScreenHiddenElementWidgets>
          <ScreenHiddenElementComments>
            <hasScreenHiddenElementComments od="condition"/>
            <ScreenHiddenElementComment od="repeat">
              <ScreenHiddenElementCommentAuthor/>
              <ScreenHiddenElementCommentDate/>
              <ScreenHiddenElementCommentContent/>
              <ScreenHiddenElementCommentRelatedTo/>
              <ScreenHiddenElementCommentMarkerID/>
            </ScreenHiddenElementComment>
          </ScreenHiddenElementComments>
          <ScreenHiddenElementRequirements>
            <hasScreenHiddenElementRequirements od="condition"/>
            <ScreenHiddenElementRequirement od="repeat">
              <ScreenHiddenElementRequirementCode/>
              <ScreenHiddenElementRequirementCreationDate/>
              <ScreenHiddenElementRequirementAuthor/>
              <ScreenHiddenElementRequirementCurrentVersion/>
              <ScreenHiddenElementRequirementRelations>
                <ScreenHiddenElementRequirementRelation od="repeat">
                  <ScreenHiddenElementRequirementRelatedTo/>
                </ScreenHiddenElementRequirementRelation>
              </ScreenHiddenElementRequirementRelations>
              <ScreenHiddenElementRequirementMarkerID/>
              <ScreenHiddenElementRequirementActiveVersionAuthor/>
              <ScreenHiddenElementRequirementActiveVersionDate/>
              <ScreenHiddenElementRequirementActiveVersionType/>
              <ScreenHiddenElementRequirementActiveVersionName/>
              <ScreenHiddenElementRequirementActiveVersionSource/>
              <ScreenHiddenElementRequirementActiveVersionDescription/>
              <ScreenHiddenElementRequirementActiveVersionComment/>
              <ScreenHiddenElementRequirementActiveVersionFitCriteria/>
              <ScreenHiddenElementRequirementActiveVersionTest/>
              <ScreenHiddenElementRequirementActiveVersionJustification/>
              <ScreenHiddenElementRequirementVersions>
                <ScreenHiddenElementRequirementVersion od="repeat">
                  <ScreenHiddenElementRequirementVersionNumber/>
                  <ScreenHiddenElementRequirementVersionAuthor/>
                  <ScreenHiddenElementRequirementVersionCreationDate/>
                  <ScreenHiddenElementRequirementVersionType/>
                  <ScreenHiddenElementRequirementVersionName/>
                  <ScreenHiddenElementRequirementVersionSource/>
                  <ScreenHiddenElementRequirementVersionDescription/>
                  <ScreenHiddenElementRequirementVersionComment/>
                  <ScreenHiddenElementRequirementVersionFitCriteria/>
                  <ScreenHiddenElementRequirementVersionTest/>
                  <ScreenHiddenElementRequirementVersionJustification/>
                </ScreenHiddenElementRequirementVersion>
              </ScreenHiddenElementRequirementVersions>
            </ScreenHiddenElementRequirement>
          </ScreenHiddenElementRequirements>
        </ScreenHiddenElement>
      </ScreenHiddenElements>
      <ScreenDynamicPanels>
        <hasScreenDynamicPanels od="condition"/>
        <ScreenDynamicPanel od="repeat">
          <ScreenDynamicPanelImage/>
          <ScreenDynamicPanelName/>
          <ScreenDynamicPanelWidgets>
            <hasScreenDynamicPanelWidgets od="condition"/>
            <ScreenDynamicPanelWidget od="repeat">
              <ScreenDynamicPanelWidgetScreenshot/>
              <ScreenDynamicPanelWidgetMarkerID/>
              <ScreenDynamicPanelWidgetEvents>
                <ScreenDynamicPanelWidgetEvent od="repeat">
                  <ScreenDynamicPanelWidgetEventType/>
                  <ScreenDynamicPanelWidgetInteractions>
                    <ScreenDynamicPanelWidgetInteraction od="repeat">
                      <ScreenDynamicPanelWidgetInteractionName/>
                      <ScreenDynamicPanelWidgetConditionBlocks>
                        <ScreenDynamicPanelWidgetConditionBlock od="repeat">
                          <ScreenDynamicPanelWidgetConditionClause/>
                          <ScreenDynamicPanelWidgetConditionDescription/>
                          <ScreenDynamicPanelWidgetActions>
                            <ScreenDynamicPanelWidgetAction od="repeat">
                              <ScreenDynamicPanelWidgetActionDescription/>
                              <ScreenDynamicPanelWidgetActionTargets>
                                <ScreenDynamicPanelWidgetActionTarget od="repeat">
                                  <ScreenDynamicPanelWidgetActionTargetImage/>
                                </ScreenDynamicPanelWidgetActionTarget>
                              </ScreenDynamicPanelWidgetActionTargets>
                            </ScreenDynamicPanelWidgetAction>
                          </ScreenDynamicPanelWidgetActions>
                        </ScreenDynamicPanelWidgetConditionBlock>
                      </ScreenDynamicPanelWidgetConditionBlocks>
                    </ScreenDynamicPanelWidgetInteraction>
                  </ScreenDynamicPanelWidgetInteractions>
                </ScreenDynamicPanelWidgetEvent>
              </ScreenDynamicPanelWidgetEvents>
            </ScreenDynamicPanelWidget>
          </ScreenDynamicPanelWidgets>
          <ScreenDynamicPanelMyWidgets>
            <hasScreenDynamicPanelMyWidgets od="condition"/>
            <ScreenDynamicPanelMyWidget od="repeat">
              <ScreenDynamicPanelMyWidgetName/>
              <ScreenDynamicPanelMyWidgetRelatedTo/>
              <ScreenDynamicPanelMyWidgetMarkerID/>
            </ScreenDynamicPanelMyWidget>
          </ScreenDynamicPanelMyWidgets>
          <ScreenDynamicPanelComments>
            <hasScreenDynamicPanelComments od="condition"/>
            <ScreenDynamicPanelComment od="repeat">
              <ScreenDynamicPanelCommentAuthor/>
              <ScreenDynamicPanelCommentDate/>
              <ScreenDynamicPanelCommentContent/>
              <ScreenDynamicPanelCommentRelatedTo/>
              <ScreenDynamicPanelCommentMarkerID/>
            </ScreenDynamicPanelComment>
          </ScreenDynamicPanelComments>
          <ScreenDynamicPanelRequirements>
            <hasScreenDynamicPanelRequirements od="condition"/>
            <ScreenDynamicPanelRequirement od="repeat">
              <ScreenDynamicPanelRequirementCode/>
              <ScreenDynamicPanelRequirementCreationDate/>
              <ScreenDynamicPanelRequirementAuthor/>
              <ScreenDynamicPanelRequirementCurrentVersion/>
              <ScreenDynamicPanelRequirementRelations>
                <ScreenDynamicPanelRequirementRelation od="repeat">
                  <ScreenDynamicPanelRequirementRelatedTo/>
                </ScreenDynamicPanelRequirementRelation>
              </ScreenDynamicPanelRequirementRelations>
              <ScreenDynamicPanelRequirementMarkerID/>
              <ScreenDynamicPanelRequirementActiveVersionAuthor/>
              <ScreenDynamicPanelRequirementActiveVersionDate/>
              <ScreenDynamicPanelRequirementActiveVersionType/>
              <ScreenDynamicPanelRequirementActiveVersionName/>
              <ScreenDynamicPanelRequirementActiveVersionSource/>
              <ScreenDynamicPanelRequirementActiveVersionDescription/>
              <ScreenDynamicPanelRequirementActiveVersionComment/>
              <ScreenDynamicPanelRequirementActiveVersionFitCriteria/>
              <ScreenDynamicPanelRequirementActiveVersionTest/>
              <ScreenDynamicPanelRequirementActiveVersionJustification/>
              <ScreenDynamicPanelRequirementVersions>
                <ScreenDynamicPanelRequirementVersion od="repeat">
                  <ScreenDynamicPanelRequirementVersionNumber/>
                  <ScreenDynamicPanelRequirementVersionAuthor/>
                  <ScreenDynamicPanelRequirementVersionCreationDate/>
                  <ScreenDynamicPanelRequirementVersionType/>
                  <ScreenDynamicPanelRequirementVersionName/>
                  <ScreenDynamicPanelRequirementVersionSource/>
                  <ScreenDynamicPanelRequirementVersionDescription/>
                  <ScreenDynamicPanelRequirementVersionComment/>
                  <ScreenDynamicPanelRequirementVersionFitCriteria/>
                  <ScreenDynamicPanelRequirementVersionTest/>
                  <ScreenDynamicPanelRequirementVersionJustification/>
                </ScreenDynamicPanelRequirementVersion>
              </ScreenDynamicPanelRequirementVersions>
            </ScreenDynamicPanelRequirement>
          </ScreenDynamicPanelRequirements>
        </ScreenDynamicPanel>
      </ScreenDynamicPanels>
      <ScreenMenus>
        <hasScreenMenus od="condition"/>
        <ScreenMenu od="repeat">
          <ScreenMenuImage/>
          <ScreenMenuName/>
          <ScreenMenuWidgets>
            <hasScreenMenuWidgets od="condition"/>
            <ScreenMenuWidget od="repeat">
              <ScreenMenuWidgetScreenshot/>
              <ScreenMenuWidgetMarkerID/>
              <ScreenMenuWidgetEvents>
                <ScreenMenuWidgetEvent od="repeat">
                  <ScreenMenuWidgetEventType/>
                  <ScreenMenuWidgetInteractions>
                    <ScreenMenuWidgetInteraction od="repeat">
                      <ScreenMenuWidgetInteractionName/>
                      <ScreenMenuWidgetConditionBlocks>
                        <ScreenMenuWidgetConditionBlock od="repeat">
                          <ScreenMenuWidgetConditionClause/>
                          <ScreenMenuWidgetConditionDescription/>
                          <ScreenMenuWidgetActions>
                            <ScreenMenuWidgetAction od="repeat">
                              <ScreenMenuWidgetActionDescription/>
                              <ScreenMenuWidgetActionTargets>
                                <ScreenMenuWidgetActionTarget od="repeat">
                                  <ScreenMenuWidgetActionTargetImage/>
                                </ScreenMenuWidgetActionTarget>
                              </ScreenMenuWidgetActionTargets>
                            </ScreenMenuWidgetAction>
                          </ScreenMenuWidgetActions>
                        </ScreenMenuWidgetConditionBlock>
                      </ScreenMenuWidgetConditionBlocks>
                    </ScreenMenuWidgetInteraction>
                  </ScreenMenuWidgetInteractions>
                </ScreenMenuWidgetEvent>
              </ScreenMenuWidgetEvents>
            </ScreenMenuWidget>
          </ScreenMenuWidgets>
          <ScreenMenuComments>
            <hasScreenMenuComments od="condition"/>
            <ScreenMenuComment od="repeat">
              <ScreenMenuCommentAuthor/>
              <ScreenMenuCommentDate/>
              <ScreenMenuCommentContent/>
              <ScreenMenuCommentRelatedTo/>
              <ScreenMenuCommentMarkerID/>
            </ScreenMenuComment>
          </ScreenMenuComments>
          <ScreenMenuRequirements>
            <hasScreenMenuRequirements od="condition"/>
            <ScreenMenuRequirement od="repeat">
              <ScreenMenuRequirementCode/>
              <ScreenMenuRequirementCreationDate/>
              <ScreenMenuRequirementAuthor/>
              <ScreenMenuRequirementCurrentVersion/>
              <ScreenMenuRequirementRelations>
                <ScreenMenuRequirementRelation od="repeat">
                  <ScreenMenuRequirementRelatedTo/>
                </ScreenMenuRequirementRelation>
              </ScreenMenuRequirementRelations>
              <ScreenMenuRequirementMarkerID/>
              <ScreenMenuRequirementActiveVersionAuthor/>
              <ScreenMenuRequirementActiveVersionDate/>
              <ScreenMenuRequirementActiveVersionType/>
              <ScreenMenuRequirementActiveVersionName/>
              <ScreenMenuRequirementActiveVersionSource/>
              <ScreenMenuRequirementActiveVersionDescription/>
              <ScreenMenuRequirementActiveVersionComment/>
              <ScreenMenuRequirementActiveVersionFitCriteria/>
              <ScreenMenuRequirementActiveVersionTest/>
              <ScreenMenuRequirementActiveVersionJustification/>
              <ScreenMenuRequirementVersions>
                <ScreenMenuRequirementVersion od="repeat">
                  <ScreenMenuRequirementVersionNumber/>
                  <ScreenMenuRequirementVersionAuthor/>
                  <ScreenMenuRequirementVersionCreationDate/>
                  <ScreenMenuRequirementVersionType/>
                  <ScreenMenuRequirementVersionName/>
                  <ScreenMenuRequirementVersionSource/>
                  <ScreenMenuRequirementVersionDescription/>
                  <ScreenMenuRequirementVersionComment/>
                  <ScreenMenuRequirementVersionFitCriteria/>
                  <ScreenMenuRequirementVersionTest/>
                  <ScreenMenuRequirementVersionJustification/>
                </ScreenMenuRequirementVersion>
              </ScreenMenuRequirementVersions>
            </ScreenMenuRequirement>
          </ScreenMenuRequirements>
        </ScreenMenu>
      </ScreenMenus>
      <ScreenTrees>
        <hasScreenTrees od="condition"/>
        <ScreenTree od="repeat">
          <ScreenTreeImage/>
          <ScreenTreeName/>
          <ScreenTreeWidgets>
            <hasScreenTreeWidgets od="condition"/>
            <ScreenTreeWidget od="repeat">
              <ScreenTreeWidgetScreenshot/>
              <ScreenTreeWidgetMarkerID/>
              <ScreenTreeWidgetEvents>
                <ScreenTreeWidgetEvent od="repeat">
                  <ScreenTreeWidgetEventType/>
                  <ScreenTreeWidgetInteractions>
                    <ScreenTreeWidgetInteraction od="repeat">
                      <ScreenTreeWidgetInteractionName/>
                      <ScreenTreeWidgetConditionBlocks>
                        <ScreenTreeWidgetConditionBlock od="repeat">
                          <ScreenTreeWidgetConditionClause/>
                          <ScreenTreeWidgetConditionDescription/>
                          <ScreenTreeWidgetActions>
                            <ScreenTreeWidgetAction od="repeat">
                              <ScreenTreeWidgetActionDescription/>
                              <ScreenTreeWidgetActionTargets>
                                <ScreenTreeWidgetActionTarget od="repeat">
                                  <ScreenTreeWidgetActionTargetImage/>
                                </ScreenTreeWidgetActionTarget>
                              </ScreenTreeWidgetActionTargets>
                            </ScreenTreeWidgetAction>
                          </ScreenTreeWidgetActions>
                        </ScreenTreeWidgetConditionBlock>
                      </ScreenTreeWidgetConditionBlocks>
                    </ScreenTreeWidgetInteraction>
                  </ScreenTreeWidgetInteractions>
                </ScreenTreeWidgetEvent>
              </ScreenTreeWidgetEvents>
            </ScreenTreeWidget>
          </ScreenTreeWidgets>
          <ScreenTreeComments>
            <hasScreenTreeComments od="condition"/>
            <ScreenTreeComment od="repeat">
              <ScreenTreeCommentAuthor/>
              <ScreenTreeCommentDate/>
              <ScreenTreeCommentContent/>
              <ScreenTreeCommentRelatedTo/>
              <ScreenTreeCommentMarkerID/>
            </ScreenTreeComment>
          </ScreenTreeComments>
          <ScreenTreeRequirements>
            <hasScreenTreeRequirements od="condition"/>
            <ScreenTreeRequirement od="repeat">
              <ScreenTreeRequirementCode/>
              <ScreenTreeRequirementCreationDate/>
              <ScreenTreeRequirementAuthor/>
              <ScreenTreeRequirementCurrentVersion/>
              <ScreenTreeRequirementRelations>
                <ScreenTreeRequirementRelation od="repeat">
                  <ScreenTreeRequirementRelatedTo/>
                </ScreenTreeRequirementRelation>
              </ScreenTreeRequirementRelations>
              <ScreenTreeRequirementMarkerID/>
              <ScreenTreeRequirementActiveVersionAuthor/>
              <ScreenTreeRequirementActiveVersionDate/>
              <ScreenTreeRequirementActiveVersionType/>
              <ScreenTreeRequirementActiveVersionName/>
              <ScreenTreeRequirementActiveVersionSource/>
              <ScreenTreeRequirementActiveVersionDescription/>
              <ScreenTreeRequirementActiveVersionComment/>
              <ScreenTreeRequirementActiveVersionFitCriteria/>
              <ScreenTreeRequirementActiveVersionTest/>
              <ScreenTreeRequirementActiveVersionJustification/>
              <ScreenTreeRequirementVersions>
                <ScreenTreeRequirementVersion od="repeat">
                  <ScreenTreeRequirementVersionNumber/>
                  <ScreenTreeRequirementVersionAuthor/>
                  <ScreenTreeRequirementVersionCreationDate/>
                  <ScreenTreeRequirementVersionType/>
                  <ScreenTreeRequirementVersionName/>
                  <ScreenTreeRequirementVersionSource/>
                  <ScreenTreeRequirementVersionDescription/>
                  <ScreenTreeRequirementVersionComment/>
                  <ScreenTreeRequirementVersionFitCriteria/>
                  <ScreenTreeRequirementVersionTest/>
                  <ScreenTreeRequirementVersionJustification/>
                </ScreenTreeRequirementVersion>
              </ScreenTreeRequirementVersions>
            </ScreenTreeRequirement>
          </ScreenTreeRequirements>
        </ScreenTree>
      </ScreenTrees>
    </Screen>
  </Screens>
  <Comments>
    <Comment od="repeat">
      <CommentAuthor/>
      <CommentDate/>
      <CommentContent/>
      <CommentRelatedTo/>
    </Comment>
  </Comments>
  <Requirements>
    <Requirement od="repeat">
      <RequirementCode/>
      <RequirementCreationDate/>
      <RequirementAuthor/>
      <RequirementCurrentVersion/>
      <RequirementRelations>
        <RequirementRelation od="repeat">
          <RequirementRelatedTo/>
        </RequirementRelation>
      </RequirementRelations>
      <RequirementActiveVersionAuthor/>
      <RequirementActiveVersionDate/>
      <RequirementActiveVersionCategory/>
      <RequirementActiveVersionName/>
      <RequirementActiveVersionSource/>
      <RequirementActiveVersionDescription/>
      <RequirementActiveVersionComment/>
      <RequirementActiveVersionInteraction/>
      <RequirementActiveVersionTriggeredAction/>
      <RequirementActiveVersionMessageType/>
      <RequirementActiveVersionMessage/>
      <RequirementActiveVersionDetails/>
      <RequirementActiveVersionWhereshown/>
      <RequirementActiveVersionInformation/>
      <RequirementActiveVersionSourceofInformation/>
      <RequirementActiveVersionOrder/>
      <RequirementActiveVersionVisualization/>
      <RequirementActiveVersionFilter/>
      <RequirementActiveVersionWhenactivated/>
      <RequirementVersions>
        <RequirementVersion od="repeat">
          <RequirementVersionNumber/>
          <RequirementVersionAuthor/>
          <RequirementVersionCreationDate/>
          <RequirementVersionType/>
          <RequirementVersionName/>
          <RequirementVersionSource/>
          <RequirementVersionDescription/>
          <RequirementVersionComment/>
          <RequirementVersionInteraction/>
          <RequirementVersionTriggeredAction/>
          <RequirementVersionMessageType/>
          <RequirementVersionMessage/>
          <RequirementVersionDetails/>
          <RequirementVersionWhereshown/>
          <RequirementVersionInformation/>
          <RequirementVersionSourceofInformation/>
          <RequirementVersionOrder/>
          <RequirementVersionVisualization/>
          <RequirementVersionFilter/>
          <RequirementVersionWhenactivated/>
        </RequirementVersion>
      </RequirementVersions>
    </Requirement>
  </Requirements>
  <IncludeNavigationMap od="condition"/>
  <IncludeTemplates od="condition"/>
  <IncludeScreens od="condition"/>
  <IncludeScenarios od="condition"/>
  <IncludeDataMasters od="condition"/>
  <IncludeComments od="condition"/>
  <IncludeRequirements od="condition"/>
</PrototyperInfo>
</file>

<file path=customXml/item6.xml><?xml version="1.0" encoding="utf-8"?>
<odx:xpath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c="http://schemas.openxmlformats.org/drawingml/2006/chart" xmlns:ns8="http://schemas.openxmlformats.org/drawingml/2006/chartDrawing" xmlns:dgm="http://schemas.openxmlformats.org/drawingml/2006/diagram" xmlns:pic="http://schemas.openxmlformats.org/drawingml/2006/picture" xmlns:ns11="http://schemas.openxmlformats.org/drawingml/2006/spreadsheetDrawing" xmlns:dsp="http://schemas.microsoft.com/office/drawing/2008/diagram" xmlns:ns13="urn:schemas-microsoft-com:office:excel" xmlns:o="urn:schemas-microsoft-com:office:office" xmlns:v="urn:schemas-microsoft-com:vml" xmlns:w10="urn:schemas-microsoft-com:office:word" xmlns:ns17="urn:schemas-microsoft-com:office:powerpoint" xmlns:odx="http://opendope.org/xpaths" xmlns:odc="http://opendope.org/conditions" xmlns:odq="http://opendope.org/questions" xmlns:odi="http://opendope.org/components" xmlns:odgm="http://opendope.org/SmartArt/DataHierarchy" xmlns:ns24="http://schemas.openxmlformats.org/officeDocument/2006/bibliography" xmlns:ns25="http://schemas.openxmlformats.org/drawingml/2006/compatibility" xmlns:ns26="http://schemas.openxmlformats.org/drawingml/2006/lockedCanvas">
  <odx:xpath id="x1">
    <odx:dataBinding xpath="/PrototyperInfo[1]/Logo" storeItemID="{7baf6070-8a73-4f56-9835-53680116182e}"/>
  </odx:xpath>
  <odx:xpath id="x2">
    <odx:dataBinding xpath="/PrototyperInfo[1]/ProjectName" storeItemID="{7baf6070-8a73-4f56-9835-53680116182e}"/>
  </odx:xpath>
  <odx:xpath id="x3">
    <odx:dataBinding xpath="/PrototyperInfo[1]/CreationDate" storeItemID="{7baf6070-8a73-4f56-9835-53680116182e}"/>
  </odx:xpath>
  <odx:xpath id="x4">
    <odx:dataBinding xpath="/PrototyperInfo[1]/ProjectName" storeItemID="{7baf6070-8a73-4f56-9835-53680116182e}"/>
  </odx:xpath>
  <odx:xpath id="x5">
    <odx:dataBinding xpath="/PrototyperInfo[1]/IncludeScreens" storeItemID="{7baf6070-8a73-4f56-9835-53680116182e}"/>
  </odx:xpath>
  <odx:xpath id="x6">
    <odx:dataBinding xpath="/PrototyperInfo[1]/Screens/Screen[1]" storeItemID="{7baf6070-8a73-4f56-9835-53680116182e}"/>
  </odx:xpath>
  <odx:xpath id="x7">
    <odx:dataBinding xpath="/PrototyperInfo[1]/ProjectName" storeItemID="{7baf6070-8a73-4f56-9835-53680116182e}"/>
  </odx:xpath>
  <odx:xpath id="x8">
    <odx:dataBinding xpath="/PrototyperInfo[1]/Logo" storeItemID="{7baf6070-8a73-4f56-9835-53680116182e}"/>
  </odx:xpath>
  <odx:xpath id="x9">
    <odx:dataBinding xpath="/PrototyperInfo[1]/Screens/Screen[1]/ScreenName" storeItemID="{7baf6070-8a73-4f56-9835-53680116182e}"/>
  </odx:xpath>
  <odx:xpath id="x10">
    <odx:dataBinding xpath="/PrototyperInfo[1]/Screens/Screen[1]/ScreenImage" storeItemID="{7baf6070-8a73-4f56-9835-53680116182e}"/>
  </odx:xpath>
  <odx:xpath id="x11">
    <odx:dataBinding xpath="/PrototyperInfo[1]/Screens/Screen[1]/ScreenRequirements/hasScreenRequirements" storeItemID="{7baf6070-8a73-4f56-9835-53680116182e}"/>
  </odx:xpath>
  <odx:xpath id="x12">
    <odx:dataBinding xpath="/PrototyperInfo[1]/Screens/Screen[1]/ScreenRequirements/ScreenRequirement[1]/ScreenRequirementCode" storeItemID="{7baf6070-8a73-4f56-9835-53680116182e}"/>
  </odx:xpath>
  <odx:xpath id="x13">
    <odx:dataBinding xpath="/PrototyperInfo[1]/Screens/Screen[1]/ScreenRequirements/ScreenRequirement[1]/ScreenRequirementCurrentVersion" storeItemID="{7baf6070-8a73-4f56-9835-53680116182e}"/>
  </odx:xpath>
  <odx:xpath id="x14">
    <odx:dataBinding xpath="/PrototyperInfo[1]/Screens/Screen[1]/ScreenRequirements/ScreenRequirement[1]/ScreenRequirementVersions/ScreenRequirementVersion[1]/ScreenRequirementVersionMessageType" storeItemID="{7baf6070-8a73-4f56-9835-53680116182e}"/>
  </odx:xpath>
  <odx:xpath id="x15">
    <odx:dataBinding xpath="/PrototyperInfo[1]/Screens/Screen[1]/ScreenRequirements/ScreenRequirement[1]/ScreenRequirementVersions/ScreenRequirementVersion[1]/ScreenRequirementVersionMessage" storeItemID="{7baf6070-8a73-4f56-9835-53680116182e}"/>
  </odx:xpath>
  <odx:xpath id="x16">
    <odx:dataBinding xpath="/PrototyperInfo[1]/Screens/Screen[1]/ScreenRequirements/ScreenRequirement[1]/ScreenRequirementVersions/ScreenRequirementVersion[1]/ScreenRequirementVersionDetails" storeItemID="{7baf6070-8a73-4f56-9835-53680116182e}"/>
  </odx:xpath>
  <odx:xpath id="x17">
    <odx:dataBinding xpath="/PrototyperInfo[1]/Screens/Screen[1]/ScreenRequirements/ScreenRequirement[1]/ScreenRequirementVersions/ScreenRequirementVersion[1]/ScreenRequirementVersionShownWhere" storeItemID="{7baf6070-8a73-4f56-9835-53680116182e}"/>
  </odx:xpath>
  <odx:xpath id="x18">
    <odx:dataBinding xpath="/PrototyperInfo[1]/Screens/Screen[1]/ScreenDynamicPanels/hasScreenDynamicPanels" storeItemID="{7baf6070-8a73-4f56-9835-53680116182e}"/>
  </odx:xpath>
  <odx:xpath id="x19">
    <odx:dataBinding xpath="/PrototyperInfo[1]/Screens/Screen[1]" storeItemID="{7baf6070-8a73-4f56-9835-53680116182e}"/>
  </odx:xpath>
  <odx:xpath id="x20">
    <odx:dataBinding xpath="/PrototyperInfo[1]/Screens/Screen[1]/ScreenName" storeItemID="{7baf6070-8a73-4f56-9835-53680116182e}"/>
  </odx:xpath>
  <odx:xpath id="x21">
    <odx:dataBinding xpath="/PrototyperInfo[1]/Logo" storeItemID="{7baf6070-8a73-4f56-9835-53680116182e}"/>
  </odx:xpath>
  <odx:xpath id="x22">
    <odx:dataBinding xpath="/PrototyperInfo[1]/Screens/Screen[1]/ScreenDynamicPanels/ScreenDynamicPanel[1]" storeItemID="{7baf6070-8a73-4f56-9835-53680116182e}"/>
  </odx:xpath>
  <odx:xpath id="x23">
    <odx:dataBinding xpath="/PrototyperInfo[1]/Screens/Screen[1]/ScreenDynamicPanels/ScreenDynamicPanel[1]/ScreenDynamicPanelImage" storeItemID="{7baf6070-8a73-4f56-9835-53680116182e}"/>
  </odx:xpath>
  <odx:xpath id="x24">
    <odx:dataBinding xpath="/PrototyperInfo[1]/Screens/Screen[1]/ScreenDynamicPanels/ScreenDynamicPanel[1]/ScreenDynamicPanelComments/hasScreenDynamicPanelComments" storeItemID="{7baf6070-8a73-4f56-9835-53680116182e}"/>
  </odx:xpath>
  <odx:xpath id="x25">
    <odx:dataBinding xpath="/PrototyperInfo[1]/Screens/Screen[1]/ScreenDynamicPanels/ScreenDynamicPanel[1]/ScreenDynamicPanelComments/ScreenDynamicPanelComment[1]" storeItemID="{7baf6070-8a73-4f56-9835-53680116182e}"/>
  </odx:xpath>
  <odx:xpath id="x26">
    <odx:dataBinding xpath="/PrototyperInfo[1]/Screens/Screen[1]/ScreenDynamicPanels/ScreenDynamicPanel[1]/ScreenDynamicPanelComments/ScreenDynamicPanelComment[1]/ScreenDynamicPanelCommentMarkerID" storeItemID="{7baf6070-8a73-4f56-9835-53680116182e}"/>
  </odx:xpath>
  <odx:xpath id="x27">
    <odx:dataBinding xpath="/PrototyperInfo[1]/Screens/Screen[1]/ScreenDynamicPanels/ScreenDynamicPanel[1]/ScreenDynamicPanelComments/ScreenDynamicPanelComment[1]/ScreenDynamicPanelCommentContent" storeItemID="{7baf6070-8a73-4f56-9835-53680116182e}"/>
  </odx:xpath>
  <odx:xpath id="x28">
    <odx:dataBinding xpath="/PrototyperInfo[1]/Screens/Screen[1]/ScreenDynamicPanels/ScreenDynamicPanel[1]/ScreenDynamicPanelWidgets/hasScreenDynamicPanelWidgets" storeItemID="{7baf6070-8a73-4f56-9835-53680116182e}"/>
  </odx:xpath>
  <odx:xpath id="x29">
    <odx:dataBinding xpath="/PrototyperInfo[1]/Screens/Screen[1]/ScreenDynamicPanels/ScreenDynamicPanel[1]/ScreenDynamicPanelWidgets/ScreenDynamicPanelWidget[1]" storeItemID="{7baf6070-8a73-4f56-9835-53680116182e}"/>
  </odx:xpath>
  <odx:xpath id="x30">
    <odx:dataBinding xpath="/PrototyperInfo[1]/Screens/Screen[1]/ScreenDynamicPanels/ScreenDynamicPanel[1]/ScreenDynamicPanelWidgets/ScreenDynamicPanelWidget[1]/ScreenDynamicPanelWidgetMarkerID" storeItemID="{7baf6070-8a73-4f56-9835-53680116182e}"/>
  </odx:xpath>
  <odx:xpath id="x31">
    <odx:dataBinding xpath="/PrototyperInfo[1]/Screens/Screen[1]/ScreenDynamicPanels/ScreenDynamicPanel[1]/ScreenDynamicPanelWidgets/ScreenDynamicPanelWidget[1]/ScreenDynamicPanelWidgetEvents/ScreenDynamicPanelWidgetEvent[1]" storeItemID="{7baf6070-8a73-4f56-9835-53680116182e}"/>
  </odx:xpath>
  <odx:xpath id="x32">
    <odx:dataBinding xpath="/PrototyperInfo[1]/Screens/Screen[1]/ScreenDynamicPanels/ScreenDynamicPanel[1]/ScreenDynamicPanelWidgets/ScreenDynamicPanelWidget[1]/ScreenDynamicPanelWidgetEvents/ScreenDynamicPanelWidgetEvent[1]/ScreenDynamicPanelWidgetEventType" storeItemID="{7baf6070-8a73-4f56-9835-53680116182e}"/>
  </odx:xpath>
  <odx:xpath id="x33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" storeItemID="{7baf6070-8a73-4f56-9835-53680116182e}"/>
  </odx:xpath>
  <odx:xpath id="x34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" storeItemID="{7baf6070-8a73-4f56-9835-53680116182e}"/>
  </odx:xpath>
  <odx:xpath id="x35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ConditionClause" storeItemID="{7baf6070-8a73-4f56-9835-53680116182e}"/>
  </odx:xpath>
  <odx:xpath id="x36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ConditionDescription" storeItemID="{7baf6070-8a73-4f56-9835-53680116182e}"/>
  </odx:xpath>
  <odx:xpath id="x37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Actions/ScreenDynamicPanelWidgetAction[1]" storeItemID="{7baf6070-8a73-4f56-9835-53680116182e}"/>
  </odx:xpath>
  <odx:xpath id="x38">
    <odx:dataBinding xpath="/PrototyperInfo[1]/Screens/Screen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Actions/ScreenDynamicPanelWidgetAction[1]/ScreenDynamicPanelWidgetActionDescription" storeItemID="{7baf6070-8a73-4f56-9835-53680116182e}"/>
  </odx:xpath>
  <odx:xpath id="x39">
    <odx:dataBinding xpath="/PrototyperInfo[1]/Screens/Screen[1]/ScreenDynamicPanels/ScreenDynamicPanel[1]/ScreenDynamicPanelRequirements/hasScreenDynamicPanelRequirements" storeItemID="{7baf6070-8a73-4f56-9835-53680116182e}"/>
  </odx:xpath>
  <odx:xpath id="x40">
    <odx:dataBinding xpath="/PrototyperInfo[1]/Screens/Screen[1]/ScreenDynamicPanels/ScreenDynamicPanel[1]/ScreenDynamicPanelRequirements/ScreenDynamicPanelRequirement[1]" storeItemID="{7baf6070-8a73-4f56-9835-53680116182e}"/>
  </odx:xpath>
  <odx:xpath id="x41">
    <odx:dataBinding xpath="/PrototyperInfo[1]/Screens/Screen[1]/ScreenDynamicPanels/ScreenDynamicPanel[1]/ScreenDynamicPanelRequirements/ScreenDynamicPanelRequirement[1]/ScreenDynamicPanelRequirementMarkerID" storeItemID="{7baf6070-8a73-4f56-9835-53680116182e}"/>
  </odx:xpath>
  <odx:xpath id="x42">
    <odx:dataBinding xpath="/PrototyperInfo[1]/Screens/Screen[1]/ScreenDynamicPanels/ScreenDynamicPanel[1]/ScreenDynamicPanelRequirements/ScreenDynamicPanelRequirement[1]/ScreenDynamicPanelRequirementActiveVersionName" storeItemID="{7baf6070-8a73-4f56-9835-53680116182e}"/>
  </odx:xpath>
  <odx:xpath id="x43">
    <odx:dataBinding xpath="/PrototyperInfo[1]/Screens/Screen[1]/ScreenDynamicPanels/ScreenDynamicPanel[1]/ScreenDynamicPanelRequirements/ScreenDynamicPanelRequirement[1]/ScreenDynamicPanelRequirementActiveVersionDescription" storeItemID="{7baf6070-8a73-4f56-9835-53680116182e}"/>
  </odx:xpath>
  <odx:xpath id="x44">
    <odx:dataBinding xpath="/PrototyperInfo[1]/IncludeRequirements" storeItemID="{7baf6070-8a73-4f56-9835-53680116182e}"/>
  </odx:xpath>
  <odx:xpath id="x45">
    <odx:dataBinding xpath="/PrototyperInfo[1]/Requirements/Requirement[1]" storeItemID="{7baf6070-8a73-4f56-9835-53680116182e}"/>
  </odx:xpath>
  <odx:xpath id="x46">
    <odx:dataBinding xpath="/PrototyperInfo[1]/ProjectName" storeItemID="{7baf6070-8a73-4f56-9835-53680116182e}"/>
  </odx:xpath>
  <odx:xpath id="x47">
    <odx:dataBinding xpath="/PrototyperInfo[1]/Logo" storeItemID="{7baf6070-8a73-4f56-9835-53680116182e}"/>
  </odx:xpath>
  <odx:xpath id="x48">
    <odx:dataBinding xpath="/PrototyperInfo[1]/Requirements/Requirement[1]/RequirementActiveVersionName" storeItemID="{7baf6070-8a73-4f56-9835-53680116182e}"/>
  </odx:xpath>
  <odx:xpath id="x49">
    <odx:dataBinding xpath="/PrototyperInfo[1]/Requirements/Requirement[1]/RequirementCode" storeItemID="{7baf6070-8a73-4f56-9835-53680116182e}"/>
  </odx:xpath>
  <odx:xpath id="x50">
    <odx:dataBinding xpath="/PrototyperInfo[1]/Requirements/Requirement[1]/RequirementActiveVersionAuthor" storeItemID="{7baf6070-8a73-4f56-9835-53680116182e}"/>
  </odx:xpath>
  <odx:xpath id="x51">
    <odx:dataBinding xpath="/PrototyperInfo[1]/Requirements/Requirement[1]/RequirementCreationDate" storeItemID="{7baf6070-8a73-4f56-9835-53680116182e}"/>
  </odx:xpath>
  <odx:xpath id="x52">
    <odx:dataBinding xpath="/PrototyperInfo[1]/Requirements/Requirement[1]/RequirementCurrentVersion" storeItemID="{7baf6070-8a73-4f56-9835-53680116182e}"/>
  </odx:xpath>
  <odx:xpath id="x53">
    <odx:dataBinding xpath="/PrototyperInfo[1]/Requirements/Requirement[1]/RequirementActiveVersionDate" storeItemID="{7baf6070-8a73-4f56-9835-53680116182e}"/>
  </odx:xpath>
  <odx:xpath id="x54">
    <odx:dataBinding xpath="/PrototyperInfo[1]/Requirements/Requirement[1]/RequirementActiveVersionDescription" storeItemID="{7baf6070-8a73-4f56-9835-53680116182e}"/>
  </odx:xpath>
  <odx:xpath id="x55">
    <odx:dataBinding xpath="/PrototyperInfo[1]/Requirements/Requirement[1]/RequirementActiveVersionCategory" storeItemID="{7baf6070-8a73-4f56-9835-53680116182e}"/>
  </odx:xpath>
  <odx:xpath id="x56">
    <odx:dataBinding xpath="/PrototyperInfo[1]/Requirements/Requirement[1]/RequirementActiveVersionMessageType" storeItemID="{7baf6070-8a73-4f56-9835-53680116182e}"/>
  </odx:xpath>
  <odx:xpath id="x57">
    <odx:dataBinding xpath="/PrototyperInfo[1]/Requirements/Requirement[1]/RequirementActiveVersionMessage" storeItemID="{7baf6070-8a73-4f56-9835-53680116182e}"/>
  </odx:xpath>
  <odx:xpath id="x58">
    <odx:dataBinding xpath="/PrototyperInfo[1]/Requirements/Requirement[1]/RequirementActiveVersionDetails" storeItemID="{7baf6070-8a73-4f56-9835-53680116182e}"/>
  </odx:xpath>
  <odx:xpath id="x59">
    <odx:dataBinding xpath="/PrototyperInfo[1]/Requirements/Requirement[1]/RequirementActiveVersionShownWhere" storeItemID="{7baf6070-8a73-4f56-9835-53680116182e}"/>
  </odx:xpath>
  <odx:xpath id="x60">
    <odx:dataBinding xpath="/PrototyperInfo[1]/Requirements/Requirement[1]/RequirementRelations/RequirementRelation[1]" storeItemID="{7baf6070-8a73-4f56-9835-53680116182e}"/>
  </odx:xpath>
  <odx:xpath id="x61">
    <odx:dataBinding xpath="/PrototyperInfo[1]/Requirements/Requirement[1]/RequirementRelations/RequirementRelation[1]/RequirementRelatedTo" storeItemID="{7baf6070-8a73-4f56-9835-53680116182e}"/>
  </odx:xpath>
  <odx:xpath id="x7_0">
    <odx:dataBinding xpath="/PrototyperInfo[1]/ProjectName" storeItemID="{7baf6070-8a73-4f56-9835-53680116182e}"/>
  </odx:xpath>
  <odx:xpath id="x8_0">
    <odx:dataBinding xpath="/PrototyperInfo[1]/Logo" storeItemID="{7baf6070-8a73-4f56-9835-53680116182e}"/>
  </odx:xpath>
  <odx:xpath id="x9_0">
    <odx:dataBinding xpath="/PrototyperInfo[1]/Screens/Screen[1][1]/ScreenName" storeItemID="{7baf6070-8a73-4f56-9835-53680116182e}"/>
  </odx:xpath>
  <odx:xpath id="x10_0">
    <odx:dataBinding xpath="/PrototyperInfo[1]/Screens/Screen[1][1]/ScreenImage" storeItemID="{7baf6070-8a73-4f56-9835-53680116182e}"/>
  </odx:xpath>
  <odx:xpath id="x11_0">
    <odx:dataBinding xpath="/PrototyperInfo[1]/Screens/Screen[1][1]/ScreenRequirements/hasScreenRequirements" storeItemID="{7baf6070-8a73-4f56-9835-53680116182e}"/>
  </odx:xpath>
  <odx:xpath id="x12_0">
    <odx:dataBinding xpath="/PrototyperInfo[1]/Screens/Screen[1][1]/ScreenRequirements/ScreenRequirement[1]/ScreenRequirementCode" storeItemID="{7baf6070-8a73-4f56-9835-53680116182e}"/>
  </odx:xpath>
  <odx:xpath id="x13_0">
    <odx:dataBinding xpath="/PrototyperInfo[1]/Screens/Screen[1][1]/ScreenRequirements/ScreenRequirement[1]/ScreenRequirementCurrentVersion" storeItemID="{7baf6070-8a73-4f56-9835-53680116182e}"/>
  </odx:xpath>
  <odx:xpath id="x14_0">
    <odx:dataBinding xpath="/PrototyperInfo[1]/Screens/Screen[1][1]/ScreenRequirements/ScreenRequirement[1]/ScreenRequirementVersions/ScreenRequirementVersion[1]/ScreenRequirementVersionMessageType" storeItemID="{7baf6070-8a73-4f56-9835-53680116182e}"/>
  </odx:xpath>
  <odx:xpath id="x15_0">
    <odx:dataBinding xpath="/PrototyperInfo[1]/Screens/Screen[1][1]/ScreenRequirements/ScreenRequirement[1]/ScreenRequirementVersions/ScreenRequirementVersion[1]/ScreenRequirementVersionMessage" storeItemID="{7baf6070-8a73-4f56-9835-53680116182e}"/>
  </odx:xpath>
  <odx:xpath id="x16_0">
    <odx:dataBinding xpath="/PrototyperInfo[1]/Screens/Screen[1][1]/ScreenRequirements/ScreenRequirement[1]/ScreenRequirementVersions/ScreenRequirementVersion[1]/ScreenRequirementVersionDetails" storeItemID="{7baf6070-8a73-4f56-9835-53680116182e}"/>
  </odx:xpath>
  <odx:xpath id="x17_0">
    <odx:dataBinding xpath="/PrototyperInfo[1]/Screens/Screen[1][1]/ScreenRequirements/ScreenRequirement[1]/ScreenRequirementVersions/ScreenRequirementVersion[1]/ScreenRequirementVersionShownWhere" storeItemID="{7baf6070-8a73-4f56-9835-53680116182e}"/>
  </odx:xpath>
  <odx:xpath id="x18_0">
    <odx:dataBinding xpath="/PrototyperInfo[1]/Screens/Screen[1][1]/ScreenDynamicPanels/hasScreenDynamicPanels" storeItemID="{7baf6070-8a73-4f56-9835-53680116182e}"/>
  </odx:xpath>
  <odx:xpath id="x19_0">
    <odx:dataBinding xpath="/PrototyperInfo[1]/Screens/Screen[1][1]" storeItemID="{7baf6070-8a73-4f56-9835-53680116182e}"/>
  </odx:xpath>
  <odx:xpath id="x20_0">
    <odx:dataBinding xpath="/PrototyperInfo[1]/Screens/Screen[1][1]/ScreenName" storeItemID="{7baf6070-8a73-4f56-9835-53680116182e}"/>
  </odx:xpath>
  <odx:xpath id="x21_0">
    <odx:dataBinding xpath="/PrototyperInfo[1]/Logo" storeItemID="{7baf6070-8a73-4f56-9835-53680116182e}"/>
  </odx:xpath>
  <odx:xpath id="x22_0">
    <odx:dataBinding xpath="/PrototyperInfo[1]/Screens/Screen[1][1]/ScreenDynamicPanels/ScreenDynamicPanel[1]" storeItemID="{7baf6070-8a73-4f56-9835-53680116182e}"/>
  </odx:xpath>
  <odx:xpath id="x23_0">
    <odx:dataBinding xpath="/PrototyperInfo[1]/Screens/Screen[1][1]/ScreenDynamicPanels/ScreenDynamicPanel[1]/ScreenDynamicPanelImage" storeItemID="{7baf6070-8a73-4f56-9835-53680116182e}"/>
  </odx:xpath>
  <odx:xpath id="x24_0">
    <odx:dataBinding xpath="/PrototyperInfo[1]/Screens/Screen[1][1]/ScreenDynamicPanels/ScreenDynamicPanel[1]/ScreenDynamicPanelComments/hasScreenDynamicPanelComments" storeItemID="{7baf6070-8a73-4f56-9835-53680116182e}"/>
  </odx:xpath>
  <odx:xpath id="x25_0">
    <odx:dataBinding xpath="/PrototyperInfo[1]/Screens/Screen[1][1]/ScreenDynamicPanels/ScreenDynamicPanel[1]/ScreenDynamicPanelComments/ScreenDynamicPanelComment[1]" storeItemID="{7baf6070-8a73-4f56-9835-53680116182e}"/>
  </odx:xpath>
  <odx:xpath id="x26_0">
    <odx:dataBinding xpath="/PrototyperInfo[1]/Screens/Screen[1][1]/ScreenDynamicPanels/ScreenDynamicPanel[1]/ScreenDynamicPanelComments/ScreenDynamicPanelComment[1]/ScreenDynamicPanelCommentMarkerID" storeItemID="{7baf6070-8a73-4f56-9835-53680116182e}"/>
  </odx:xpath>
  <odx:xpath id="x27_0">
    <odx:dataBinding xpath="/PrototyperInfo[1]/Screens/Screen[1][1]/ScreenDynamicPanels/ScreenDynamicPanel[1]/ScreenDynamicPanelComments/ScreenDynamicPanelComment[1]/ScreenDynamicPanelCommentContent" storeItemID="{7baf6070-8a73-4f56-9835-53680116182e}"/>
  </odx:xpath>
  <odx:xpath id="x28_0">
    <odx:dataBinding xpath="/PrototyperInfo[1]/Screens/Screen[1][1]/ScreenDynamicPanels/ScreenDynamicPanel[1]/ScreenDynamicPanelWidgets/hasScreenDynamicPanelWidgets" storeItemID="{7baf6070-8a73-4f56-9835-53680116182e}"/>
  </odx:xpath>
  <odx:xpath id="x29_0">
    <odx:dataBinding xpath="/PrototyperInfo[1]/Screens/Screen[1][1]/ScreenDynamicPanels/ScreenDynamicPanel[1]/ScreenDynamicPanelWidgets/ScreenDynamicPanelWidget[1]" storeItemID="{7baf6070-8a73-4f56-9835-53680116182e}"/>
  </odx:xpath>
  <odx:xpath id="x30_0">
    <odx:dataBinding xpath="/PrototyperInfo[1]/Screens/Screen[1][1]/ScreenDynamicPanels/ScreenDynamicPanel[1]/ScreenDynamicPanelWidgets/ScreenDynamicPanelWidget[1]/ScreenDynamicPanelWidgetMarkerID" storeItemID="{7baf6070-8a73-4f56-9835-53680116182e}"/>
  </odx:xpath>
  <odx:xpath id="x31_0">
    <odx:dataBinding xpath="/PrototyperInfo[1]/Screens/Screen[1][1]/ScreenDynamicPanels/ScreenDynamicPanel[1]/ScreenDynamicPanelWidgets/ScreenDynamicPanelWidget[1]/ScreenDynamicPanelWidgetEvents/ScreenDynamicPanelWidgetEvent[1]" storeItemID="{7baf6070-8a73-4f56-9835-53680116182e}"/>
  </odx:xpath>
  <odx:xpath id="x32_0">
    <odx:dataBinding xpath="/PrototyperInfo[1]/Screens/Screen[1][1]/ScreenDynamicPanels/ScreenDynamicPanel[1]/ScreenDynamicPanelWidgets/ScreenDynamicPanelWidget[1]/ScreenDynamicPanelWidgetEvents/ScreenDynamicPanelWidgetEvent[1]/ScreenDynamicPanelWidgetEventType" storeItemID="{7baf6070-8a73-4f56-9835-53680116182e}"/>
  </odx:xpath>
  <odx:xpath id="x33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" storeItemID="{7baf6070-8a73-4f56-9835-53680116182e}"/>
  </odx:xpath>
  <odx:xpath id="x34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" storeItemID="{7baf6070-8a73-4f56-9835-53680116182e}"/>
  </odx:xpath>
  <odx:xpath id="x35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ConditionClause" storeItemID="{7baf6070-8a73-4f56-9835-53680116182e}"/>
  </odx:xpath>
  <odx:xpath id="x36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ConditionDescription" storeItemID="{7baf6070-8a73-4f56-9835-53680116182e}"/>
  </odx:xpath>
  <odx:xpath id="x37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Actions/ScreenDynamicPanelWidgetAction[1]" storeItemID="{7baf6070-8a73-4f56-9835-53680116182e}"/>
  </odx:xpath>
  <odx:xpath id="x38_0">
    <odx:dataBinding xpath="/PrototyperInfo[1]/Screens/Screen[1][1]/ScreenDynamicPanels/ScreenDynamicPanel[1]/ScreenDynamicPanelWidgets/ScreenDynamicPanelWidget[1]/ScreenDynamicPanelWidgetEvents/ScreenDynamicPanelWidgetEvent[1]/ScreenDynamicPanelWidgetInteractions/ScreenDynamicPanelWidgetInteraction[1]/ScreenDynamicPanelWidgetConditionBlocks/ScreenDynamicPanelWidgetConditionBlock[1]/ScreenDynamicPanelWidgetActions/ScreenDynamicPanelWidgetAction[1]/ScreenDynamicPanelWidgetActionDescription" storeItemID="{7baf6070-8a73-4f56-9835-53680116182e}"/>
  </odx:xpath>
  <odx:xpath id="x39_0">
    <odx:dataBinding xpath="/PrototyperInfo[1]/Screens/Screen[1][1]/ScreenDynamicPanels/ScreenDynamicPanel[1]/ScreenDynamicPanelRequirements/hasScreenDynamicPanelRequirements" storeItemID="{7baf6070-8a73-4f56-9835-53680116182e}"/>
  </odx:xpath>
  <odx:xpath id="x40_0">
    <odx:dataBinding xpath="/PrototyperInfo[1]/Screens/Screen[1][1]/ScreenDynamicPanels/ScreenDynamicPanel[1]/ScreenDynamicPanelRequirements/ScreenDynamicPanelRequirement[1]" storeItemID="{7baf6070-8a73-4f56-9835-53680116182e}"/>
  </odx:xpath>
  <odx:xpath id="x41_0">
    <odx:dataBinding xpath="/PrototyperInfo[1]/Screens/Screen[1][1]/ScreenDynamicPanels/ScreenDynamicPanel[1]/ScreenDynamicPanelRequirements/ScreenDynamicPanelRequirement[1]/ScreenDynamicPanelRequirementMarkerID" storeItemID="{7baf6070-8a73-4f56-9835-53680116182e}"/>
  </odx:xpath>
  <odx:xpath id="x42_0">
    <odx:dataBinding xpath="/PrototyperInfo[1]/Screens/Screen[1][1]/ScreenDynamicPanels/ScreenDynamicPanel[1]/ScreenDynamicPanelRequirements/ScreenDynamicPanelRequirement[1]/ScreenDynamicPanelRequirementActiveVersionName" storeItemID="{7baf6070-8a73-4f56-9835-53680116182e}"/>
  </odx:xpath>
  <odx:xpath id="x43_0">
    <odx:dataBinding xpath="/PrototyperInfo[1]/Screens/Screen[1][1]/ScreenDynamicPanels/ScreenDynamicPanel[1]/ScreenDynamicPanelRequirements/ScreenDynamicPanelRequirement[1]/ScreenDynamicPanelRequirementActiveVersionDescription" storeItemID="{7baf6070-8a73-4f56-9835-53680116182e}"/>
  </odx:xpath>
  <odx:xpath id="x46_0">
    <odx:dataBinding xpath="/PrototyperInfo[1]/ProjectName" storeItemID="{7baf6070-8a73-4f56-9835-53680116182e}"/>
  </odx:xpath>
  <odx:xpath id="x47_0">
    <odx:dataBinding xpath="/PrototyperInfo[1]/Logo" storeItemID="{7baf6070-8a73-4f56-9835-53680116182e}"/>
  </odx:xpath>
  <odx:xpath id="x48_0">
    <odx:dataBinding xpath="/PrototyperInfo[1]/Requirements/Requirement[1][1]/RequirementActiveVersionName" storeItemID="{7baf6070-8a73-4f56-9835-53680116182e}"/>
  </odx:xpath>
  <odx:xpath id="x49_0">
    <odx:dataBinding xpath="/PrototyperInfo[1]/Requirements/Requirement[1][1]/RequirementCode" storeItemID="{7baf6070-8a73-4f56-9835-53680116182e}"/>
  </odx:xpath>
  <odx:xpath id="x50_0">
    <odx:dataBinding xpath="/PrototyperInfo[1]/Requirements/Requirement[1][1]/RequirementActiveVersionAuthor" storeItemID="{7baf6070-8a73-4f56-9835-53680116182e}"/>
  </odx:xpath>
  <odx:xpath id="x51_0">
    <odx:dataBinding xpath="/PrototyperInfo[1]/Requirements/Requirement[1][1]/RequirementCreationDate" storeItemID="{7baf6070-8a73-4f56-9835-53680116182e}"/>
  </odx:xpath>
  <odx:xpath id="x52_0">
    <odx:dataBinding xpath="/PrototyperInfo[1]/Requirements/Requirement[1][1]/RequirementCurrentVersion" storeItemID="{7baf6070-8a73-4f56-9835-53680116182e}"/>
  </odx:xpath>
  <odx:xpath id="x53_0">
    <odx:dataBinding xpath="/PrototyperInfo[1]/Requirements/Requirement[1][1]/RequirementActiveVersionDate" storeItemID="{7baf6070-8a73-4f56-9835-53680116182e}"/>
  </odx:xpath>
  <odx:xpath id="x54_0">
    <odx:dataBinding xpath="/PrototyperInfo[1]/Requirements/Requirement[1][1]/RequirementActiveVersionDescription" storeItemID="{7baf6070-8a73-4f56-9835-53680116182e}"/>
  </odx:xpath>
  <odx:xpath id="x55_0">
    <odx:dataBinding xpath="/PrototyperInfo[1]/Requirements/Requirement[1][1]/RequirementActiveVersionCategory" storeItemID="{7baf6070-8a73-4f56-9835-53680116182e}"/>
  </odx:xpath>
  <odx:xpath id="x56_0">
    <odx:dataBinding xpath="/PrototyperInfo[1]/Requirements/Requirement[1][1]/RequirementActiveVersionMessageType" storeItemID="{7baf6070-8a73-4f56-9835-53680116182e}"/>
  </odx:xpath>
  <odx:xpath id="x57_0">
    <odx:dataBinding xpath="/PrototyperInfo[1]/Requirements/Requirement[1][1]/RequirementActiveVersionMessage" storeItemID="{7baf6070-8a73-4f56-9835-53680116182e}"/>
  </odx:xpath>
  <odx:xpath id="x58_0">
    <odx:dataBinding xpath="/PrototyperInfo[1]/Requirements/Requirement[1][1]/RequirementActiveVersionDetails" storeItemID="{7baf6070-8a73-4f56-9835-53680116182e}"/>
  </odx:xpath>
  <odx:xpath id="x59_0">
    <odx:dataBinding xpath="/PrototyperInfo[1]/Requirements/Requirement[1][1]/RequirementActiveVersionShownWhere" storeItemID="{7baf6070-8a73-4f56-9835-53680116182e}"/>
  </odx:xpath>
  <odx:xpath id="x60_0">
    <odx:dataBinding xpath="/PrototyperInfo[1]/Requirements/Requirement[1][1]/RequirementRelations/RequirementRelation[1]" storeItemID="{7baf6070-8a73-4f56-9835-53680116182e}"/>
  </odx:xpath>
  <odx:xpath id="x61_0">
    <odx:dataBinding xpath="/PrototyperInfo[1]/Requirements/Requirement[1][1]/RequirementRelations/RequirementRelation[1]/RequirementRelatedTo" storeItemID="{7baf6070-8a73-4f56-9835-53680116182e}"/>
  </odx:xpath>
  <odx:xpath id="x46_1">
    <odx:dataBinding xpath="/PrototyperInfo[1]/ProjectName" storeItemID="{7baf6070-8a73-4f56-9835-53680116182e}"/>
  </odx:xpath>
  <odx:xpath id="x47_1">
    <odx:dataBinding xpath="/PrototyperInfo[1]/Logo" storeItemID="{7baf6070-8a73-4f56-9835-53680116182e}"/>
  </odx:xpath>
  <odx:xpath id="x48_1">
    <odx:dataBinding xpath="/PrototyperInfo[1]/Requirements/Requirement[2][1]/RequirementActiveVersionName" storeItemID="{7baf6070-8a73-4f56-9835-53680116182e}"/>
  </odx:xpath>
  <odx:xpath id="x49_1">
    <odx:dataBinding xpath="/PrototyperInfo[1]/Requirements/Requirement[2][1]/RequirementCode" storeItemID="{7baf6070-8a73-4f56-9835-53680116182e}"/>
  </odx:xpath>
  <odx:xpath id="x50_1">
    <odx:dataBinding xpath="/PrototyperInfo[1]/Requirements/Requirement[2][1]/RequirementActiveVersionAuthor" storeItemID="{7baf6070-8a73-4f56-9835-53680116182e}"/>
  </odx:xpath>
  <odx:xpath id="x51_1">
    <odx:dataBinding xpath="/PrototyperInfo[1]/Requirements/Requirement[2][1]/RequirementCreationDate" storeItemID="{7baf6070-8a73-4f56-9835-53680116182e}"/>
  </odx:xpath>
  <odx:xpath id="x52_1">
    <odx:dataBinding xpath="/PrototyperInfo[1]/Requirements/Requirement[2][1]/RequirementCurrentVersion" storeItemID="{7baf6070-8a73-4f56-9835-53680116182e}"/>
  </odx:xpath>
  <odx:xpath id="x53_1">
    <odx:dataBinding xpath="/PrototyperInfo[1]/Requirements/Requirement[2][1]/RequirementActiveVersionDate" storeItemID="{7baf6070-8a73-4f56-9835-53680116182e}"/>
  </odx:xpath>
  <odx:xpath id="x54_1">
    <odx:dataBinding xpath="/PrototyperInfo[1]/Requirements/Requirement[2][1]/RequirementActiveVersionDescription" storeItemID="{7baf6070-8a73-4f56-9835-53680116182e}"/>
  </odx:xpath>
  <odx:xpath id="x55_1">
    <odx:dataBinding xpath="/PrototyperInfo[1]/Requirements/Requirement[2][1]/RequirementActiveVersionCategory" storeItemID="{7baf6070-8a73-4f56-9835-53680116182e}"/>
  </odx:xpath>
  <odx:xpath id="x56_1">
    <odx:dataBinding xpath="/PrototyperInfo[1]/Requirements/Requirement[2][1]/RequirementActiveVersionMessageType" storeItemID="{7baf6070-8a73-4f56-9835-53680116182e}"/>
  </odx:xpath>
  <odx:xpath id="x57_1">
    <odx:dataBinding xpath="/PrototyperInfo[1]/Requirements/Requirement[2][1]/RequirementActiveVersionMessage" storeItemID="{7baf6070-8a73-4f56-9835-53680116182e}"/>
  </odx:xpath>
  <odx:xpath id="x58_1">
    <odx:dataBinding xpath="/PrototyperInfo[1]/Requirements/Requirement[2][1]/RequirementActiveVersionDetails" storeItemID="{7baf6070-8a73-4f56-9835-53680116182e}"/>
  </odx:xpath>
  <odx:xpath id="x59_1">
    <odx:dataBinding xpath="/PrototyperInfo[1]/Requirements/Requirement[2][1]/RequirementActiveVersionShownWhere" storeItemID="{7baf6070-8a73-4f56-9835-53680116182e}"/>
  </odx:xpath>
  <odx:xpath id="x60_1">
    <odx:dataBinding xpath="/PrototyperInfo[1]/Requirements/Requirement[2][1]/RequirementRelations/RequirementRelation[1]" storeItemID="{7baf6070-8a73-4f56-9835-53680116182e}"/>
  </odx:xpath>
  <odx:xpath id="x61_1">
    <odx:dataBinding xpath="/PrototyperInfo[1]/Requirements/Requirement[2][1]/RequirementRelations/RequirementRelation[1]/RequirementRelatedTo" storeItemID="{7baf6070-8a73-4f56-9835-53680116182e}"/>
  </odx:xpath>
  <odx:xpath id="x46_2">
    <odx:dataBinding xpath="/PrototyperInfo[1]/ProjectName" storeItemID="{7baf6070-8a73-4f56-9835-53680116182e}"/>
  </odx:xpath>
  <odx:xpath id="x47_2">
    <odx:dataBinding xpath="/PrototyperInfo[1]/Logo" storeItemID="{7baf6070-8a73-4f56-9835-53680116182e}"/>
  </odx:xpath>
  <odx:xpath id="x48_2">
    <odx:dataBinding xpath="/PrototyperInfo[1]/Requirements/Requirement[3][1]/RequirementActiveVersionName" storeItemID="{7baf6070-8a73-4f56-9835-53680116182e}"/>
  </odx:xpath>
  <odx:xpath id="x49_2">
    <odx:dataBinding xpath="/PrototyperInfo[1]/Requirements/Requirement[3][1]/RequirementCode" storeItemID="{7baf6070-8a73-4f56-9835-53680116182e}"/>
  </odx:xpath>
  <odx:xpath id="x50_2">
    <odx:dataBinding xpath="/PrototyperInfo[1]/Requirements/Requirement[3][1]/RequirementActiveVersionAuthor" storeItemID="{7baf6070-8a73-4f56-9835-53680116182e}"/>
  </odx:xpath>
  <odx:xpath id="x51_2">
    <odx:dataBinding xpath="/PrototyperInfo[1]/Requirements/Requirement[3][1]/RequirementCreationDate" storeItemID="{7baf6070-8a73-4f56-9835-53680116182e}"/>
  </odx:xpath>
  <odx:xpath id="x52_2">
    <odx:dataBinding xpath="/PrototyperInfo[1]/Requirements/Requirement[3][1]/RequirementCurrentVersion" storeItemID="{7baf6070-8a73-4f56-9835-53680116182e}"/>
  </odx:xpath>
  <odx:xpath id="x53_2">
    <odx:dataBinding xpath="/PrototyperInfo[1]/Requirements/Requirement[3][1]/RequirementActiveVersionDate" storeItemID="{7baf6070-8a73-4f56-9835-53680116182e}"/>
  </odx:xpath>
  <odx:xpath id="x54_2">
    <odx:dataBinding xpath="/PrototyperInfo[1]/Requirements/Requirement[3][1]/RequirementActiveVersionDescription" storeItemID="{7baf6070-8a73-4f56-9835-53680116182e}"/>
  </odx:xpath>
  <odx:xpath id="x55_2">
    <odx:dataBinding xpath="/PrototyperInfo[1]/Requirements/Requirement[3][1]/RequirementActiveVersionCategory" storeItemID="{7baf6070-8a73-4f56-9835-53680116182e}"/>
  </odx:xpath>
  <odx:xpath id="x56_2">
    <odx:dataBinding xpath="/PrototyperInfo[1]/Requirements/Requirement[3][1]/RequirementActiveVersionMessageType" storeItemID="{7baf6070-8a73-4f56-9835-53680116182e}"/>
  </odx:xpath>
  <odx:xpath id="x57_2">
    <odx:dataBinding xpath="/PrototyperInfo[1]/Requirements/Requirement[3][1]/RequirementActiveVersionMessage" storeItemID="{7baf6070-8a73-4f56-9835-53680116182e}"/>
  </odx:xpath>
  <odx:xpath id="x58_2">
    <odx:dataBinding xpath="/PrototyperInfo[1]/Requirements/Requirement[3][1]/RequirementActiveVersionDetails" storeItemID="{7baf6070-8a73-4f56-9835-53680116182e}"/>
  </odx:xpath>
  <odx:xpath id="x59_2">
    <odx:dataBinding xpath="/PrototyperInfo[1]/Requirements/Requirement[3][1]/RequirementActiveVersionShownWhere" storeItemID="{7baf6070-8a73-4f56-9835-53680116182e}"/>
  </odx:xpath>
  <odx:xpath id="x60_2">
    <odx:dataBinding xpath="/PrototyperInfo[1]/Requirements/Requirement[3][1]/RequirementRelations/RequirementRelation[1]" storeItemID="{7baf6070-8a73-4f56-9835-53680116182e}"/>
  </odx:xpath>
  <odx:xpath id="x61_2">
    <odx:dataBinding xpath="/PrototyperInfo[1]/Requirements/Requirement[3][1]/RequirementRelations/RequirementRelation[1]/RequirementRelatedTo" storeItemID="{7baf6070-8a73-4f56-9835-53680116182e}"/>
  </odx:xpath>
  <odx:xpath id="x61_0_0">
    <odx:dataBinding xpath="/PrototyperInfo[1]/Requirements/Requirement[1][1]/RequirementRelations/RequirementRelation[1][1]/RequirementRelatedTo" storeItemID="{7baf6070-8a73-4f56-9835-53680116182e}"/>
  </odx:xpath>
  <odx:xpath id="x61_1_0">
    <odx:dataBinding xpath="/PrototyperInfo[1]/Requirements/Requirement[2][1]/RequirementRelations/RequirementRelation[1][1]/RequirementRelatedTo" storeItemID="{7baf6070-8a73-4f56-9835-53680116182e}"/>
  </odx:xpath>
</odx:xpaths>
</file>

<file path=customXml/item7.xml><?xml version="1.0" encoding="utf-8"?>
<PrototyperInfo od="repeat">
  <Logo/>
  <ProjectName/>
  <CreationDate/>
  <NavigationMap/>
  <Screens>
    <Screen od="repeat">
      <ScreenName/>
      <ScreenImage/>
      <ScreenTemplate/>
      <ScreenAccessible/>
      <ScreenNotes/>
      <ScreenMyWidgets>
        <hasScreenMyWidgets od="condition"/>
        <ScreenMyWidget od="repeat">
          <ScreenMyWidgetName/>
          <ScreenMyWidgetRelatedTo/>
          <ScreenMyWidgetMarkerID/>
        </ScreenMyWidget>
      </ScreenMyWidgets>
      <ScreenWidgets>
        <hasScreenWidgets od="condition"/>
        <ScreenWidget od="repeat">
          <ScreenWidgetScreenshot/>
          <ScreenWidgetMarkerID/>
          <ScreenWidgetEvents>
            <ScreenWidgetEvent od="repeat">
              <ScreenWidgetEventType/>
              <ScreenWidgetInteractions>
                <ScreenWidgetInteraction od="repeat">
                  <ScreenWidgetInteractionName/>
                  <ScreenWidgetConditionBlocks>
                    <ScreenWidgetConditionBlock od="repeat">
                      <ScreenWidgetConditionClause/>
                      <ScreenWidgetConditionDescription/>
                      <ScreenWidgetActions>
                        <ScreenWidgetAction od="repeat">
                          <ScreenWidgetActionDescription/>
                          <ScreenWidgetActionTargets>
                            <ScreenWidgetActionTarget od="repeat">
                              <ScreenWidgetActionTargetImage/>
                            </ScreenWidgetActionTarget>
                          </ScreenWidgetActionTargets>
                        </ScreenWidgetAction>
                      </ScreenWidgetActions>
                    </ScreenWidgetConditionBlock>
                  </ScreenWidgetConditionBlocks>
                </ScreenWidgetInteraction>
              </ScreenWidgetInteractions>
            </ScreenWidgetEvent>
          </ScreenWidgetEvents>
        </ScreenWidget>
      </ScreenWidgets>
      <ScreenComments>
        <hasScreenComments od="condition"/>
        <ScreenComment od="repeat">
          <ScreenCommentAuthor/>
          <ScreenCommentDate/>
          <ScreenCommentContent/>
          <ScreenCommentRelatedTo/>
          <ScreenCommentMarkerID/>
        </ScreenComment>
      </ScreenComments>
      <ScreenRequirements>
        <hasScreenRequirements od="condition"/>
        <ScreenRequirement od="repeat">
          <ScreenRequirementCode/>
          <ScreenRequirementCreationDate/>
          <ScreenRequirementAuthor/>
          <ScreenRequirementCurrentVersion/>
          <ScreenRequirementRelations>
            <ScreenRequirementRelation od="repeat">
              <ScreenRequirementRelatedTo/>
            </ScreenRequirementRelation>
          </ScreenRequirementRelations>
          <ScreenRequirementMarkerID/>
          <ScreenRequirementActiveVersionAuthor/>
          <ScreenRequirementActiveVersionDate/>
          <ScreenRequirementActiveVersionCategory/>
          <ScreenRequirementActiveVersionName/>
          <ScreenRequirementActiveVersionSource/>
          <ScreenRequirementActiveVersionDescription/>
          <hasScreenRequirementActiveVersionMessageType od="condition"/>
          <ScreenRequirementActiveVersionMessageType/>
          <hasScreenRequirementActiveVersionMessage od="condition"/>
          <ScreenRequirementActiveVersionMessage/>
          <hasScreenRequirementActiveVersionDetails od="condition"/>
          <ScreenRequirementActiveVersionDetails/>
          <hasScreenRequirementActiveVersionShownWhere od="condition"/>
          <ScreenRequirementActiveVersionShownWhere/>
          <ScreenRequirementVersions>
            <ScreenRequirementVersion od="repeat">
              <ScreenRequirementVersionNumber/>
              <ScreenRequirementVersionAuthor/>
              <ScreenRequirementVersionCreationDate/>
              <ScreenRequirementVersionCategory/>
              <ScreenRequirementVersionName/>
              <ScreenRequirementVersionSource/>
              <ScreenRequirementVersionDescription/>
              <ScreenRequirementVersionComment/>
              <ScreenRequirementVersionMessageType/>
              <ScreenRequirementVersionMessage/>
              <ScreenRequirementVersionDetails/>
              <ScreenRequirementVersionShownWhere/>
            </ScreenRequirementVersion>
          </ScreenRequirementVersions>
        </ScreenRequirement>
      </ScreenRequirements>
      <ScreenHiddenElements>
        <hasScreenHiddenElements od="condition"/>
        <ScreenHiddenElement od="repeat">
          <ScreenHiddenElementImage/>
          <ScreenHiddenElementName/>
          <ScreenHiddenElementWidgets>
            <hasScreenHiddenElementWidgets od="condition"/>
            <ScreenHiddenElementWidget od="repeat">
              <ScreenHiddenElementWidgetScreenshot/>
              <ScreenHiddenElementWidgetMarkerID/>
              <ScreenHiddenElementWidgetEvents>
                <ScreenHiddenElementWidgetEvent od="repeat">
                  <ScreenHiddenElementWidgetEventType/>
                  <ScreenHiddenElementWidgetInteractions>
                    <ScreenHiddenElementWidgetInteraction od="repeat">
                      <ScreenHiddenElementWidgetInteractionName/>
                      <ScreenHiddenElementWidgetConditionBlocks>
                        <ScreenHiddenElementWidgetConditionBlock od="repeat">
                          <ScreenHiddenElementWidgetConditionClause/>
                          <ScreenHiddenElementWidgetConditionDescription/>
                          <ScreenHiddenElementWidgetActions>
                            <ScreenHiddenElementWidgetAction od="repeat">
                              <ScreenHiddenElementWidgetActionDescription/>
                              <ScreenHiddenElementWidgetActionTargets>
                                <ScreenHiddenElementWidgetActionTarget od="repeat">
                                  <ScreenHiddenElementWidgetActionTargetImage/>
                                </ScreenHiddenElementWidgetActionTarget>
                              </ScreenHiddenElementWidgetActionTargets>
                            </ScreenHiddenElementWidgetAction>
                          </ScreenHiddenElementWidgetActions>
                        </ScreenHiddenElementWidgetConditionBlock>
                      </ScreenHiddenElementWidgetConditionBlocks>
                    </ScreenHiddenElementWidgetInteraction>
                  </ScreenHiddenElementWidgetInteractions>
                </ScreenHiddenElementWidgetEvent>
              </ScreenHiddenElementWidgetEvents>
            </ScreenHiddenElementWidget>
          </ScreenHiddenElementWidgets>
          <ScreenHiddenElementComments>
            <hasScreenHiddenElementComments od="condition"/>
            <ScreenHiddenElementComment od="repeat">
              <ScreenHiddenElementCommentAuthor/>
              <ScreenHiddenElementCommentDate/>
              <ScreenHiddenElementCommentContent/>
              <ScreenHiddenElementCommentRelatedTo/>
              <ScreenHiddenElementCommentMarkerID/>
            </ScreenHiddenElementComment>
          </ScreenHiddenElementComments>
          <ScreenHiddenElementRequirements>
            <hasScreenHiddenElementRequirements od="condition"/>
            <ScreenHiddenElementRequirement od="repeat">
              <ScreenHiddenElementRequirementCode/>
              <ScreenHiddenElementRequirementCreationDate/>
              <ScreenHiddenElementRequirementAuthor/>
              <ScreenHiddenElementRequirementCurrentVersion/>
              <ScreenHiddenElementRequirementRelations>
                <ScreenHiddenElementRequirementRelation od="repeat">
                  <ScreenHiddenElementRequirementRelatedTo/>
                </ScreenHiddenElementRequirementRelation>
              </ScreenHiddenElementRequirementRelations>
              <ScreenHiddenElementRequirementMarkerID/>
              <ScreenHiddenElementRequirementActiveVersionAuthor/>
              <ScreenHiddenElementRequirementActiveVersionDate/>
              <ScreenHiddenElementRequirementActiveVersionType/>
              <ScreenHiddenElementRequirementActiveVersionName/>
              <ScreenHiddenElementRequirementActiveVersionSource/>
              <ScreenHiddenElementRequirementActiveVersionDescription/>
              <ScreenHiddenElementRequirementActiveVersionComment/>
              <ScreenHiddenElementRequirementActiveVersionFitCriteria/>
              <ScreenHiddenElementRequirementActiveVersionTest/>
              <ScreenHiddenElementRequirementActiveVersionJustification/>
              <ScreenHiddenElementRequirementActiveVersionMessageType/>
              <ScreenHiddenElementRequirementActiveVersionMessage/>
              <ScreenHiddenElementRequirementActiveVersionDetails/>
              <ScreenHiddenElementRequirementActiveVersionShownWhere/>
              <ScreenHiddenElementRequirementVersions>
                <ScreenHiddenElementRequirementVersion od="repeat">
                  <ScreenHiddenElementRequirementVersionNumber/>
                  <ScreenHiddenElementRequirementVersionAuthor/>
                  <ScreenHiddenElementRequirementVersionCreationDate/>
                  <ScreenHiddenElementRequirementVersionType/>
                  <ScreenHiddenElementRequirementVersionName/>
                  <ScreenHiddenElementRequirementVersionSource/>
                  <ScreenHiddenElementRequirementVersionDescription/>
                  <ScreenHiddenElementRequirementVersionComment/>
                  <ScreenHiddenElementRequirementVersionFitCriteria/>
                  <ScreenHiddenElementRequirementVersionTest/>
                  <ScreenHiddenElementRequirementVersionJustification/>
                  <ScreenHiddenElementRequirementVersionMessageType/>
                  <ScreenHiddenElementRequirementVersionMessage/>
                  <ScreenHiddenElementRequirementVersionDetails/>
                  <ScreenHiddenElementRequirementVersionShownWhere/>
                </ScreenHiddenElementRequirementVersion>
              </ScreenHiddenElementRequirementVersions>
            </ScreenHiddenElementRequirement>
          </ScreenHiddenElementRequirements>
        </ScreenHiddenElement>
      </ScreenHiddenElements>
      <ScreenDynamicPanels>
        <hasScreenDynamicPanels od="condition"/>
        <ScreenDynamicPanel od="repeat">
          <ScreenDynamicPanelImage/>
          <ScreenDynamicPanelName/>
          <ScreenDynamicPanelWidgets>
            <hasScreenDynamicPanelWidgets od="condition"/>
            <ScreenDynamicPanelWidget od="repeat">
              <ScreenDynamicPanelWidgetScreenshot/>
              <ScreenDynamicPanelWidgetMarkerID/>
              <ScreenDynamicPanelWidgetEvents>
                <ScreenDynamicPanelWidgetEvent od="repeat">
                  <ScreenDynamicPanelWidgetEventType/>
                  <ScreenDynamicPanelWidgetInteractions>
                    <ScreenDynamicPanelWidgetInteraction od="repeat">
                      <ScreenDynamicPanelWidgetInteractionName/>
                      <ScreenDynamicPanelWidgetConditionBlocks>
                        <ScreenDynamicPanelWidgetConditionBlock od="repeat">
                          <ScreenDynamicPanelWidgetConditionClause/>
                          <ScreenDynamicPanelWidgetConditionDescription/>
                          <ScreenDynamicPanelWidgetActions>
                            <ScreenDynamicPanelWidgetAction od="repeat">
                              <ScreenDynamicPanelWidgetActionDescription/>
                              <ScreenDynamicPanelWidgetActionTargets>
                                <ScreenDynamicPanelWidgetActionTarget od="repeat">
                                  <ScreenDynamicPanelWidgetActionTargetImage/>
                                </ScreenDynamicPanelWidgetActionTarget>
                              </ScreenDynamicPanelWidgetActionTargets>
                            </ScreenDynamicPanelWidgetAction>
                          </ScreenDynamicPanelWidgetActions>
                        </ScreenDynamicPanelWidgetConditionBlock>
                      </ScreenDynamicPanelWidgetConditionBlocks>
                    </ScreenDynamicPanelWidgetInteraction>
                  </ScreenDynamicPanelWidgetInteractions>
                </ScreenDynamicPanelWidgetEvent>
              </ScreenDynamicPanelWidgetEvents>
            </ScreenDynamicPanelWidget>
          </ScreenDynamicPanelWidgets>
          <ScreenDynamicPanelMyWidgets>
            <hasScreenDynamicPanelMyWidgets od="condition"/>
            <ScreenDynamicPanelMyWidget od="repeat">
              <ScreenDynamicPanelMyWidgetName/>
              <ScreenDynamicPanelMyWidgetRelatedTo/>
              <ScreenDynamicPanelMyWidgetMarkerID/>
            </ScreenDynamicPanelMyWidget>
          </ScreenDynamicPanelMyWidgets>
          <ScreenDynamicPanelComments>
            <hasScreenDynamicPanelComments od="condition"/>
            <ScreenDynamicPanelComment od="repeat">
              <ScreenDynamicPanelCommentAuthor/>
              <ScreenDynamicPanelCommentDate/>
              <ScreenDynamicPanelCommentContent/>
              <ScreenDynamicPanelCommentRelatedTo/>
              <ScreenDynamicPanelCommentMarkerID/>
            </ScreenDynamicPanelComment>
          </ScreenDynamicPanelComments>
          <ScreenDynamicPanelRequirements>
            <hasScreenDynamicPanelRequirements od="condition"/>
            <ScreenDynamicPanelRequirement od="repeat">
              <ScreenDynamicPanelRequirementCode/>
              <ScreenDynamicPanelRequirementCreationDate/>
              <ScreenDynamicPanelRequirementAuthor/>
              <ScreenDynamicPanelRequirementCurrentVersion/>
              <ScreenDynamicPanelRequirementRelations>
                <ScreenDynamicPanelRequirementRelation od="repeat">
                  <ScreenDynamicPanelRequirementRelatedTo/>
                </ScreenDynamicPanelRequirementRelation>
              </ScreenDynamicPanelRequirementRelations>
              <ScreenDynamicPanelRequirementMarkerID/>
              <ScreenDynamicPanelRequirementActiveVersionAuthor/>
              <ScreenDynamicPanelRequirementActiveVersionDate/>
              <ScreenDynamicPanelRequirementActiveVersionType/>
              <ScreenDynamicPanelRequirementActiveVersionName/>
              <ScreenDynamicPanelRequirementActiveVersionSource/>
              <ScreenDynamicPanelRequirementActiveVersionDescription/>
              <ScreenDynamicPanelRequirementActiveVersionComment/>
              <ScreenDynamicPanelRequirementActiveVersionFitCriteria/>
              <ScreenDynamicPanelRequirementActiveVersionTest/>
              <ScreenDynamicPanelRequirementActiveVersionJustification/>
              <ScreenDynamicPanelRequirementActiveVersionMessageType/>
              <ScreenDynamicPanelRequirementActiveVersionMessage/>
              <ScreenDynamicPanelRequirementActiveVersionDetails/>
              <ScreenDynamicPanelRequirementActiveVersionShownWhere/>
              <ScreenDynamicPanelRequirementVersions>
                <ScreenDynamicPanelRequirementVersion od="repeat">
                  <ScreenDynamicPanelRequirementVersionNumber/>
                  <ScreenDynamicPanelRequirementVersionAuthor/>
                  <ScreenDynamicPanelRequirementVersionCreationDate/>
                  <ScreenDynamicPanelRequirementVersionType/>
                  <ScreenDynamicPanelRequirementVersionName/>
                  <ScreenDynamicPanelRequirementVersionSource/>
                  <ScreenDynamicPanelRequirementVersionDescription/>
                  <ScreenDynamicPanelRequirementVersionComment/>
                  <ScreenDynamicPanelRequirementVersionFitCriteria/>
                  <ScreenDynamicPanelRequirementVersionTest/>
                  <ScreenDynamicPanelRequirementVersionJustification/>
                  <ScreenDynamicPanelRequirementVersionMessageType/>
                  <ScreenDynamicPanelRequirementVersionMessage/>
                  <ScreenDynamicPanelRequirementVersionDetails/>
                  <ScreenDynamicPanelRequirementVersionShownWhere/>
                </ScreenDynamicPanelRequirementVersion>
              </ScreenDynamicPanelRequirementVersions>
            </ScreenDynamicPanelRequirement>
          </ScreenDynamicPanelRequirements>
        </ScreenDynamicPanel>
      </ScreenDynamicPanels>
      <ScreenMenus>
        <hasScreenMenus od="condition"/>
        <ScreenMenu od="repeat">
          <ScreenMenuImage/>
          <ScreenMenuName/>
          <ScreenMenuWidgets>
            <hasScreenMenuWidgets od="condition"/>
            <ScreenMenuWidget od="repeat">
              <ScreenMenuWidgetScreenshot/>
              <ScreenMenuWidgetMarkerID/>
              <ScreenMenuWidgetEvents>
                <ScreenMenuWidgetEvent od="repeat">
                  <ScreenMenuWidgetEventType/>
                  <ScreenMenuWidgetInteractions>
                    <ScreenMenuWidgetInteraction od="repeat">
                      <ScreenMenuWidgetInteractionName/>
                      <ScreenMenuWidgetConditionBlocks>
                        <ScreenMenuWidgetConditionBlock od="repeat">
                          <ScreenMenuWidgetConditionClause/>
                          <ScreenMenuWidgetConditionDescription/>
                          <ScreenMenuWidgetActions>
                            <ScreenMenuWidgetAction od="repeat">
                              <ScreenMenuWidgetActionDescription/>
                              <ScreenMenuWidgetActionTargets>
                                <ScreenMenuWidgetActionTarget od="repeat">
                                  <ScreenMenuWidgetActionTargetImage/>
                                </ScreenMenuWidgetActionTarget>
                              </ScreenMenuWidgetActionTargets>
                            </ScreenMenuWidgetAction>
                          </ScreenMenuWidgetActions>
                        </ScreenMenuWidgetConditionBlock>
                      </ScreenMenuWidgetConditionBlocks>
                    </ScreenMenuWidgetInteraction>
                  </ScreenMenuWidgetInteractions>
                </ScreenMenuWidgetEvent>
              </ScreenMenuWidgetEvents>
            </ScreenMenuWidget>
          </ScreenMenuWidgets>
          <ScreenMenuComments>
            <hasScreenMenuComments od="condition"/>
            <ScreenMenuComment od="repeat">
              <ScreenMenuCommentAuthor/>
              <ScreenMenuCommentDate/>
              <ScreenMenuCommentContent/>
              <ScreenMenuCommentRelatedTo/>
              <ScreenMenuCommentMarkerID/>
            </ScreenMenuComment>
          </ScreenMenuComments>
          <ScreenMenuRequirements>
            <hasScreenMenuRequirements od="condition"/>
            <ScreenMenuRequirement od="repeat">
              <ScreenMenuRequirementCode/>
              <ScreenMenuRequirementCreationDate/>
              <ScreenMenuRequirementAuthor/>
              <ScreenMenuRequirementCurrentVersion/>
              <ScreenMenuRequirementRelations>
                <ScreenMenuRequirementRelation od="repeat">
                  <ScreenMenuRequirementRelatedTo/>
                </ScreenMenuRequirementRelation>
              </ScreenMenuRequirementRelations>
              <ScreenMenuRequirementMarkerID/>
              <ScreenMenuRequirementActiveVersionAuthor/>
              <ScreenMenuRequirementActiveVersionDate/>
              <ScreenMenuRequirementActiveVersionType/>
              <ScreenMenuRequirementActiveVersionName/>
              <ScreenMenuRequirementActiveVersionSource/>
              <ScreenMenuRequirementActiveVersionDescription/>
              <ScreenMenuRequirementActiveVersionComment/>
              <ScreenMenuRequirementActiveVersionFitCriteria/>
              <ScreenMenuRequirementActiveVersionTest/>
              <ScreenMenuRequirementActiveVersionJustification/>
              <ScreenMenuRequirementActiveVersionMessageType/>
              <ScreenMenuRequirementActiveVersionMessage/>
              <ScreenMenuRequirementActiveVersionDetails/>
              <ScreenMenuRequirementActiveVersionShownWhere/>
              <ScreenMenuRequirementVersions>
                <ScreenMenuRequirementVersion od="repeat">
                  <ScreenMenuRequirementVersionNumber/>
                  <ScreenMenuRequirementVersionAuthor/>
                  <ScreenMenuRequirementVersionCreationDate/>
                  <ScreenMenuRequirementVersionType/>
                  <ScreenMenuRequirementVersionName/>
                  <ScreenMenuRequirementVersionSource/>
                  <ScreenMenuRequirementVersionDescription/>
                  <ScreenMenuRequirementVersionComment/>
                  <ScreenMenuRequirementVersionFitCriteria/>
                  <ScreenMenuRequirementVersionTest/>
                  <ScreenMenuRequirementVersionJustification/>
                  <ScreenMenuRequirementVersionMessageType/>
                  <ScreenMenuRequirementVersionMessage/>
                  <ScreenMenuRequirementVersionDetails/>
                  <ScreenMenuRequirementVersionShownWhere/>
                </ScreenMenuRequirementVersion>
              </ScreenMenuRequirementVersions>
            </ScreenMenuRequirement>
          </ScreenMenuRequirements>
        </ScreenMenu>
      </ScreenMenus>
      <ScreenTrees>
        <hasScreenTrees od="condition"/>
        <ScreenTree od="repeat">
          <ScreenTreeImage/>
          <ScreenTreeName/>
          <ScreenTreeWidgets>
            <hasScreenTreeWidgets od="condition"/>
            <ScreenTreeWidget od="repeat">
              <ScreenTreeWidgetScreenshot/>
              <ScreenTreeWidgetMarkerID/>
              <ScreenTreeWidgetEvents>
                <ScreenTreeWidgetEvent od="repeat">
                  <ScreenTreeWidgetEventType/>
                  <ScreenTreeWidgetInteractions>
                    <ScreenTreeWidgetInteraction od="repeat">
                      <ScreenTreeWidgetInteractionName/>
                      <ScreenTreeWidgetConditionBlocks>
                        <ScreenTreeWidgetConditionBlock od="repeat">
                          <ScreenTreeWidgetConditionClause/>
                          <ScreenTreeWidgetConditionDescription/>
                          <ScreenTreeWidgetActions>
                            <ScreenTreeWidgetAction od="repeat">
                              <ScreenTreeWidgetActionDescription/>
                              <ScreenTreeWidgetActionTargets>
                                <ScreenTreeWidgetActionTarget od="repeat">
                                  <ScreenTreeWidgetActionTargetImage/>
                                </ScreenTreeWidgetActionTarget>
                              </ScreenTreeWidgetActionTargets>
                            </ScreenTreeWidgetAction>
                          </ScreenTreeWidgetActions>
                        </ScreenTreeWidgetConditionBlock>
                      </ScreenTreeWidgetConditionBlocks>
                    </ScreenTreeWidgetInteraction>
                  </ScreenTreeWidgetInteractions>
                </ScreenTreeWidgetEvent>
              </ScreenTreeWidgetEvents>
            </ScreenTreeWidget>
          </ScreenTreeWidgets>
          <ScreenTreeComments>
            <hasScreenTreeComments od="condition"/>
            <ScreenTreeComment od="repeat">
              <ScreenTreeCommentAuthor/>
              <ScreenTreeCommentDate/>
              <ScreenTreeCommentContent/>
              <ScreenTreeCommentRelatedTo/>
              <ScreenTreeCommentMarkerID/>
            </ScreenTreeComment>
          </ScreenTreeComments>
          <ScreenTreeRequirements>
            <hasScreenTreeRequirements od="condition"/>
            <ScreenTreeRequirement od="repeat">
              <ScreenTreeRequirementCode/>
              <ScreenTreeRequirementCreationDate/>
              <ScreenTreeRequirementAuthor/>
              <ScreenTreeRequirementCurrentVersion/>
              <ScreenTreeRequirementRelations>
                <ScreenTreeRequirementRelation od="repeat">
                  <ScreenTreeRequirementRelatedTo/>
                </ScreenTreeRequirementRelation>
              </ScreenTreeRequirementRelations>
              <ScreenTreeRequirementMarkerID/>
              <ScreenTreeRequirementActiveVersionAuthor/>
              <ScreenTreeRequirementActiveVersionDate/>
              <ScreenTreeRequirementActiveVersionType/>
              <ScreenTreeRequirementActiveVersionName/>
              <ScreenTreeRequirementActiveVersionSource/>
              <ScreenTreeRequirementActiveVersionDescription/>
              <ScreenTreeRequirementActiveVersionComment/>
              <ScreenTreeRequirementActiveVersionFitCriteria/>
              <ScreenTreeRequirementActiveVersionTest/>
              <ScreenTreeRequirementActiveVersionJustification/>
              <ScreenTreeRequirementActiveVersionMessageType/>
              <ScreenTreeRequirementActiveVersionMessage/>
              <ScreenTreeRequirementActiveVersionDetails/>
              <ScreenTreeRequirementActiveVersionShownWhere/>
              <ScreenTreeRequirementVersions>
                <ScreenTreeRequirementVersion od="repeat">
                  <ScreenTreeRequirementVersionNumber/>
                  <ScreenTreeRequirementVersionAuthor/>
                  <ScreenTreeRequirementVersionCreationDate/>
                  <ScreenTreeRequirementVersionType/>
                  <ScreenTreeRequirementVersionName/>
                  <ScreenTreeRequirementVersionSource/>
                  <ScreenTreeRequirementVersionDescription/>
                  <ScreenTreeRequirementVersionComment/>
                  <ScreenTreeRequirementVersionFitCriteria/>
                  <ScreenTreeRequirementVersionTest/>
                  <ScreenTreeRequirementVersionJustification/>
                  <ScreenTreeRequirementVersionMessageType/>
                  <ScreenTreeRequirementVersionMessage/>
                  <ScreenTreeRequirementVersionDetails/>
                  <ScreenTreeRequirementVersionShownWhere/>
                </ScreenTreeRequirementVersion>
              </ScreenTreeRequirementVersions>
            </ScreenTreeRequirement>
          </ScreenTreeRequirements>
        </ScreenTree>
      </ScreenTrees>
    </Screen>
  </Screens>
  <Comments>
    <Comment od="repeat">
      <CommentAuthor/>
      <CommentDate/>
      <CommentContent/>
      <CommentRelatedTo/>
    </Comment>
  </Comments>
  <Requirements>
    <Requirement od="repeat">
      <RequirementCode/>
      <RequirementCreationDate/>
      <RequirementAuthor/>
      <RequirementCurrentVersion/>
      <RequirementRelations>
        <RequirementRelation od="repeat">
          <RequirementRelatedTo/>
        </RequirementRelation>
      </RequirementRelations>
      <RequirementActiveVersionAuthor/>
      <RequirementActiveVersionDate/>
      <RequirementActiveVersionCategory/>
      <RequirementActiveVersionName/>
      <RequirementActiveVersionSource/>
      <RequirementActiveVersionDescription/>
      <RequirementActiveVersionComment/>
      <RequirementActiveVersionMessageType/>
      <RequirementActiveVersionMessage/>
      <RequirementActiveVersionDetails/>
      <RequirementActiveVersionShownWhere/>
      <RequirementVersions>
        <RequirementVersion od="repeat">
          <RequirementVersionNumber/>
          <RequirementVersionAuthor/>
          <RequirementVersionCreationDate/>
          <RequirementVersionType/>
          <RequirementVersionName/>
          <RequirementVersionSource/>
          <RequirementVersionDescription/>
          <RequirementVersionComment/>
          <RequirementVersionMessageType/>
          <RequirementVersionMessage/>
          <RequirementVersionDetails/>
          <RequirementVersionShownWhere/>
        </RequirementVersion>
      </RequirementVersions>
    </Requirement>
  </Requirements>
  <IncludeNavigationMap od="condition"/>
  <IncludeTemplates od="condition"/>
  <IncludeScreens od="condition"/>
  <IncludeScenarios od="condition"/>
  <IncludeDataMasters od="condition"/>
  <IncludeComments od="condition"/>
  <IncludeRequirements od="condition"/>
</PrototyperInfo>
</file>

<file path=customXml/item8.xml><?xml version="1.0" encoding="utf-8"?>
<PrototyperInfo>
  <ProjectName>Document Customization Trial Prototype</ProjectName>
  <CreationDate>28/08/20 13:54</CreationDate>
  <Logo>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</Logo>
  <Screens>
    <Screen>
      <ScreenName>MT - Specification Trial</ScreenName>
      <ScreenImage>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</ScreenImage>
      <ScreenTemplate>Template 1</ScreenTemplate>
      <ScreenAccessible>Inaccessible</ScreenAccessible>
      <ScreenNotes/>
      <ScreenWidgets>
        <hasScreenWidgets>false</hasScreenWidgets>
      </ScreenWidgets>
      <ScreenComments>
        <hasScreenComments>false</hasScreenComments>
      </ScreenComments>
      <ScreenRequirements>
        <ScreenRequirement>
          <ScreenRequirementCode>2</ScreenRequirementCode>
          <ScreenRequirementCreationDate>28/08/20 13:52</ScreenRequirementCreationDate>
          <ScreenRequirementAuthor>Mel</ScreenRequirementAuthor>
          <ScreenRequirementCurrentVersion>1.0</ScreenRequirementCurrentVersion>
          <ScreenRequirementActiveVersionAuthor>Mel</ScreenRequirementActiveVersionAuthor>
          <ScreenRequirementActiveVersionDate>28/08/20 13:52</ScreenRequirementActiveVersionDate>
          <ScreenRequirementActiveVersionType/>
          <ScreenRequirementActiveVersionName>Banane</ScreenRequirementActiveVersionName>
          <ScreenRequirementActiveVersionSource/>
          <ScreenRequirementActiveVersionDescription>Alles nehmen, waschen, schälen, schneiden</ScreenRequirementActiveVersionDescription>
          <ScreenRequirementActiveVersionComment/>
          <ScreenRequirementActiveVersionFitCriteria/>
          <ScreenRequirementActiveVersionTest/>
          <ScreenRequirementActiveVersionJustification/>
          <ScreenRequirementRelations>
            <ScreenRequirementRelation>
              <ScreenRequirementRelatedTo>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/9k=</ScreenRequirementRelatedTo>
            </ScreenRequirementRelation>
          </ScreenRequirementRelations>
          <ScreenRequirementMarkerID>1</ScreenRequirementMarkerID>
          <ScreenRequirementVersions>
            <ScreenRequirementVersion>
              <ScreenRequirementVersionNumber>1.0</ScreenRequirementVersionNumber>
              <ScreenRequirementVersionAuthor>Mel</ScreenRequirementVersionAuthor>
              <ScreenRequirementVersionCreationDate>28/08/20 13:52</ScreenRequirementVersionCreationDate>
              <ScreenRequirementVersionName>Banane</ScreenRequirementVersionName>
              <ScreenRequirementVersionType/>
              <ScreenRequirementVersionSource>Alles nehmen, waschen, schälen, schneiden</ScreenRequirementVersionSource>
              <ScreenRequirementVersionDescription/>
              <ScreenRequirementVersionComment/>
              <ScreenRequirementVersionFitCriteria/>
              <ScreenRequirementVersionTest/>
              <ScreenRequirementVersionJustification/>
            </ScreenRequirementVersion>
          </ScreenRequirementVersions>
        </ScreenRequirement>
        <ScreenRequirement>
          <ScreenRequirementCode>1</ScreenRequirementCode>
          <ScreenRequirementCreationDate>25/08/20 19:59</ScreenRequirementCreationDate>
          <ScreenRequirementAuthor>Mel</ScreenRequirementAuthor>
          <ScreenRequirementCurrentVersion>1.0</ScreenRequirementCurrentVersion>
          <ScreenRequirementActiveVersionAuthor>Mel</ScreenRequirementActiveVersionAuthor>
          <ScreenRequirementActiveVersionDate>25/08/20 19:59</ScreenRequirementActiveVersionDate>
          <ScreenRequirementActiveVersionType/>
          <ScreenRequirementActiveVersionName>Trial System Message</ScreenRequirementActiveVersionName>
          <ScreenRequirementActiveVersionSource/>
          <ScreenRequirementActiveVersionDescription>Examplary error message for invalid in-filling of data</ScreenRequirementActiveVersionDescription>
          <ScreenRequirementActiveVersionComment/>
          <ScreenRequirementActiveVersionFitCriteria/>
          <ScreenRequirementActiveVersionTest/>
          <ScreenRequirementActiveVersionJustification/>
          <ScreenRequirementRelations>
            <ScreenRequirementRelation>
              <ScreenRequirementRelatedTo>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</ScreenRequirementRelatedTo>
            </ScreenRequirementRelation>
          </ScreenRequirementRelations>
          <ScreenRequirementMarkerID>2</ScreenRequirementMarkerID>
          <ScreenRequirementVersions>
            <ScreenRequirementVersion>
              <ScreenRequirementVersionNumber>1.0</ScreenRequirementVersionNumber>
              <ScreenRequirementVersionAuthor>Mel</ScreenRequirementVersionAuthor>
              <ScreenRequirementVersionCreationDate>25/08/20 19:59</ScreenRequirementVersionCreationDate>
              <ScreenRequirementVersionName>Trial System Message</ScreenRequirementVersionName>
              <ScreenRequirementVersionType/>
              <ScreenRequirementVersionSource>Examplary error message for invalid in-filling of data</ScreenRequirementVersionSource>
              <ScreenRequirementVersionDescription/>
              <ScreenRequirementVersionComment/>
              <ScreenRequirementVersionFitCriteria/>
              <ScreenRequirementVersionTest/>
              <ScreenRequirementVersionJustification/>
            </ScreenRequirementVersion>
          </ScreenRequirementVersions>
        </ScreenRequirement>
        <hasScreenRequirements>true</hasScreenRequirements>
      </ScreenRequirements>
      <ScreenDynamicPanels>
        <hasScreenDynamicPanels>false</hasScreenDynamicPanels>
      </ScreenDynamicPanels>
      <ScreenHiddenElements>
        <hasScreenHiddenElements>false</hasScreenHiddenElements>
      </ScreenHiddenElements>
    </Screen>
  </Screens>
  <Templates/>
  <Scenarios/>
  <DataMasters/>
  <Comments/>
  <Requirements>
    <Requirement>
      <RequirementCode>1</RequirementCode>
      <RequirementCreationDate>25/08/20 19:59</RequirementCreationDate>
      <RequirementAuthor>Mel</RequirementAuthor>
      <RequirementCurrentVersion>1.0</RequirementCurrentVersion>
      <RequirementActiveVersionAuthor>Mel</RequirementActiveVersionAuthor>
      <RequirementActiveVersionDate>25/08/20 19:59</RequirementActiveVersionDate>
      <RequirementActiveVersionType/>
      <RequirementActiveVersionName>Trial System Message</RequirementActiveVersionName>
      <RequirementActiveVersionSource/>
      <RequirementActiveVersionDescription>Examplary error message for invalid in-filling of data</RequirementActiveVersionDescription>
      <RequirementActiveVersionComment/>
      <RequirementActiveVersionFitCriteria/>
      <RequirementActiveVersionTest/>
      <RequirementActiveVersionJustification/>
      <RequirementRelations>
        <RequirementRelation>
          <RequirementRelatedTo>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</RequirementRelatedTo>
        </RequirementRelation>
      </RequirementRelations>
      <RequirementVersions>
        <RequirementVersion>
          <RequirementVersionNumber>1.0</RequirementVersionNumber>
          <RequirementVersionAuthor>Mel</RequirementVersionAuthor>
          <RequirementVersionCreationDate>25/08/20 19:59</RequirementVersionCreationDate>
          <RequirementVersionName>Trial System Message</RequirementVersionName>
          <RequirementVersionType/>
          <RequirementVersionSource>Examplary error message for invalid in-filling of data</RequirementVersionSource>
          <RequirementVersionDescription/>
          <RequirementVersionComment/>
          <RequirementVersionFitCriteria/>
          <RequirementVersionTest/>
          <RequirementVersionJustification/>
        </RequirementVersion>
      </RequirementVersions>
    </Requirement>
    <Requirement>
      <RequirementCode>2</RequirementCode>
      <RequirementCreationDate>28/08/20 13:52</RequirementCreationDate>
      <RequirementAuthor>Mel</RequirementAuthor>
      <RequirementCurrentVersion>1.0</RequirementCurrentVersion>
      <RequirementActiveVersionAuthor>Mel</RequirementActiveVersionAuthor>
      <RequirementActiveVersionDate>28/08/20 13:52</RequirementActiveVersionDate>
      <RequirementActiveVersionType/>
      <RequirementActiveVersionName>Banane</RequirementActiveVersionName>
      <RequirementActiveVersionSource/>
      <RequirementActiveVersionDescription>Alles nehmen, waschen, schälen, schneiden</RequirementActiveVersionDescription>
      <RequirementActiveVersionComment/>
      <RequirementActiveVersionFitCriteria/>
      <RequirementActiveVersionTest/>
      <RequirementActiveVersionJustification/>
      <RequirementRelations>
        <RequirementRelation>
          <RequirementRelatedTo>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/9k=</RequirementRelatedTo>
        </RequirementRelation>
      </RequirementRelations>
      <RequirementVersions>
        <RequirementVersion>
          <RequirementVersionNumber>1.0</RequirementVersionNumber>
          <RequirementVersionAuthor>Mel</RequirementVersionAuthor>
          <RequirementVersionCreationDate>28/08/20 13:52</RequirementVersionCreationDate>
          <RequirementVersionName>Banane</RequirementVersionName>
          <RequirementVersionType/>
          <RequirementVersionSource>Alles nehmen, waschen, schälen, schneiden</RequirementVersionSource>
          <RequirementVersionDescription/>
          <RequirementVersionComment/>
          <RequirementVersionFitCriteria/>
          <RequirementVersionTest/>
          <RequirementVersionJustification/>
        </RequirementVersion>
      </RequirementVersions>
    </Requirement>
    <Requirement>
      <RequirementCode>3</RequirementCode>
      <RequirementCreationDate>28/08/20 13:54</RequirementCreationDate>
      <RequirementAuthor>Mel</RequirementAuthor>
      <RequirementCurrentVersion>1.0</RequirementCurrentVersion>
      <RequirementActiveVersionAuthor>Mel</RequirementActiveVersionAuthor>
      <RequirementActiveVersionDate>28/08/20 13:54</RequirementActiveVersionDate>
      <RequirementActiveVersionType/>
      <RequirementActiveVersionName>Dreieck</RequirementActiveVersionName>
      <RequirementActiveVersionSource/>
      <RequirementActiveVersionDescription>Viele bunte Flächen</RequirementActiveVersionDescription>
      <RequirementActiveVersionComment/>
      <RequirementActiveVersionFitCriteria/>
      <RequirementActiveVersionTest/>
      <RequirementActiveVersionJustification/>
      <RequirementRelations/>
      <RequirementVersions>
        <RequirementVersion>
          <RequirementVersionNumber>1.0</RequirementVersionNumber>
          <RequirementVersionAuthor>Mel</RequirementVersionAuthor>
          <RequirementVersionCreationDate>28/08/20 13:54</RequirementVersionCreationDate>
          <RequirementVersionName>Dreieck</RequirementVersionName>
          <RequirementVersionType/>
          <RequirementVersionSource>Viele bunte Flächen</RequirementVersionSource>
          <RequirementVersionDescription/>
          <RequirementVersionComment/>
          <RequirementVersionFitCriteria/>
          <RequirementVersionTest/>
          <RequirementVersionJustification/>
        </RequirementVersion>
      </RequirementVersions>
    </Requirement>
  </Requirements>
  <IncludeNavigationMap>false</IncludeNavigationMap>
  <IncludeTemplates>false</IncludeTemplates>
  <IncludeScreens>true</IncludeScreens>
  <IncludeScenarios>false</IncludeScenarios>
  <IncludeDataMasters>false</IncludeDataMasters>
  <IncludeComments>false</IncludeComments>
  <IncludeRequirements>true</IncludeRequirements>
</PrototyperInfo>
</file>

<file path=customXml/item9.xml><?xml version="1.0" encoding="utf-8"?>
<ns24:Source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c="http://schemas.openxmlformats.org/drawingml/2006/chart" xmlns:ns8="http://schemas.openxmlformats.org/drawingml/2006/chartDrawing" xmlns:dgm="http://schemas.openxmlformats.org/drawingml/2006/diagram" xmlns:pic="http://schemas.openxmlformats.org/drawingml/2006/picture" xmlns:ns11="http://schemas.openxmlformats.org/drawingml/2006/spreadsheetDrawing" xmlns:dsp="http://schemas.microsoft.com/office/drawing/2008/diagram" xmlns:ns13="urn:schemas-microsoft-com:office:excel" xmlns:o="urn:schemas-microsoft-com:office:office" xmlns:v="urn:schemas-microsoft-com:vml" xmlns:w10="urn:schemas-microsoft-com:office:word" xmlns:ns17="urn:schemas-microsoft-com:office:powerpoint" xmlns:odx="http://opendope.org/xpaths" xmlns:odc="http://opendope.org/conditions" xmlns:odq="http://opendope.org/questions" xmlns:odi="http://opendope.org/components" xmlns:odgm="http://opendope.org/SmartArt/DataHierarchy" xmlns:ns24="http://schemas.openxmlformats.org/officeDocument/2006/bibliography" xmlns:ns25="http://schemas.openxmlformats.org/drawingml/2006/compatibility" xmlns:ns26="http://schemas.openxmlformats.org/drawingml/2006/lockedCanvas" SelectedStyle="\APA.XSL" StyleName="APA Fifth Edition"/>
</file>

<file path=customXml/itemProps1.xml><?xml version="1.0" encoding="utf-8"?>
<ds:datastoreItem xmlns:ds="http://schemas.openxmlformats.org/officeDocument/2006/customXml" ds:itemID="{93485113-D096-4BF9-8D43-DA5D0F34151C}">
  <ds:schemaRefs/>
</ds:datastoreItem>
</file>

<file path=customXml/itemProps2.xml><?xml version="1.0" encoding="utf-8"?>
<ds:datastoreItem xmlns:ds="http://schemas.openxmlformats.org/officeDocument/2006/customXml" ds:itemID="{F72FE6DF-80E4-4A1C-92C1-8D85DB69AF75}">
  <ds:schemaRefs/>
</ds:datastoreItem>
</file>

<file path=customXml/itemProps3.xml><?xml version="1.0" encoding="utf-8"?>
<ds:datastoreItem xmlns:ds="http://schemas.openxmlformats.org/officeDocument/2006/customXml" ds:itemID="{FE138C89-A3C2-422A-AD46-AD5E76782945}">
  <ds:schemaRefs/>
</ds:datastoreItem>
</file>

<file path=customXml/itemProps4.xml><?xml version="1.0" encoding="utf-8"?>
<ds:datastoreItem xmlns:ds="http://schemas.openxmlformats.org/officeDocument/2006/customXml" ds:itemID="{6C4D8F4E-8725-43DE-9949-A25B467DC76F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openxmlformats.org/schemaLibrary/2006/main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opendope.org/xpaths"/>
    <ds:schemaRef ds:uri="http://opendope.org/conditions"/>
    <ds:schemaRef ds:uri="http://opendope.org/question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5.xml><?xml version="1.0" encoding="utf-8"?>
<ds:datastoreItem xmlns:ds="http://schemas.openxmlformats.org/officeDocument/2006/customXml" ds:itemID="{B59137A7-3478-4C74-8E28-E0B2B51917E0}">
  <ds:schemaRefs/>
</ds:datastoreItem>
</file>

<file path=customXml/itemProps6.xml><?xml version="1.0" encoding="utf-8"?>
<ds:datastoreItem xmlns:ds="http://schemas.openxmlformats.org/officeDocument/2006/customXml" ds:itemID="{CDA3C27B-1BEC-4924-A4A7-C9445EF75DFF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openxmlformats.org/schemaLibrary/2006/main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opendope.org/xpaths"/>
    <ds:schemaRef ds:uri="http://opendope.org/conditions"/>
    <ds:schemaRef ds:uri="http://opendope.org/question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7.xml><?xml version="1.0" encoding="utf-8"?>
<ds:datastoreItem xmlns:ds="http://schemas.openxmlformats.org/officeDocument/2006/customXml" ds:itemID="{48723D24-8B89-429E-9E00-72FA5FFE26D1}">
  <ds:schemaRefs/>
</ds:datastoreItem>
</file>

<file path=customXml/itemProps8.xml><?xml version="1.0" encoding="utf-8"?>
<ds:datastoreItem xmlns:ds="http://schemas.openxmlformats.org/officeDocument/2006/customXml" ds:itemID="{7BAF6070-8A73-4F56-9835-53680116182E}">
  <ds:schemaRefs/>
</ds:datastoreItem>
</file>

<file path=customXml/itemProps9.xml><?xml version="1.0" encoding="utf-8"?>
<ds:datastoreItem xmlns:ds="http://schemas.openxmlformats.org/officeDocument/2006/customXml" ds:itemID="{660977CE-A172-47CA-A0CE-9574689D81CC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openxmlformats.org/schemaLibrary/2006/main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opendope.org/xpaths"/>
    <ds:schemaRef ds:uri="http://opendope.org/conditions"/>
    <ds:schemaRef ds:uri="http://opendope.org/question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8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Conesa</dc:creator>
  <cp:lastModifiedBy>Melanie Knorsch</cp:lastModifiedBy>
  <cp:revision>9</cp:revision>
  <dcterms:created xsi:type="dcterms:W3CDTF">2020-08-25T09:22:00Z</dcterms:created>
  <dcterms:modified xsi:type="dcterms:W3CDTF">2020-08-28T12:17:00Z</dcterms:modified>
</cp:coreProperties>
</file>